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2E5ABE" w14:textId="77777777" w:rsidR="00E97178" w:rsidRPr="00C4735A" w:rsidRDefault="00E97178" w:rsidP="00E97178">
      <w:pPr>
        <w:jc w:val="center"/>
        <w:rPr>
          <w:b/>
          <w:bCs/>
          <w:u w:val="single"/>
        </w:rPr>
      </w:pPr>
      <w:r w:rsidRPr="00C4735A">
        <w:rPr>
          <w:b/>
          <w:bCs/>
          <w:u w:val="single"/>
        </w:rPr>
        <w:t>HCSSA</w:t>
      </w:r>
      <w:r w:rsidRPr="00C4735A">
        <w:rPr>
          <w:rFonts w:hint="eastAsia"/>
          <w:b/>
          <w:bCs/>
          <w:u w:val="single"/>
        </w:rPr>
        <w:t>桌游社狼人杀游戏裁判表</w:t>
      </w:r>
    </w:p>
    <w:p w14:paraId="0A5BEE9D" w14:textId="77777777" w:rsidR="00E97178" w:rsidRDefault="00E97178" w:rsidP="00E97178">
      <w:pPr>
        <w:jc w:val="center"/>
      </w:pPr>
      <w:r>
        <w:rPr>
          <w:rFonts w:hint="eastAsia"/>
        </w:rPr>
        <w:t>日期：</w:t>
      </w:r>
      <w:r w:rsidR="00A270C8">
        <w:rPr>
          <w:rFonts w:hint="eastAsia"/>
        </w:rPr>
        <w:t>2</w:t>
      </w:r>
      <w:r w:rsidR="00A270C8">
        <w:t>020</w:t>
      </w:r>
      <w:r w:rsidR="00A270C8">
        <w:rPr>
          <w:rFonts w:hint="eastAsia"/>
        </w:rPr>
        <w:t>年</w:t>
      </w:r>
      <w:r w:rsidR="00A270C8">
        <w:rPr>
          <w:rFonts w:hint="eastAsia"/>
        </w:rPr>
        <w:t>1</w:t>
      </w:r>
      <w:r w:rsidR="00A270C8">
        <w:t>0</w:t>
      </w:r>
      <w:r w:rsidR="00A270C8">
        <w:rPr>
          <w:rFonts w:hint="eastAsia"/>
        </w:rPr>
        <w:t>月</w:t>
      </w:r>
      <w:r w:rsidR="00A270C8">
        <w:rPr>
          <w:rFonts w:hint="eastAsia"/>
        </w:rPr>
        <w:t>1</w:t>
      </w:r>
      <w:r w:rsidR="00A270C8">
        <w:t>7</w:t>
      </w:r>
      <w:r w:rsidR="00A270C8">
        <w:rPr>
          <w:rFonts w:hint="eastAsia"/>
        </w:rPr>
        <w:t>日</w:t>
      </w:r>
    </w:p>
    <w:p w14:paraId="03DDAA5F" w14:textId="77777777" w:rsidR="00A270C8" w:rsidRDefault="00A270C8" w:rsidP="00E97178">
      <w:pPr>
        <w:jc w:val="center"/>
      </w:pPr>
      <w:r>
        <w:rPr>
          <w:rFonts w:hint="eastAsia"/>
        </w:rPr>
        <w:t>忠贞日</w:t>
      </w:r>
    </w:p>
    <w:p w14:paraId="69DDADDD" w14:textId="77777777" w:rsidR="00D76CCF" w:rsidRPr="00E97178" w:rsidRDefault="00E97178">
      <w:pPr>
        <w:rPr>
          <w:shd w:val="pct15" w:color="auto" w:fill="FFFFFF"/>
        </w:rPr>
      </w:pPr>
      <w:r w:rsidRPr="00E97178">
        <w:rPr>
          <w:rFonts w:hint="eastAsia"/>
          <w:shd w:val="pct15" w:color="auto" w:fill="FFFFFF"/>
        </w:rPr>
        <w:t>第一局</w:t>
      </w:r>
    </w:p>
    <w:p w14:paraId="7863EFB1" w14:textId="77777777" w:rsidR="00E97178" w:rsidRPr="0014542C" w:rsidRDefault="00E97178">
      <w:r w:rsidRPr="00E97178">
        <w:rPr>
          <w:rFonts w:hint="eastAsia"/>
          <w:b/>
          <w:bCs/>
        </w:rPr>
        <w:t>板子</w:t>
      </w:r>
      <w:r>
        <w:rPr>
          <w:rFonts w:hint="eastAsia"/>
        </w:rPr>
        <w:t>：</w:t>
      </w:r>
      <w:r w:rsidR="0014542C">
        <w:rPr>
          <w:rFonts w:hint="eastAsia"/>
        </w:rPr>
        <w:t>鬼魂新娘</w:t>
      </w:r>
    </w:p>
    <w:p w14:paraId="2CEF5589" w14:textId="77777777" w:rsidR="00E97178" w:rsidRDefault="00E97178">
      <w:r w:rsidRPr="00E97178">
        <w:rPr>
          <w:rFonts w:hint="eastAsia"/>
          <w:b/>
          <w:bCs/>
        </w:rPr>
        <w:t>上帝</w:t>
      </w:r>
      <w:r>
        <w:rPr>
          <w:rFonts w:hint="eastAsia"/>
        </w:rPr>
        <w:t>（主裁）：</w:t>
      </w:r>
      <w:r w:rsidR="0014542C">
        <w:rPr>
          <w:rFonts w:hint="eastAsia"/>
        </w:rPr>
        <w:t>陈沧皓</w:t>
      </w:r>
    </w:p>
    <w:p w14:paraId="74B12289" w14:textId="77777777" w:rsidR="00E97178" w:rsidRDefault="00E97178"/>
    <w:p w14:paraId="4A86E3B2" w14:textId="77777777" w:rsidR="00F02B27" w:rsidRDefault="00E97178">
      <w:r w:rsidRPr="00E97178">
        <w:rPr>
          <w:rFonts w:hint="eastAsia"/>
          <w:b/>
          <w:bCs/>
        </w:rPr>
        <w:t>玩家</w:t>
      </w:r>
      <w:r w:rsidR="00F02B27">
        <w:rPr>
          <w:rFonts w:hint="eastAsia"/>
          <w:b/>
          <w:bCs/>
        </w:rPr>
        <w:t>与票型清单</w:t>
      </w:r>
      <w:r>
        <w:rPr>
          <w:rFonts w:hint="eastAsia"/>
        </w:rPr>
        <w:t>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19"/>
        <w:gridCol w:w="719"/>
        <w:gridCol w:w="719"/>
        <w:gridCol w:w="719"/>
        <w:gridCol w:w="719"/>
        <w:gridCol w:w="719"/>
        <w:gridCol w:w="719"/>
        <w:gridCol w:w="719"/>
        <w:gridCol w:w="719"/>
        <w:gridCol w:w="719"/>
        <w:gridCol w:w="720"/>
        <w:gridCol w:w="720"/>
        <w:gridCol w:w="720"/>
      </w:tblGrid>
      <w:tr w:rsidR="00F02B27" w:rsidRPr="00F02B27" w14:paraId="4BF7F082" w14:textId="77777777" w:rsidTr="00F02B27">
        <w:tc>
          <w:tcPr>
            <w:tcW w:w="719" w:type="dxa"/>
            <w:tcBorders>
              <w:bottom w:val="single" w:sz="4" w:space="0" w:color="auto"/>
              <w:right w:val="double" w:sz="4" w:space="0" w:color="auto"/>
            </w:tcBorders>
            <w:shd w:val="clear" w:color="auto" w:fill="002060"/>
            <w:vAlign w:val="center"/>
          </w:tcPr>
          <w:p w14:paraId="33D9FC4E" w14:textId="77777777" w:rsidR="00F02B27" w:rsidRPr="00F02B27" w:rsidRDefault="00F02B27" w:rsidP="00F02B27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号码</w:t>
            </w:r>
          </w:p>
        </w:tc>
        <w:tc>
          <w:tcPr>
            <w:tcW w:w="719" w:type="dxa"/>
            <w:tcBorders>
              <w:left w:val="double" w:sz="4" w:space="0" w:color="auto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4CB1119B" w14:textId="77777777" w:rsidR="00F02B27" w:rsidRPr="00F02B27" w:rsidRDefault="00F02B27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19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3FFD35E9" w14:textId="77777777" w:rsidR="00F02B27" w:rsidRPr="00F02B27" w:rsidRDefault="00F02B27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719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7009F3DF" w14:textId="77777777" w:rsidR="00F02B27" w:rsidRPr="00F02B27" w:rsidRDefault="00F02B27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719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48DDB61C" w14:textId="77777777" w:rsidR="00F02B27" w:rsidRPr="00F02B27" w:rsidRDefault="00F02B27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719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7CA03300" w14:textId="77777777" w:rsidR="00F02B27" w:rsidRPr="00F02B27" w:rsidRDefault="00F02B27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719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28D1773F" w14:textId="77777777" w:rsidR="00F02B27" w:rsidRPr="00F02B27" w:rsidRDefault="00F02B27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719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06D86343" w14:textId="77777777" w:rsidR="00F02B27" w:rsidRPr="00F02B27" w:rsidRDefault="00F02B27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</w:p>
        </w:tc>
        <w:tc>
          <w:tcPr>
            <w:tcW w:w="719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3664BDBC" w14:textId="77777777" w:rsidR="00F02B27" w:rsidRPr="00F02B27" w:rsidRDefault="00F02B27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719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51CF9835" w14:textId="77777777" w:rsidR="00F02B27" w:rsidRPr="00F02B27" w:rsidRDefault="00F02B27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  <w:tc>
          <w:tcPr>
            <w:tcW w:w="720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240F0AF6" w14:textId="77777777" w:rsidR="00F02B27" w:rsidRPr="00F02B27" w:rsidRDefault="00F02B27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20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702453CF" w14:textId="77777777" w:rsidR="00F02B27" w:rsidRPr="00F02B27" w:rsidRDefault="00F02B27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</w:t>
            </w:r>
          </w:p>
        </w:tc>
        <w:tc>
          <w:tcPr>
            <w:tcW w:w="720" w:type="dxa"/>
            <w:tcBorders>
              <w:left w:val="single" w:sz="4" w:space="0" w:color="FFFFFF" w:themeColor="background1"/>
              <w:bottom w:val="single" w:sz="4" w:space="0" w:color="auto"/>
            </w:tcBorders>
            <w:shd w:val="clear" w:color="auto" w:fill="002060"/>
            <w:vAlign w:val="center"/>
          </w:tcPr>
          <w:p w14:paraId="3CB0213D" w14:textId="77777777" w:rsidR="00F02B27" w:rsidRPr="00F02B27" w:rsidRDefault="00F02B27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</w:tr>
      <w:tr w:rsidR="00F02B27" w:rsidRPr="00F02B27" w14:paraId="2E373C00" w14:textId="77777777" w:rsidTr="00F02B27">
        <w:tc>
          <w:tcPr>
            <w:tcW w:w="719" w:type="dxa"/>
            <w:tcBorders>
              <w:bottom w:val="double" w:sz="4" w:space="0" w:color="auto"/>
              <w:right w:val="double" w:sz="4" w:space="0" w:color="auto"/>
            </w:tcBorders>
            <w:shd w:val="clear" w:color="auto" w:fill="DEEAF6" w:themeFill="accent5" w:themeFillTint="33"/>
            <w:vAlign w:val="center"/>
          </w:tcPr>
          <w:p w14:paraId="01D292C8" w14:textId="77777777" w:rsidR="00F02B27" w:rsidRPr="00F02B27" w:rsidRDefault="00F02B27" w:rsidP="00F02B27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姓名</w:t>
            </w:r>
          </w:p>
        </w:tc>
        <w:tc>
          <w:tcPr>
            <w:tcW w:w="719" w:type="dxa"/>
            <w:tcBorders>
              <w:left w:val="double" w:sz="4" w:space="0" w:color="auto"/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0655B72F" w14:textId="77777777" w:rsidR="00F02B27" w:rsidRPr="00F02B27" w:rsidRDefault="00D745C4" w:rsidP="00F02B27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华伋</w:t>
            </w:r>
          </w:p>
        </w:tc>
        <w:tc>
          <w:tcPr>
            <w:tcW w:w="719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21614638" w14:textId="77777777" w:rsidR="00F02B27" w:rsidRPr="00F02B27" w:rsidRDefault="00D745C4" w:rsidP="00F02B27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杨和</w:t>
            </w:r>
          </w:p>
        </w:tc>
        <w:tc>
          <w:tcPr>
            <w:tcW w:w="719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2BCF8909" w14:textId="77777777" w:rsidR="00F02B27" w:rsidRPr="00F02B27" w:rsidRDefault="00D745C4" w:rsidP="00F02B27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周广宇</w:t>
            </w:r>
          </w:p>
        </w:tc>
        <w:tc>
          <w:tcPr>
            <w:tcW w:w="719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53C8D96D" w14:textId="77777777" w:rsidR="00F02B27" w:rsidRPr="00F02B27" w:rsidRDefault="00D745C4" w:rsidP="00F02B27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骆威</w:t>
            </w:r>
          </w:p>
        </w:tc>
        <w:tc>
          <w:tcPr>
            <w:tcW w:w="719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5B4A00CD" w14:textId="77777777" w:rsidR="00F02B27" w:rsidRPr="00F02B27" w:rsidRDefault="00D745C4" w:rsidP="00F02B27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常宇鑫</w:t>
            </w:r>
          </w:p>
        </w:tc>
        <w:tc>
          <w:tcPr>
            <w:tcW w:w="719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410DA4AB" w14:textId="77777777" w:rsidR="00F02B27" w:rsidRPr="00F02B27" w:rsidRDefault="00D745C4" w:rsidP="00F02B27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陈睿聪</w:t>
            </w:r>
          </w:p>
        </w:tc>
        <w:tc>
          <w:tcPr>
            <w:tcW w:w="719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4373190D" w14:textId="77777777" w:rsidR="00F02B27" w:rsidRPr="00F02B27" w:rsidRDefault="00D745C4" w:rsidP="00F02B27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安东</w:t>
            </w:r>
          </w:p>
        </w:tc>
        <w:tc>
          <w:tcPr>
            <w:tcW w:w="719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3194D4E6" w14:textId="77777777" w:rsidR="00F02B27" w:rsidRPr="00F02B27" w:rsidRDefault="00D745C4" w:rsidP="00F02B27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夏添</w:t>
            </w:r>
          </w:p>
        </w:tc>
        <w:tc>
          <w:tcPr>
            <w:tcW w:w="719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35B858D7" w14:textId="77777777" w:rsidR="00F02B27" w:rsidRPr="00F02B27" w:rsidRDefault="00D745C4" w:rsidP="00F02B27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余双雨</w:t>
            </w:r>
          </w:p>
        </w:tc>
        <w:tc>
          <w:tcPr>
            <w:tcW w:w="720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7C350F69" w14:textId="77777777" w:rsidR="00F02B27" w:rsidRPr="00F02B27" w:rsidRDefault="00D745C4" w:rsidP="00F02B27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胡雨章</w:t>
            </w:r>
          </w:p>
        </w:tc>
        <w:tc>
          <w:tcPr>
            <w:tcW w:w="720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1A9D3126" w14:textId="77777777" w:rsidR="00F02B27" w:rsidRPr="00F02B27" w:rsidRDefault="00D745C4" w:rsidP="00F02B27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黎籽秀</w:t>
            </w:r>
          </w:p>
        </w:tc>
        <w:tc>
          <w:tcPr>
            <w:tcW w:w="720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1B7337FA" w14:textId="77777777" w:rsidR="00F02B27" w:rsidRPr="00F02B27" w:rsidRDefault="00D745C4" w:rsidP="00F02B27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宋彦轲</w:t>
            </w:r>
          </w:p>
        </w:tc>
      </w:tr>
      <w:tr w:rsidR="00F02B27" w:rsidRPr="00F02B27" w14:paraId="6BDD778E" w14:textId="77777777" w:rsidTr="00F02B27">
        <w:tc>
          <w:tcPr>
            <w:tcW w:w="719" w:type="dxa"/>
            <w:tcBorders>
              <w:top w:val="double" w:sz="4" w:space="0" w:color="auto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18059F19" w14:textId="77777777" w:rsidR="00F02B27" w:rsidRPr="00F02B27" w:rsidRDefault="00F02B27" w:rsidP="00F02B27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 w:rsidRPr="00F02B27">
              <w:rPr>
                <w:rFonts w:hint="eastAsia"/>
                <w:color w:val="FFFFFF" w:themeColor="background1"/>
                <w:sz w:val="16"/>
                <w:szCs w:val="16"/>
              </w:rPr>
              <w:t>警徽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2AB5466B" w14:textId="77777777" w:rsidR="00F02B27" w:rsidRPr="00F02B27" w:rsidRDefault="00EF1077" w:rsidP="00F02B27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3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075B4387" w14:textId="77777777" w:rsidR="00F02B27" w:rsidRPr="00F02B27" w:rsidRDefault="00EF1077" w:rsidP="00F02B27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3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533A3E8D" w14:textId="77777777" w:rsidR="00F02B27" w:rsidRPr="00F02B27" w:rsidRDefault="009F1B52" w:rsidP="00F02B27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rFonts w:hint="eastAsia"/>
                <w:color w:val="FFFFFF" w:themeColor="background1"/>
                <w:sz w:val="16"/>
                <w:szCs w:val="16"/>
              </w:rPr>
              <w:t>上警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7C7E7D03" w14:textId="77777777" w:rsidR="00F02B27" w:rsidRPr="00F02B27" w:rsidRDefault="009F1B52" w:rsidP="00F02B27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rFonts w:hint="eastAsia"/>
                <w:color w:val="FFFFFF" w:themeColor="background1"/>
                <w:sz w:val="16"/>
                <w:szCs w:val="16"/>
              </w:rPr>
              <w:t>上警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1B8EDB78" w14:textId="77777777" w:rsidR="00F02B27" w:rsidRPr="00F02B27" w:rsidRDefault="00EF1077" w:rsidP="00F02B27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4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52865C57" w14:textId="77777777" w:rsidR="00F02B27" w:rsidRPr="00F02B27" w:rsidRDefault="00EF1077" w:rsidP="00F02B27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4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079155F8" w14:textId="77777777" w:rsidR="00F02B27" w:rsidRPr="00F02B27" w:rsidRDefault="009F1B52" w:rsidP="00F02B27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rFonts w:hint="eastAsia"/>
                <w:color w:val="FFFFFF" w:themeColor="background1"/>
                <w:sz w:val="16"/>
                <w:szCs w:val="16"/>
              </w:rPr>
              <w:t>上警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6D9BAED5" w14:textId="77777777" w:rsidR="00F02B27" w:rsidRPr="00F02B27" w:rsidRDefault="009F1B52" w:rsidP="00F02B27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rFonts w:hint="eastAsia"/>
                <w:color w:val="FFFFFF" w:themeColor="background1"/>
                <w:sz w:val="16"/>
                <w:szCs w:val="16"/>
              </w:rPr>
              <w:t>上警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088F13DF" w14:textId="77777777" w:rsidR="00F02B27" w:rsidRPr="00F02B27" w:rsidRDefault="00EF1077" w:rsidP="00F02B27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4</w:t>
            </w:r>
          </w:p>
        </w:tc>
        <w:tc>
          <w:tcPr>
            <w:tcW w:w="720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73FA1A77" w14:textId="77777777" w:rsidR="00F02B27" w:rsidRPr="00F02B27" w:rsidRDefault="009F1B52" w:rsidP="00F02B27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rFonts w:hint="eastAsia"/>
                <w:color w:val="FFFFFF" w:themeColor="background1"/>
                <w:sz w:val="16"/>
                <w:szCs w:val="16"/>
              </w:rPr>
              <w:t>上警</w:t>
            </w:r>
          </w:p>
        </w:tc>
        <w:tc>
          <w:tcPr>
            <w:tcW w:w="720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5CD639DF" w14:textId="77777777" w:rsidR="00F02B27" w:rsidRPr="00F02B27" w:rsidRDefault="00EF1077" w:rsidP="00F02B27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3</w:t>
            </w:r>
          </w:p>
        </w:tc>
        <w:tc>
          <w:tcPr>
            <w:tcW w:w="720" w:type="dxa"/>
            <w:tcBorders>
              <w:top w:val="double" w:sz="4" w:space="0" w:color="auto"/>
              <w:left w:val="single" w:sz="4" w:space="0" w:color="FFFFFF" w:themeColor="background1"/>
              <w:bottom w:val="nil"/>
            </w:tcBorders>
            <w:shd w:val="clear" w:color="auto" w:fill="3B3838" w:themeFill="background2" w:themeFillShade="40"/>
            <w:vAlign w:val="center"/>
          </w:tcPr>
          <w:p w14:paraId="2176F68E" w14:textId="77777777" w:rsidR="00F02B27" w:rsidRPr="00F02B27" w:rsidRDefault="009F1B52" w:rsidP="00F02B27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rFonts w:hint="eastAsia"/>
                <w:color w:val="FFFFFF" w:themeColor="background1"/>
                <w:sz w:val="16"/>
                <w:szCs w:val="16"/>
              </w:rPr>
              <w:t>上警</w:t>
            </w:r>
          </w:p>
        </w:tc>
      </w:tr>
      <w:tr w:rsidR="0046380E" w:rsidRPr="00F02B27" w14:paraId="1D68A3C5" w14:textId="77777777" w:rsidTr="00D76CCF">
        <w:tc>
          <w:tcPr>
            <w:tcW w:w="719" w:type="dxa"/>
            <w:tcBorders>
              <w:top w:val="double" w:sz="4" w:space="0" w:color="auto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2A4077DA" w14:textId="77777777" w:rsidR="0046380E" w:rsidRPr="00F02B27" w:rsidRDefault="0046380E" w:rsidP="00D76CCF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rFonts w:hint="eastAsia"/>
                <w:color w:val="FFFFFF" w:themeColor="background1"/>
                <w:sz w:val="16"/>
                <w:szCs w:val="16"/>
              </w:rPr>
              <w:t>P</w:t>
            </w:r>
            <w:r>
              <w:rPr>
                <w:color w:val="FFFFFF" w:themeColor="background1"/>
                <w:sz w:val="16"/>
                <w:szCs w:val="16"/>
              </w:rPr>
              <w:t>K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0642A404" w14:textId="77777777" w:rsidR="0046380E" w:rsidRPr="00F02B27" w:rsidRDefault="0046380E" w:rsidP="00D76CCF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3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459ADB4F" w14:textId="77777777" w:rsidR="0046380E" w:rsidRPr="00F02B27" w:rsidRDefault="0046380E" w:rsidP="00D76CCF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3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60DC45D5" w14:textId="77777777" w:rsidR="0046380E" w:rsidRPr="00F02B27" w:rsidRDefault="0046380E" w:rsidP="00D76CCF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rFonts w:hint="eastAsia"/>
                <w:color w:val="FFFFFF" w:themeColor="background1"/>
                <w:sz w:val="16"/>
                <w:szCs w:val="16"/>
              </w:rPr>
              <w:t>上警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7D6FD7F0" w14:textId="77777777" w:rsidR="0046380E" w:rsidRPr="00F02B27" w:rsidRDefault="0046380E" w:rsidP="00D76CCF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rFonts w:hint="eastAsia"/>
                <w:color w:val="FFFFFF" w:themeColor="background1"/>
                <w:sz w:val="16"/>
                <w:szCs w:val="16"/>
              </w:rPr>
              <w:t>上警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46BC110B" w14:textId="77777777" w:rsidR="0046380E" w:rsidRPr="00F02B27" w:rsidRDefault="0046380E" w:rsidP="00D76CCF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4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37E69A67" w14:textId="77777777" w:rsidR="0046380E" w:rsidRPr="00F02B27" w:rsidRDefault="0046380E" w:rsidP="00D76CCF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4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24BE3F3B" w14:textId="77777777" w:rsidR="0046380E" w:rsidRPr="00F02B27" w:rsidRDefault="0046380E" w:rsidP="00D76CCF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rFonts w:hint="eastAsia"/>
                <w:color w:val="FFFFFF" w:themeColor="background1"/>
                <w:sz w:val="16"/>
                <w:szCs w:val="16"/>
              </w:rPr>
              <w:t>3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318C7DCC" w14:textId="77777777" w:rsidR="0046380E" w:rsidRPr="00F02B27" w:rsidRDefault="0046380E" w:rsidP="00D76CCF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rFonts w:hint="eastAsia"/>
                <w:color w:val="FFFFFF" w:themeColor="background1"/>
                <w:sz w:val="16"/>
                <w:szCs w:val="16"/>
              </w:rPr>
              <w:t>3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75C2B9E5" w14:textId="77777777" w:rsidR="0046380E" w:rsidRPr="00F02B27" w:rsidRDefault="0046380E" w:rsidP="00D76CCF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4</w:t>
            </w:r>
          </w:p>
        </w:tc>
        <w:tc>
          <w:tcPr>
            <w:tcW w:w="720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4A628EA3" w14:textId="77777777" w:rsidR="0046380E" w:rsidRPr="00F02B27" w:rsidRDefault="0046380E" w:rsidP="00D76CCF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rFonts w:hint="eastAsia"/>
                <w:color w:val="FFFFFF" w:themeColor="background1"/>
                <w:sz w:val="16"/>
                <w:szCs w:val="16"/>
              </w:rPr>
              <w:t>4</w:t>
            </w:r>
          </w:p>
        </w:tc>
        <w:tc>
          <w:tcPr>
            <w:tcW w:w="720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4206D436" w14:textId="77777777" w:rsidR="0046380E" w:rsidRPr="00F02B27" w:rsidRDefault="0046380E" w:rsidP="00D76CCF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3</w:t>
            </w:r>
          </w:p>
        </w:tc>
        <w:tc>
          <w:tcPr>
            <w:tcW w:w="720" w:type="dxa"/>
            <w:tcBorders>
              <w:top w:val="double" w:sz="4" w:space="0" w:color="auto"/>
              <w:left w:val="single" w:sz="4" w:space="0" w:color="FFFFFF" w:themeColor="background1"/>
              <w:bottom w:val="nil"/>
            </w:tcBorders>
            <w:shd w:val="clear" w:color="auto" w:fill="3B3838" w:themeFill="background2" w:themeFillShade="40"/>
            <w:vAlign w:val="center"/>
          </w:tcPr>
          <w:p w14:paraId="1B080305" w14:textId="77777777" w:rsidR="0046380E" w:rsidRPr="00F02B27" w:rsidRDefault="0046380E" w:rsidP="00D76CCF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rFonts w:hint="eastAsia"/>
                <w:color w:val="FFFFFF" w:themeColor="background1"/>
                <w:sz w:val="16"/>
                <w:szCs w:val="16"/>
              </w:rPr>
              <w:t>弃票</w:t>
            </w:r>
          </w:p>
        </w:tc>
      </w:tr>
      <w:tr w:rsidR="00F02B27" w:rsidRPr="00F02B27" w14:paraId="26A143C4" w14:textId="77777777" w:rsidTr="00F02B27">
        <w:tc>
          <w:tcPr>
            <w:tcW w:w="719" w:type="dxa"/>
            <w:tcBorders>
              <w:top w:val="nil"/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14:paraId="525F84F2" w14:textId="77777777" w:rsidR="00F02B27" w:rsidRPr="00F02B27" w:rsidRDefault="00F02B27" w:rsidP="00F02B27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第一天</w:t>
            </w:r>
          </w:p>
        </w:tc>
        <w:tc>
          <w:tcPr>
            <w:tcW w:w="719" w:type="dxa"/>
            <w:tcBorders>
              <w:top w:val="nil"/>
              <w:left w:val="double" w:sz="4" w:space="0" w:color="auto"/>
            </w:tcBorders>
            <w:shd w:val="clear" w:color="auto" w:fill="FFF2CC" w:themeFill="accent4" w:themeFillTint="33"/>
            <w:vAlign w:val="center"/>
          </w:tcPr>
          <w:p w14:paraId="357C2396" w14:textId="77777777" w:rsidR="00F02B27" w:rsidRPr="00F02B27" w:rsidRDefault="00D1215B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719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766E0C01" w14:textId="77777777" w:rsidR="00F02B27" w:rsidRPr="00F02B27" w:rsidRDefault="00D1215B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719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76CF6C62" w14:textId="77777777" w:rsidR="00F02B27" w:rsidRPr="00F02B27" w:rsidRDefault="00D1215B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719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0E7DECB5" w14:textId="77777777" w:rsidR="00F02B27" w:rsidRPr="00F02B27" w:rsidRDefault="00D1215B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719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0FEE8E09" w14:textId="77777777" w:rsidR="00F02B27" w:rsidRPr="00F02B27" w:rsidRDefault="00D1215B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719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4DCB9E2D" w14:textId="77777777" w:rsidR="00F02B27" w:rsidRPr="00F02B27" w:rsidRDefault="00D1215B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719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177FF2F3" w14:textId="77777777" w:rsidR="00F02B27" w:rsidRPr="00F02B27" w:rsidRDefault="00D1215B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719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22981C83" w14:textId="77777777" w:rsidR="00F02B27" w:rsidRPr="00F02B27" w:rsidRDefault="00D1215B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719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408A84F6" w14:textId="77777777" w:rsidR="00F02B27" w:rsidRPr="00F02B27" w:rsidRDefault="00D1215B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720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1D1BB420" w14:textId="77777777" w:rsidR="00F02B27" w:rsidRPr="00F02B27" w:rsidRDefault="00D1215B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720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4AD9F289" w14:textId="77777777" w:rsidR="00F02B27" w:rsidRPr="00F02B27" w:rsidRDefault="00D1215B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720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263A537A" w14:textId="77777777" w:rsidR="00F02B27" w:rsidRPr="00F02B27" w:rsidRDefault="00D1215B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</w:tr>
      <w:tr w:rsidR="00F02B27" w:rsidRPr="00F02B27" w14:paraId="6B3E4469" w14:textId="77777777" w:rsidTr="00F02B27">
        <w:tc>
          <w:tcPr>
            <w:tcW w:w="719" w:type="dxa"/>
            <w:tcBorders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14:paraId="13B184E2" w14:textId="77777777" w:rsidR="00F02B27" w:rsidRPr="00F02B27" w:rsidRDefault="00F02B27" w:rsidP="00F02B27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第二天</w:t>
            </w:r>
          </w:p>
        </w:tc>
        <w:tc>
          <w:tcPr>
            <w:tcW w:w="719" w:type="dxa"/>
            <w:tcBorders>
              <w:left w:val="double" w:sz="4" w:space="0" w:color="auto"/>
            </w:tcBorders>
            <w:shd w:val="clear" w:color="auto" w:fill="FFF2CC" w:themeFill="accent4" w:themeFillTint="33"/>
            <w:vAlign w:val="center"/>
          </w:tcPr>
          <w:p w14:paraId="1C437AF1" w14:textId="77777777" w:rsidR="00F02B27" w:rsidRPr="00F02B27" w:rsidRDefault="00D1215B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63D022CD" w14:textId="77777777" w:rsidR="00F02B27" w:rsidRPr="00F02B27" w:rsidRDefault="00D1215B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42D3F59A" w14:textId="77777777" w:rsidR="00F02B27" w:rsidRPr="00F02B27" w:rsidRDefault="00D1215B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5881FAB2" w14:textId="77777777" w:rsidR="00F02B27" w:rsidRPr="00F02B27" w:rsidRDefault="00D1215B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0D7B7222" w14:textId="77777777" w:rsidR="00F02B27" w:rsidRPr="00F02B27" w:rsidRDefault="00D1215B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53D6324E" w14:textId="77777777" w:rsidR="00F02B27" w:rsidRPr="00F02B27" w:rsidRDefault="00D1215B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5B54BDC4" w14:textId="77777777" w:rsidR="00F02B27" w:rsidRPr="00F02B27" w:rsidRDefault="00D1215B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5D00E377" w14:textId="77777777" w:rsidR="00F02B27" w:rsidRPr="00F02B27" w:rsidRDefault="00D1215B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06232F37" w14:textId="77777777" w:rsidR="00F02B27" w:rsidRPr="00F02B27" w:rsidRDefault="00D1215B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</w:t>
            </w:r>
          </w:p>
        </w:tc>
        <w:tc>
          <w:tcPr>
            <w:tcW w:w="720" w:type="dxa"/>
            <w:shd w:val="clear" w:color="auto" w:fill="FFF2CC" w:themeFill="accent4" w:themeFillTint="33"/>
            <w:vAlign w:val="center"/>
          </w:tcPr>
          <w:p w14:paraId="0ED70270" w14:textId="77777777" w:rsidR="00F02B27" w:rsidRPr="00F02B27" w:rsidRDefault="00D1215B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720" w:type="dxa"/>
            <w:shd w:val="clear" w:color="auto" w:fill="FFF2CC" w:themeFill="accent4" w:themeFillTint="33"/>
            <w:vAlign w:val="center"/>
          </w:tcPr>
          <w:p w14:paraId="698531AA" w14:textId="77777777" w:rsidR="00F02B27" w:rsidRPr="00F02B27" w:rsidRDefault="00D1215B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720" w:type="dxa"/>
            <w:shd w:val="clear" w:color="auto" w:fill="FFF2CC" w:themeFill="accent4" w:themeFillTint="33"/>
            <w:vAlign w:val="center"/>
          </w:tcPr>
          <w:p w14:paraId="35CF42B1" w14:textId="77777777" w:rsidR="00F02B27" w:rsidRPr="00F02B27" w:rsidRDefault="00D1215B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</w:tr>
      <w:tr w:rsidR="00F02B27" w:rsidRPr="00F02B27" w14:paraId="1EFD7D86" w14:textId="77777777" w:rsidTr="00F02B27">
        <w:tc>
          <w:tcPr>
            <w:tcW w:w="719" w:type="dxa"/>
            <w:tcBorders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14:paraId="4ED34E41" w14:textId="77777777" w:rsidR="00F02B27" w:rsidRPr="00F02B27" w:rsidRDefault="00F02B27" w:rsidP="00F02B27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第三天</w:t>
            </w:r>
          </w:p>
        </w:tc>
        <w:tc>
          <w:tcPr>
            <w:tcW w:w="719" w:type="dxa"/>
            <w:tcBorders>
              <w:left w:val="double" w:sz="4" w:space="0" w:color="auto"/>
            </w:tcBorders>
            <w:shd w:val="clear" w:color="auto" w:fill="FFF2CC" w:themeFill="accent4" w:themeFillTint="33"/>
            <w:vAlign w:val="center"/>
          </w:tcPr>
          <w:p w14:paraId="1B6DF2DA" w14:textId="77777777" w:rsidR="00F02B27" w:rsidRPr="00F02B27" w:rsidRDefault="00A0166A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640A4380" w14:textId="77777777" w:rsidR="00F02B27" w:rsidRPr="00F02B27" w:rsidRDefault="00A0166A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78CC6914" w14:textId="77777777" w:rsidR="00F02B27" w:rsidRPr="00F02B27" w:rsidRDefault="00A0166A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54E80D77" w14:textId="77777777" w:rsidR="00F02B27" w:rsidRPr="00F02B27" w:rsidRDefault="00A0166A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655968F7" w14:textId="77777777" w:rsidR="00F02B27" w:rsidRPr="00F02B27" w:rsidRDefault="00A0166A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321CCAA9" w14:textId="77777777" w:rsidR="00F02B27" w:rsidRPr="00F02B27" w:rsidRDefault="00A0166A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159783B3" w14:textId="77777777" w:rsidR="00F02B27" w:rsidRPr="00F02B27" w:rsidRDefault="00A0166A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70A41662" w14:textId="77777777" w:rsidR="00F02B27" w:rsidRPr="00F02B27" w:rsidRDefault="00A0166A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61FB9BD2" w14:textId="77777777" w:rsidR="00F02B27" w:rsidRPr="00F02B27" w:rsidRDefault="00A0166A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20" w:type="dxa"/>
            <w:shd w:val="clear" w:color="auto" w:fill="FFF2CC" w:themeFill="accent4" w:themeFillTint="33"/>
            <w:vAlign w:val="center"/>
          </w:tcPr>
          <w:p w14:paraId="0C95A8A0" w14:textId="77777777" w:rsidR="00F02B27" w:rsidRPr="00F02B27" w:rsidRDefault="00A0166A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</w:p>
        </w:tc>
        <w:tc>
          <w:tcPr>
            <w:tcW w:w="720" w:type="dxa"/>
            <w:shd w:val="clear" w:color="auto" w:fill="FFF2CC" w:themeFill="accent4" w:themeFillTint="33"/>
            <w:vAlign w:val="center"/>
          </w:tcPr>
          <w:p w14:paraId="6472B3BA" w14:textId="77777777" w:rsidR="00F02B27" w:rsidRPr="00F02B27" w:rsidRDefault="00A0166A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720" w:type="dxa"/>
            <w:shd w:val="clear" w:color="auto" w:fill="FFF2CC" w:themeFill="accent4" w:themeFillTint="33"/>
            <w:vAlign w:val="center"/>
          </w:tcPr>
          <w:p w14:paraId="1F65C9DA" w14:textId="77777777" w:rsidR="00F02B27" w:rsidRPr="00F02B27" w:rsidRDefault="00A0166A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</w:tr>
      <w:tr w:rsidR="00F02B27" w:rsidRPr="00F02B27" w14:paraId="473CAF5C" w14:textId="77777777" w:rsidTr="00F02B27">
        <w:tc>
          <w:tcPr>
            <w:tcW w:w="719" w:type="dxa"/>
            <w:tcBorders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14:paraId="7DC54289" w14:textId="77777777" w:rsidR="00F02B27" w:rsidRDefault="00F02B27" w:rsidP="00F02B27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第四天</w:t>
            </w:r>
          </w:p>
        </w:tc>
        <w:tc>
          <w:tcPr>
            <w:tcW w:w="719" w:type="dxa"/>
            <w:tcBorders>
              <w:left w:val="double" w:sz="4" w:space="0" w:color="auto"/>
            </w:tcBorders>
            <w:shd w:val="clear" w:color="auto" w:fill="FFF2CC" w:themeFill="accent4" w:themeFillTint="33"/>
            <w:vAlign w:val="center"/>
          </w:tcPr>
          <w:p w14:paraId="13967F34" w14:textId="77777777" w:rsidR="00F02B27" w:rsidRPr="00F02B27" w:rsidRDefault="00333F58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0F9AA411" w14:textId="77777777" w:rsidR="00F02B27" w:rsidRPr="00F02B27" w:rsidRDefault="00333F58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3A94E02A" w14:textId="77777777" w:rsidR="00F02B27" w:rsidRPr="00F02B27" w:rsidRDefault="00333F58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7C6889BD" w14:textId="77777777" w:rsidR="00F02B27" w:rsidRPr="00F02B27" w:rsidRDefault="00333F58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517919BC" w14:textId="77777777" w:rsidR="00F02B27" w:rsidRPr="00F02B27" w:rsidRDefault="00333F58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2DDD27BA" w14:textId="77777777" w:rsidR="00F02B27" w:rsidRPr="00F02B27" w:rsidRDefault="00333F58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1849C9AA" w14:textId="77777777" w:rsidR="00F02B27" w:rsidRPr="00F02B27" w:rsidRDefault="00333F58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61CA2FFC" w14:textId="77777777" w:rsidR="00F02B27" w:rsidRPr="00F02B27" w:rsidRDefault="00333F58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249FBD5A" w14:textId="77777777" w:rsidR="00F02B27" w:rsidRPr="00F02B27" w:rsidRDefault="00333F58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20" w:type="dxa"/>
            <w:shd w:val="clear" w:color="auto" w:fill="FFF2CC" w:themeFill="accent4" w:themeFillTint="33"/>
            <w:vAlign w:val="center"/>
          </w:tcPr>
          <w:p w14:paraId="1F2FE144" w14:textId="77777777" w:rsidR="00F02B27" w:rsidRPr="00F02B27" w:rsidRDefault="00333F58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20" w:type="dxa"/>
            <w:shd w:val="clear" w:color="auto" w:fill="FFF2CC" w:themeFill="accent4" w:themeFillTint="33"/>
            <w:vAlign w:val="center"/>
          </w:tcPr>
          <w:p w14:paraId="0AE1B0B1" w14:textId="77777777" w:rsidR="00F02B27" w:rsidRPr="00F02B27" w:rsidRDefault="00333F58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20" w:type="dxa"/>
            <w:shd w:val="clear" w:color="auto" w:fill="FFF2CC" w:themeFill="accent4" w:themeFillTint="33"/>
            <w:vAlign w:val="center"/>
          </w:tcPr>
          <w:p w14:paraId="0F44389E" w14:textId="77777777" w:rsidR="00F02B27" w:rsidRPr="00F02B27" w:rsidRDefault="00333F58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</w:tr>
    </w:tbl>
    <w:p w14:paraId="7E202B78" w14:textId="77777777" w:rsidR="00E97178" w:rsidRDefault="00E97178"/>
    <w:p w14:paraId="33308CA3" w14:textId="77777777" w:rsidR="00E97178" w:rsidRDefault="00E97178">
      <w:r w:rsidRPr="00E97178">
        <w:rPr>
          <w:rFonts w:hint="eastAsia"/>
          <w:b/>
          <w:bCs/>
        </w:rPr>
        <w:t>日夜流程</w:t>
      </w:r>
      <w:r>
        <w:rPr>
          <w:rFonts w:hint="eastAsia"/>
        </w:rPr>
        <w:t>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35"/>
        <w:gridCol w:w="1335"/>
        <w:gridCol w:w="1336"/>
        <w:gridCol w:w="1336"/>
        <w:gridCol w:w="1336"/>
        <w:gridCol w:w="1336"/>
        <w:gridCol w:w="1336"/>
      </w:tblGrid>
      <w:tr w:rsidR="00E97178" w14:paraId="474EC826" w14:textId="77777777" w:rsidTr="006D7D10">
        <w:tc>
          <w:tcPr>
            <w:tcW w:w="1335" w:type="dxa"/>
            <w:tcBorders>
              <w:right w:val="double" w:sz="4" w:space="0" w:color="auto"/>
            </w:tcBorders>
            <w:shd w:val="clear" w:color="auto" w:fill="002060"/>
            <w:vAlign w:val="center"/>
          </w:tcPr>
          <w:p w14:paraId="68900E5F" w14:textId="77777777" w:rsidR="00E97178" w:rsidRDefault="00E97178" w:rsidP="00D76CCF">
            <w:pPr>
              <w:jc w:val="center"/>
            </w:pPr>
            <w:r>
              <w:rPr>
                <w:rFonts w:hint="eastAsia"/>
              </w:rPr>
              <w:t>角色</w:t>
            </w:r>
          </w:p>
        </w:tc>
        <w:tc>
          <w:tcPr>
            <w:tcW w:w="1335" w:type="dxa"/>
            <w:tcBorders>
              <w:left w:val="doub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79844573" w14:textId="77777777" w:rsidR="00E97178" w:rsidRDefault="00B12B76" w:rsidP="00D76CCF">
            <w:pPr>
              <w:jc w:val="center"/>
            </w:pPr>
            <w:r>
              <w:rPr>
                <w:rFonts w:hint="eastAsia"/>
              </w:rPr>
              <w:t>鬼魂新娘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62693F0B" w14:textId="77777777" w:rsidR="00E97178" w:rsidRDefault="00B12B76" w:rsidP="00D76CCF">
            <w:pPr>
              <w:jc w:val="center"/>
            </w:pPr>
            <w:r>
              <w:rPr>
                <w:rFonts w:hint="eastAsia"/>
              </w:rPr>
              <w:t>狼人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7AA462FB" w14:textId="77777777" w:rsidR="00E97178" w:rsidRDefault="00B12B76" w:rsidP="00D76CCF">
            <w:pPr>
              <w:jc w:val="center"/>
            </w:pPr>
            <w:r>
              <w:rPr>
                <w:rFonts w:hint="eastAsia"/>
              </w:rPr>
              <w:t>守卫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0F763D29" w14:textId="77777777" w:rsidR="00E97178" w:rsidRDefault="00B12B76" w:rsidP="00D76CCF">
            <w:pPr>
              <w:jc w:val="center"/>
            </w:pPr>
            <w:r>
              <w:rPr>
                <w:rFonts w:hint="eastAsia"/>
              </w:rPr>
              <w:t>预言家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4614F8AE" w14:textId="77777777" w:rsidR="00E97178" w:rsidRDefault="00B12B76" w:rsidP="00D76CCF">
            <w:pPr>
              <w:jc w:val="center"/>
            </w:pPr>
            <w:r>
              <w:rPr>
                <w:rFonts w:hint="eastAsia"/>
              </w:rPr>
              <w:t>女巫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</w:tcBorders>
            <w:shd w:val="clear" w:color="auto" w:fill="002060"/>
            <w:vAlign w:val="center"/>
          </w:tcPr>
          <w:p w14:paraId="2D94FA30" w14:textId="77777777" w:rsidR="00E97178" w:rsidRDefault="00B12B76" w:rsidP="00D76CCF">
            <w:pPr>
              <w:jc w:val="center"/>
            </w:pPr>
            <w:r>
              <w:rPr>
                <w:rFonts w:hint="eastAsia"/>
              </w:rPr>
              <w:t>猎人</w:t>
            </w:r>
          </w:p>
        </w:tc>
      </w:tr>
      <w:tr w:rsidR="00E97178" w14:paraId="04FE034C" w14:textId="77777777" w:rsidTr="006D7D10">
        <w:tc>
          <w:tcPr>
            <w:tcW w:w="1335" w:type="dxa"/>
            <w:tcBorders>
              <w:bottom w:val="double" w:sz="4" w:space="0" w:color="auto"/>
              <w:right w:val="double" w:sz="4" w:space="0" w:color="auto"/>
            </w:tcBorders>
            <w:shd w:val="clear" w:color="auto" w:fill="DEEAF6" w:themeFill="accent5" w:themeFillTint="33"/>
            <w:vAlign w:val="center"/>
          </w:tcPr>
          <w:p w14:paraId="346122F0" w14:textId="77777777" w:rsidR="00E97178" w:rsidRDefault="00E97178" w:rsidP="00D76CCF">
            <w:pPr>
              <w:jc w:val="center"/>
            </w:pPr>
            <w:r>
              <w:rPr>
                <w:rFonts w:hint="eastAsia"/>
              </w:rPr>
              <w:t>玩家号码</w:t>
            </w:r>
          </w:p>
        </w:tc>
        <w:tc>
          <w:tcPr>
            <w:tcW w:w="1335" w:type="dxa"/>
            <w:tcBorders>
              <w:left w:val="double" w:sz="4" w:space="0" w:color="auto"/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0D860F75" w14:textId="77777777" w:rsidR="00E97178" w:rsidRDefault="0060577E" w:rsidP="00D76CCF">
            <w:pPr>
              <w:jc w:val="center"/>
            </w:pPr>
            <w:r>
              <w:t>5</w:t>
            </w:r>
          </w:p>
        </w:tc>
        <w:tc>
          <w:tcPr>
            <w:tcW w:w="1336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6B0BACCE" w14:textId="77777777" w:rsidR="00E97178" w:rsidRDefault="0060577E" w:rsidP="00D76CCF">
            <w:pPr>
              <w:jc w:val="center"/>
            </w:pPr>
            <w:r>
              <w:t>1 3 8 10</w:t>
            </w:r>
          </w:p>
        </w:tc>
        <w:tc>
          <w:tcPr>
            <w:tcW w:w="1336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39F1489B" w14:textId="77777777" w:rsidR="00E97178" w:rsidRDefault="0060577E" w:rsidP="00D76CCF">
            <w:pPr>
              <w:jc w:val="center"/>
            </w:pPr>
            <w:r>
              <w:t>7</w:t>
            </w:r>
          </w:p>
        </w:tc>
        <w:tc>
          <w:tcPr>
            <w:tcW w:w="1336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787B4031" w14:textId="77777777" w:rsidR="00E97178" w:rsidRDefault="0060577E" w:rsidP="00D76CCF">
            <w:pPr>
              <w:jc w:val="center"/>
            </w:pPr>
            <w:r>
              <w:t>4</w:t>
            </w:r>
          </w:p>
        </w:tc>
        <w:tc>
          <w:tcPr>
            <w:tcW w:w="1336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2B5A887F" w14:textId="77777777" w:rsidR="00E97178" w:rsidRDefault="0060577E" w:rsidP="00D76CCF">
            <w:pPr>
              <w:jc w:val="center"/>
            </w:pPr>
            <w:r>
              <w:t>6</w:t>
            </w:r>
          </w:p>
        </w:tc>
        <w:tc>
          <w:tcPr>
            <w:tcW w:w="1336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4B332ACE" w14:textId="77777777" w:rsidR="00E97178" w:rsidRDefault="0060577E" w:rsidP="00D76CCF">
            <w:pPr>
              <w:jc w:val="center"/>
            </w:pPr>
            <w:r>
              <w:t>12</w:t>
            </w:r>
          </w:p>
        </w:tc>
      </w:tr>
      <w:tr w:rsidR="00E97178" w14:paraId="68279DF9" w14:textId="77777777" w:rsidTr="006D7D10">
        <w:tc>
          <w:tcPr>
            <w:tcW w:w="1335" w:type="dxa"/>
            <w:tcBorders>
              <w:top w:val="double" w:sz="4" w:space="0" w:color="auto"/>
              <w:right w:val="double" w:sz="4" w:space="0" w:color="auto"/>
            </w:tcBorders>
            <w:shd w:val="clear" w:color="auto" w:fill="3B3838" w:themeFill="background2" w:themeFillShade="40"/>
            <w:vAlign w:val="center"/>
          </w:tcPr>
          <w:p w14:paraId="1FD121A6" w14:textId="77777777" w:rsidR="00E97178" w:rsidRDefault="00E97178" w:rsidP="00D76CCF">
            <w:pPr>
              <w:jc w:val="center"/>
            </w:pPr>
            <w:r>
              <w:rPr>
                <w:rFonts w:hint="eastAsia"/>
              </w:rPr>
              <w:t>第一夜</w:t>
            </w:r>
          </w:p>
        </w:tc>
        <w:tc>
          <w:tcPr>
            <w:tcW w:w="1335" w:type="dxa"/>
            <w:tcBorders>
              <w:top w:val="double" w:sz="4" w:space="0" w:color="auto"/>
              <w:left w:val="double" w:sz="4" w:space="0" w:color="auto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3504A922" w14:textId="77777777" w:rsidR="00E97178" w:rsidRDefault="0060577E" w:rsidP="0060577E">
            <w:r>
              <w:t xml:space="preserve">  </w:t>
            </w:r>
            <w:r w:rsidR="00E66460">
              <w:rPr>
                <w:rFonts w:hint="eastAsia"/>
              </w:rPr>
              <w:t>选</w:t>
            </w:r>
            <w:r>
              <w:rPr>
                <w:rFonts w:hint="eastAsia"/>
              </w:rPr>
              <w:t>1</w:t>
            </w:r>
            <w:r>
              <w:t>2</w:t>
            </w:r>
            <w:r>
              <w:rPr>
                <w:rFonts w:hint="eastAsia"/>
              </w:rPr>
              <w:t xml:space="preserve"> </w:t>
            </w:r>
            <w:r>
              <w:t xml:space="preserve"> 10</w:t>
            </w:r>
          </w:p>
        </w:tc>
        <w:tc>
          <w:tcPr>
            <w:tcW w:w="1336" w:type="dxa"/>
            <w:tcBorders>
              <w:top w:val="double" w:sz="4" w:space="0" w:color="auto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0ED9504D" w14:textId="77777777" w:rsidR="00E97178" w:rsidRDefault="0041209A" w:rsidP="00D76CCF">
            <w:pPr>
              <w:jc w:val="center"/>
            </w:pPr>
            <w:r>
              <w:rPr>
                <w:rFonts w:hint="eastAsia"/>
              </w:rPr>
              <w:t>刀</w:t>
            </w:r>
            <w:r w:rsidR="00D260AE">
              <w:rPr>
                <w:rFonts w:hint="eastAsia"/>
              </w:rPr>
              <w:t>7</w:t>
            </w:r>
          </w:p>
        </w:tc>
        <w:tc>
          <w:tcPr>
            <w:tcW w:w="1336" w:type="dxa"/>
            <w:tcBorders>
              <w:top w:val="double" w:sz="4" w:space="0" w:color="auto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41EA505F" w14:textId="77777777" w:rsidR="00E97178" w:rsidRDefault="00891B23" w:rsidP="00D76CCF">
            <w:pPr>
              <w:jc w:val="center"/>
            </w:pPr>
            <w:r>
              <w:rPr>
                <w:rFonts w:hint="eastAsia"/>
              </w:rPr>
              <w:t>守</w:t>
            </w: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1336" w:type="dxa"/>
            <w:tcBorders>
              <w:top w:val="double" w:sz="4" w:space="0" w:color="auto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551A2168" w14:textId="77777777" w:rsidR="00E97178" w:rsidRDefault="00FE44C1" w:rsidP="00D76CCF">
            <w:pPr>
              <w:jc w:val="center"/>
            </w:pPr>
            <w:r>
              <w:rPr>
                <w:rFonts w:hint="eastAsia"/>
              </w:rPr>
              <w:t>验</w:t>
            </w: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查杀</w:t>
            </w:r>
          </w:p>
        </w:tc>
        <w:tc>
          <w:tcPr>
            <w:tcW w:w="1336" w:type="dxa"/>
            <w:tcBorders>
              <w:top w:val="double" w:sz="4" w:space="0" w:color="auto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668064E7" w14:textId="77777777" w:rsidR="00E97178" w:rsidRDefault="00316A3C" w:rsidP="00D76CCF">
            <w:pPr>
              <w:jc w:val="center"/>
            </w:pPr>
            <w:r>
              <w:rPr>
                <w:rFonts w:hint="eastAsia"/>
              </w:rPr>
              <w:t>救</w:t>
            </w:r>
            <w:r>
              <w:rPr>
                <w:rFonts w:hint="eastAsia"/>
              </w:rPr>
              <w:t>7</w:t>
            </w:r>
          </w:p>
        </w:tc>
        <w:tc>
          <w:tcPr>
            <w:tcW w:w="1336" w:type="dxa"/>
            <w:tcBorders>
              <w:top w:val="double" w:sz="4" w:space="0" w:color="auto"/>
              <w:lef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66ABCEC1" w14:textId="77777777" w:rsidR="00E97178" w:rsidRDefault="001D4EA3" w:rsidP="00D76CCF">
            <w:pPr>
              <w:jc w:val="center"/>
            </w:pPr>
            <w:r>
              <w:rPr>
                <w:rFonts w:hint="eastAsia"/>
              </w:rPr>
              <w:t>正常</w:t>
            </w:r>
          </w:p>
        </w:tc>
      </w:tr>
      <w:tr w:rsidR="00E97178" w14:paraId="23F25CD8" w14:textId="77777777" w:rsidTr="006D7D10">
        <w:tc>
          <w:tcPr>
            <w:tcW w:w="1335" w:type="dxa"/>
            <w:tcBorders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14:paraId="52E44DD2" w14:textId="77777777" w:rsidR="00E97178" w:rsidRDefault="00E97178" w:rsidP="00D76CCF">
            <w:pPr>
              <w:jc w:val="center"/>
            </w:pPr>
            <w:r>
              <w:rPr>
                <w:rFonts w:hint="eastAsia"/>
              </w:rPr>
              <w:t>第一天</w:t>
            </w:r>
          </w:p>
        </w:tc>
        <w:tc>
          <w:tcPr>
            <w:tcW w:w="8015" w:type="dxa"/>
            <w:gridSpan w:val="6"/>
            <w:tcBorders>
              <w:left w:val="double" w:sz="4" w:space="0" w:color="auto"/>
            </w:tcBorders>
            <w:shd w:val="clear" w:color="auto" w:fill="FFF2CC" w:themeFill="accent4" w:themeFillTint="33"/>
            <w:vAlign w:val="center"/>
          </w:tcPr>
          <w:p w14:paraId="1B8A4E81" w14:textId="77777777" w:rsidR="00E97178" w:rsidRDefault="00AB69FB" w:rsidP="00D76CCF"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警长</w:t>
            </w:r>
            <w:r w:rsidR="0036348C">
              <w:rPr>
                <w:rFonts w:hint="eastAsia"/>
              </w:rPr>
              <w:t>，平安夜</w:t>
            </w:r>
            <w:r w:rsidR="00F643E0">
              <w:rPr>
                <w:rFonts w:hint="eastAsia"/>
              </w:rPr>
              <w:t>，</w:t>
            </w:r>
            <w:r w:rsidR="00F643E0">
              <w:rPr>
                <w:rFonts w:hint="eastAsia"/>
              </w:rPr>
              <w:t>3</w:t>
            </w:r>
            <w:r w:rsidR="00F643E0">
              <w:rPr>
                <w:rFonts w:hint="eastAsia"/>
              </w:rPr>
              <w:t>出局，</w:t>
            </w:r>
            <w:r w:rsidR="00F643E0">
              <w:rPr>
                <w:rFonts w:hint="eastAsia"/>
              </w:rPr>
              <w:t>8</w:t>
            </w:r>
            <w:r w:rsidR="00F643E0">
              <w:rPr>
                <w:rFonts w:hint="eastAsia"/>
              </w:rPr>
              <w:t>警长</w:t>
            </w:r>
          </w:p>
        </w:tc>
      </w:tr>
      <w:tr w:rsidR="00E97178" w14:paraId="7A5ADD62" w14:textId="77777777" w:rsidTr="006D7D10">
        <w:tc>
          <w:tcPr>
            <w:tcW w:w="1335" w:type="dxa"/>
            <w:tcBorders>
              <w:right w:val="double" w:sz="4" w:space="0" w:color="auto"/>
            </w:tcBorders>
            <w:shd w:val="clear" w:color="auto" w:fill="3B3838" w:themeFill="background2" w:themeFillShade="40"/>
            <w:vAlign w:val="center"/>
          </w:tcPr>
          <w:p w14:paraId="23E083DE" w14:textId="77777777" w:rsidR="00E97178" w:rsidRDefault="00E97178" w:rsidP="00D76CCF">
            <w:pPr>
              <w:jc w:val="center"/>
            </w:pPr>
            <w:r>
              <w:rPr>
                <w:rFonts w:hint="eastAsia"/>
              </w:rPr>
              <w:t>第二夜</w:t>
            </w:r>
          </w:p>
        </w:tc>
        <w:tc>
          <w:tcPr>
            <w:tcW w:w="1335" w:type="dxa"/>
            <w:tcBorders>
              <w:left w:val="double" w:sz="4" w:space="0" w:color="auto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772F945E" w14:textId="77777777" w:rsidR="00E97178" w:rsidRDefault="00CC6244" w:rsidP="00D76CCF">
            <w:pPr>
              <w:jc w:val="center"/>
            </w:pPr>
            <w:r>
              <w:t>-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775BC73E" w14:textId="77777777" w:rsidR="00E97178" w:rsidRDefault="005D0388" w:rsidP="00D76CCF">
            <w:pPr>
              <w:jc w:val="center"/>
            </w:pPr>
            <w:r>
              <w:rPr>
                <w:rFonts w:hint="eastAsia"/>
              </w:rPr>
              <w:t>刀</w:t>
            </w:r>
            <w:r>
              <w:rPr>
                <w:rFonts w:hint="eastAsia"/>
              </w:rPr>
              <w:t>6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16F78159" w14:textId="77777777" w:rsidR="00E97178" w:rsidRDefault="00CC6244" w:rsidP="00D76CCF">
            <w:pPr>
              <w:jc w:val="center"/>
            </w:pPr>
            <w:r>
              <w:rPr>
                <w:rFonts w:hint="eastAsia"/>
              </w:rPr>
              <w:t>守</w:t>
            </w:r>
            <w:r>
              <w:rPr>
                <w:rFonts w:hint="eastAsia"/>
              </w:rPr>
              <w:t>8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3029F57F" w14:textId="77777777" w:rsidR="00E97178" w:rsidRDefault="002D54AD" w:rsidP="00D76CCF">
            <w:pPr>
              <w:jc w:val="center"/>
            </w:pPr>
            <w:r>
              <w:rPr>
                <w:rFonts w:hint="eastAsia"/>
              </w:rPr>
              <w:t>验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查杀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54BBCB86" w14:textId="77777777" w:rsidR="00E97178" w:rsidRDefault="005D0388" w:rsidP="00D76CCF">
            <w:pPr>
              <w:jc w:val="center"/>
            </w:pPr>
            <w:r>
              <w:rPr>
                <w:rFonts w:hint="eastAsia"/>
              </w:rPr>
              <w:t>毒</w:t>
            </w:r>
            <w:r>
              <w:rPr>
                <w:rFonts w:hint="eastAsia"/>
              </w:rPr>
              <w:t>8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437BAAF9" w14:textId="77777777" w:rsidR="00E97178" w:rsidRDefault="007237CE" w:rsidP="00D76CCF">
            <w:pPr>
              <w:jc w:val="center"/>
            </w:pPr>
            <w:r>
              <w:rPr>
                <w:rFonts w:hint="eastAsia"/>
              </w:rPr>
              <w:t>正常</w:t>
            </w:r>
          </w:p>
        </w:tc>
      </w:tr>
      <w:tr w:rsidR="00E97178" w14:paraId="04E3C09C" w14:textId="77777777" w:rsidTr="006D7D10">
        <w:tc>
          <w:tcPr>
            <w:tcW w:w="1335" w:type="dxa"/>
            <w:tcBorders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14:paraId="0AEBEB05" w14:textId="77777777" w:rsidR="00E97178" w:rsidRDefault="00E97178" w:rsidP="00D76CCF">
            <w:pPr>
              <w:jc w:val="center"/>
            </w:pPr>
            <w:r>
              <w:rPr>
                <w:rFonts w:hint="eastAsia"/>
              </w:rPr>
              <w:t>第二天</w:t>
            </w:r>
          </w:p>
        </w:tc>
        <w:tc>
          <w:tcPr>
            <w:tcW w:w="8015" w:type="dxa"/>
            <w:gridSpan w:val="6"/>
            <w:tcBorders>
              <w:left w:val="double" w:sz="4" w:space="0" w:color="auto"/>
            </w:tcBorders>
            <w:shd w:val="clear" w:color="auto" w:fill="FFF2CC" w:themeFill="accent4" w:themeFillTint="33"/>
            <w:vAlign w:val="center"/>
          </w:tcPr>
          <w:p w14:paraId="17A3E062" w14:textId="77777777" w:rsidR="00E97178" w:rsidRDefault="008F6BD3" w:rsidP="00D76CCF">
            <w:r>
              <w:t>6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8</w:t>
            </w:r>
            <w:r>
              <w:rPr>
                <w:rFonts w:hint="eastAsia"/>
              </w:rPr>
              <w:t>双死，</w:t>
            </w:r>
            <w:r w:rsidR="004E36D5">
              <w:rPr>
                <w:rFonts w:hint="eastAsia"/>
              </w:rPr>
              <w:t>1</w:t>
            </w:r>
            <w:r w:rsidR="004E36D5">
              <w:t>2</w:t>
            </w:r>
            <w:r w:rsidR="004E36D5">
              <w:rPr>
                <w:rFonts w:hint="eastAsia"/>
              </w:rPr>
              <w:t>警长</w:t>
            </w:r>
            <w:r w:rsidR="007653BF">
              <w:rPr>
                <w:rFonts w:hint="eastAsia"/>
              </w:rPr>
              <w:t>，</w:t>
            </w:r>
            <w:r w:rsidR="007653BF">
              <w:rPr>
                <w:rFonts w:hint="eastAsia"/>
              </w:rPr>
              <w:t>4</w:t>
            </w:r>
            <w:r w:rsidR="007653BF">
              <w:rPr>
                <w:rFonts w:hint="eastAsia"/>
              </w:rPr>
              <w:t>出局</w:t>
            </w:r>
          </w:p>
        </w:tc>
      </w:tr>
      <w:tr w:rsidR="00E97178" w14:paraId="47DBB4AD" w14:textId="77777777" w:rsidTr="006D7D10">
        <w:tc>
          <w:tcPr>
            <w:tcW w:w="1335" w:type="dxa"/>
            <w:tcBorders>
              <w:right w:val="double" w:sz="4" w:space="0" w:color="auto"/>
            </w:tcBorders>
            <w:shd w:val="clear" w:color="auto" w:fill="3B3838" w:themeFill="background2" w:themeFillShade="40"/>
            <w:vAlign w:val="center"/>
          </w:tcPr>
          <w:p w14:paraId="3060CC35" w14:textId="77777777" w:rsidR="00E97178" w:rsidRDefault="00E97178" w:rsidP="00D76CCF">
            <w:pPr>
              <w:jc w:val="center"/>
            </w:pPr>
            <w:r>
              <w:rPr>
                <w:rFonts w:hint="eastAsia"/>
              </w:rPr>
              <w:t>第三夜</w:t>
            </w:r>
          </w:p>
        </w:tc>
        <w:tc>
          <w:tcPr>
            <w:tcW w:w="1335" w:type="dxa"/>
            <w:tcBorders>
              <w:left w:val="double" w:sz="4" w:space="0" w:color="auto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0C86D530" w14:textId="77777777" w:rsidR="00E97178" w:rsidRDefault="00B96D4A" w:rsidP="00D76CCF">
            <w:pPr>
              <w:jc w:val="center"/>
            </w:pPr>
            <w:r>
              <w:t>-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2BAD544D" w14:textId="77777777" w:rsidR="00E97178" w:rsidRDefault="009D614B" w:rsidP="00D76CCF">
            <w:pPr>
              <w:jc w:val="center"/>
            </w:pPr>
            <w:r>
              <w:rPr>
                <w:rFonts w:hint="eastAsia"/>
              </w:rPr>
              <w:t>空刀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3387DADA" w14:textId="77777777" w:rsidR="00E97178" w:rsidRDefault="00636F73" w:rsidP="00D76CCF">
            <w:pPr>
              <w:jc w:val="center"/>
            </w:pPr>
            <w:r>
              <w:rPr>
                <w:rFonts w:hint="eastAsia"/>
              </w:rPr>
              <w:t>守</w:t>
            </w:r>
            <w:r>
              <w:rPr>
                <w:rFonts w:hint="eastAsia"/>
              </w:rPr>
              <w:t>9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7DE39E9B" w14:textId="77777777" w:rsidR="00E97178" w:rsidRDefault="00483AB8" w:rsidP="00D76CCF">
            <w:pPr>
              <w:jc w:val="center"/>
            </w:pPr>
            <w:r>
              <w:t>-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2048901B" w14:textId="77777777" w:rsidR="00E97178" w:rsidRDefault="00F53B11" w:rsidP="00D76CCF">
            <w:pPr>
              <w:jc w:val="center"/>
            </w:pPr>
            <w:r>
              <w:t>-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1ACD0F96" w14:textId="77777777" w:rsidR="00E97178" w:rsidRDefault="009D614B" w:rsidP="00D76CCF">
            <w:pPr>
              <w:jc w:val="center"/>
            </w:pPr>
            <w:r>
              <w:rPr>
                <w:rFonts w:hint="eastAsia"/>
              </w:rPr>
              <w:t>正常</w:t>
            </w:r>
          </w:p>
        </w:tc>
      </w:tr>
      <w:tr w:rsidR="00E97178" w14:paraId="030785C7" w14:textId="77777777" w:rsidTr="006D7D10">
        <w:tc>
          <w:tcPr>
            <w:tcW w:w="1335" w:type="dxa"/>
            <w:tcBorders>
              <w:bottom w:val="single" w:sz="4" w:space="0" w:color="auto"/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14:paraId="52AF19C1" w14:textId="77777777" w:rsidR="00E97178" w:rsidRDefault="00E97178" w:rsidP="00D76CCF">
            <w:pPr>
              <w:jc w:val="center"/>
            </w:pPr>
            <w:r>
              <w:rPr>
                <w:rFonts w:hint="eastAsia"/>
              </w:rPr>
              <w:t>第三天</w:t>
            </w:r>
          </w:p>
        </w:tc>
        <w:tc>
          <w:tcPr>
            <w:tcW w:w="8015" w:type="dxa"/>
            <w:gridSpan w:val="6"/>
            <w:tcBorders>
              <w:left w:val="double" w:sz="4" w:space="0" w:color="auto"/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14:paraId="227BD0D7" w14:textId="77777777" w:rsidR="00E97178" w:rsidRDefault="00841EEC" w:rsidP="00D76CCF">
            <w:r>
              <w:rPr>
                <w:rFonts w:hint="eastAsia"/>
              </w:rPr>
              <w:t>平安夜，</w:t>
            </w:r>
            <w:r w:rsidR="00950A25">
              <w:rPr>
                <w:rFonts w:hint="eastAsia"/>
              </w:rPr>
              <w:t>1</w:t>
            </w:r>
            <w:r w:rsidR="00950A25">
              <w:t>0</w:t>
            </w:r>
            <w:r w:rsidR="00950A25">
              <w:rPr>
                <w:rFonts w:hint="eastAsia"/>
              </w:rPr>
              <w:t>出局</w:t>
            </w:r>
          </w:p>
        </w:tc>
      </w:tr>
      <w:tr w:rsidR="006D7D10" w14:paraId="726F5D48" w14:textId="77777777" w:rsidTr="006D7D10">
        <w:tc>
          <w:tcPr>
            <w:tcW w:w="1335" w:type="dxa"/>
            <w:tcBorders>
              <w:bottom w:val="nil"/>
              <w:right w:val="double" w:sz="4" w:space="0" w:color="auto"/>
            </w:tcBorders>
            <w:shd w:val="clear" w:color="auto" w:fill="3B3838" w:themeFill="background2" w:themeFillShade="40"/>
            <w:vAlign w:val="center"/>
          </w:tcPr>
          <w:p w14:paraId="52A3C336" w14:textId="77777777" w:rsidR="006D7D10" w:rsidRDefault="006D7D10" w:rsidP="00D76CCF">
            <w:pPr>
              <w:jc w:val="center"/>
            </w:pPr>
            <w:r>
              <w:rPr>
                <w:rFonts w:hint="eastAsia"/>
              </w:rPr>
              <w:t>第四夜</w:t>
            </w:r>
          </w:p>
        </w:tc>
        <w:tc>
          <w:tcPr>
            <w:tcW w:w="1335" w:type="dxa"/>
            <w:tcBorders>
              <w:left w:val="double" w:sz="4" w:space="0" w:color="auto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6F84D6FE" w14:textId="77777777" w:rsidR="006D7D10" w:rsidRDefault="00950A25" w:rsidP="00D76CCF">
            <w:pPr>
              <w:jc w:val="center"/>
            </w:pPr>
            <w:r>
              <w:t>-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5638C017" w14:textId="77777777" w:rsidR="006D7D10" w:rsidRDefault="0077227C" w:rsidP="00D76CCF">
            <w:pPr>
              <w:jc w:val="center"/>
            </w:pPr>
            <w:r>
              <w:rPr>
                <w:rFonts w:hint="eastAsia"/>
              </w:rPr>
              <w:t>刀</w:t>
            </w:r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5A2E08E5" w14:textId="77777777" w:rsidR="006D7D10" w:rsidRDefault="0077227C" w:rsidP="00D76CCF">
            <w:pPr>
              <w:jc w:val="center"/>
            </w:pPr>
            <w:r>
              <w:rPr>
                <w:rFonts w:hint="eastAsia"/>
              </w:rPr>
              <w:t>守</w:t>
            </w:r>
            <w:r>
              <w:rPr>
                <w:rFonts w:hint="eastAsia"/>
              </w:rPr>
              <w:t>7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33183187" w14:textId="77777777" w:rsidR="006D7D10" w:rsidRDefault="0077227C" w:rsidP="00D76CCF">
            <w:pPr>
              <w:jc w:val="center"/>
            </w:pPr>
            <w:r>
              <w:t>-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4230D6F1" w14:textId="77777777" w:rsidR="006D7D10" w:rsidRDefault="00760A1A" w:rsidP="00D76CCF">
            <w:pPr>
              <w:jc w:val="center"/>
            </w:pPr>
            <w:r>
              <w:t>-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bottom w:val="nil"/>
            </w:tcBorders>
            <w:shd w:val="clear" w:color="auto" w:fill="3B3838" w:themeFill="background2" w:themeFillShade="40"/>
            <w:vAlign w:val="center"/>
          </w:tcPr>
          <w:p w14:paraId="66B2BFA7" w14:textId="77777777" w:rsidR="006D7D10" w:rsidRDefault="00760A1A" w:rsidP="00D76CCF">
            <w:pPr>
              <w:jc w:val="center"/>
            </w:pPr>
            <w:r>
              <w:rPr>
                <w:rFonts w:hint="eastAsia"/>
              </w:rPr>
              <w:t>正常</w:t>
            </w:r>
          </w:p>
        </w:tc>
      </w:tr>
      <w:tr w:rsidR="006D7D10" w14:paraId="29CEA2A2" w14:textId="77777777" w:rsidTr="006D7D10">
        <w:tc>
          <w:tcPr>
            <w:tcW w:w="1335" w:type="dxa"/>
            <w:tcBorders>
              <w:top w:val="nil"/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14:paraId="355A7769" w14:textId="77777777" w:rsidR="006D7D10" w:rsidRDefault="006D7D10" w:rsidP="00D76CCF">
            <w:pPr>
              <w:jc w:val="center"/>
            </w:pPr>
            <w:r>
              <w:rPr>
                <w:rFonts w:hint="eastAsia"/>
              </w:rPr>
              <w:t>第四天</w:t>
            </w:r>
          </w:p>
        </w:tc>
        <w:tc>
          <w:tcPr>
            <w:tcW w:w="8015" w:type="dxa"/>
            <w:gridSpan w:val="6"/>
            <w:tcBorders>
              <w:top w:val="nil"/>
              <w:left w:val="double" w:sz="4" w:space="0" w:color="auto"/>
            </w:tcBorders>
            <w:shd w:val="clear" w:color="auto" w:fill="FFF2CC" w:themeFill="accent4" w:themeFillTint="33"/>
            <w:vAlign w:val="center"/>
          </w:tcPr>
          <w:p w14:paraId="6AA3D27B" w14:textId="77777777" w:rsidR="006D7D10" w:rsidRDefault="00591A56" w:rsidP="00D76CCF">
            <w:r>
              <w:t>11</w:t>
            </w:r>
            <w:r>
              <w:rPr>
                <w:rFonts w:hint="eastAsia"/>
              </w:rPr>
              <w:t>死亡，</w:t>
            </w:r>
            <w:r w:rsidR="00C201A4">
              <w:rPr>
                <w:rFonts w:hint="eastAsia"/>
              </w:rPr>
              <w:t>1</w:t>
            </w:r>
            <w:r w:rsidR="00C201A4">
              <w:rPr>
                <w:rFonts w:hint="eastAsia"/>
              </w:rPr>
              <w:t>出局</w:t>
            </w:r>
          </w:p>
        </w:tc>
      </w:tr>
      <w:tr w:rsidR="0042575C" w14:paraId="2530F93C" w14:textId="77777777" w:rsidTr="00D76CCF">
        <w:tc>
          <w:tcPr>
            <w:tcW w:w="1335" w:type="dxa"/>
            <w:tcBorders>
              <w:bottom w:val="nil"/>
              <w:right w:val="double" w:sz="4" w:space="0" w:color="auto"/>
            </w:tcBorders>
            <w:shd w:val="clear" w:color="auto" w:fill="3B3838" w:themeFill="background2" w:themeFillShade="40"/>
            <w:vAlign w:val="center"/>
          </w:tcPr>
          <w:p w14:paraId="7741F48B" w14:textId="77777777" w:rsidR="0042575C" w:rsidRDefault="0042575C" w:rsidP="00D76CCF">
            <w:pPr>
              <w:jc w:val="center"/>
            </w:pPr>
            <w:r>
              <w:rPr>
                <w:rFonts w:hint="eastAsia"/>
              </w:rPr>
              <w:t>第五夜</w:t>
            </w:r>
          </w:p>
        </w:tc>
        <w:tc>
          <w:tcPr>
            <w:tcW w:w="1335" w:type="dxa"/>
            <w:tcBorders>
              <w:left w:val="double" w:sz="4" w:space="0" w:color="auto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384F7494" w14:textId="77777777" w:rsidR="0042575C" w:rsidRDefault="0042575C" w:rsidP="00D76CCF">
            <w:pPr>
              <w:jc w:val="center"/>
            </w:pPr>
            <w:r>
              <w:rPr>
                <w:rFonts w:hint="eastAsia"/>
              </w:rPr>
              <w:t>刀</w:t>
            </w:r>
            <w:r w:rsidR="00624116">
              <w:rPr>
                <w:rFonts w:hint="eastAsia"/>
              </w:rPr>
              <w:t>9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5B3823D0" w14:textId="77777777" w:rsidR="0042575C" w:rsidRDefault="0042575C" w:rsidP="00D76CCF">
            <w:pPr>
              <w:jc w:val="center"/>
            </w:pPr>
            <w:r>
              <w:t>-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13C2B86F" w14:textId="77777777" w:rsidR="0042575C" w:rsidRDefault="0042575C" w:rsidP="00D76CCF">
            <w:pPr>
              <w:jc w:val="center"/>
            </w:pPr>
            <w:r>
              <w:rPr>
                <w:rFonts w:hint="eastAsia"/>
              </w:rPr>
              <w:t>守</w:t>
            </w:r>
            <w:r w:rsidR="00333F58">
              <w:rPr>
                <w:rFonts w:hint="eastAsia"/>
              </w:rPr>
              <w:t>2</w:t>
            </w:r>
            <w:r w:rsidR="00333F58">
              <w:rPr>
                <w:rFonts w:hint="eastAsia"/>
              </w:rPr>
              <w:t>负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302A33F2" w14:textId="77777777" w:rsidR="0042575C" w:rsidRDefault="0042575C" w:rsidP="00D76CCF">
            <w:pPr>
              <w:jc w:val="center"/>
            </w:pPr>
          </w:p>
        </w:tc>
        <w:tc>
          <w:tcPr>
            <w:tcW w:w="1336" w:type="dxa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5E17988A" w14:textId="77777777" w:rsidR="0042575C" w:rsidRDefault="0042575C" w:rsidP="00D76CCF">
            <w:pPr>
              <w:jc w:val="center"/>
            </w:pPr>
          </w:p>
        </w:tc>
        <w:tc>
          <w:tcPr>
            <w:tcW w:w="1336" w:type="dxa"/>
            <w:tcBorders>
              <w:left w:val="single" w:sz="4" w:space="0" w:color="FFFFFF" w:themeColor="background1"/>
              <w:bottom w:val="nil"/>
            </w:tcBorders>
            <w:shd w:val="clear" w:color="auto" w:fill="3B3838" w:themeFill="background2" w:themeFillShade="40"/>
            <w:vAlign w:val="center"/>
          </w:tcPr>
          <w:p w14:paraId="4A43C6DD" w14:textId="77777777" w:rsidR="0042575C" w:rsidRDefault="0042575C" w:rsidP="00D76CCF">
            <w:pPr>
              <w:jc w:val="center"/>
            </w:pPr>
          </w:p>
        </w:tc>
      </w:tr>
    </w:tbl>
    <w:p w14:paraId="62D62A51" w14:textId="77777777" w:rsidR="00E97178" w:rsidRDefault="00E97178"/>
    <w:p w14:paraId="4D22561E" w14:textId="77777777" w:rsidR="00E97178" w:rsidRDefault="00E97178">
      <w:r w:rsidRPr="00E97178">
        <w:rPr>
          <w:rFonts w:hint="eastAsia"/>
          <w:b/>
          <w:bCs/>
        </w:rPr>
        <w:t>胜方</w:t>
      </w:r>
      <w:r>
        <w:rPr>
          <w:rFonts w:hint="eastAsia"/>
        </w:rPr>
        <w:t>：</w:t>
      </w:r>
      <w:r w:rsidR="00D039DA">
        <w:rPr>
          <w:rFonts w:hint="eastAsia"/>
        </w:rPr>
        <w:t>第三方阵营</w:t>
      </w:r>
    </w:p>
    <w:p w14:paraId="394E9DEE" w14:textId="77777777" w:rsidR="00E97178" w:rsidRDefault="00E97178"/>
    <w:p w14:paraId="180D95EB" w14:textId="77777777" w:rsidR="00E97178" w:rsidRDefault="00E97178">
      <w:r w:rsidRPr="00E97178">
        <w:rPr>
          <w:rFonts w:hint="eastAsia"/>
          <w:b/>
          <w:bCs/>
        </w:rPr>
        <w:t>复盘</w:t>
      </w:r>
      <w:r>
        <w:rPr>
          <w:rFonts w:hint="eastAsia"/>
        </w:rPr>
        <w:t>：</w:t>
      </w:r>
    </w:p>
    <w:p w14:paraId="5C3D25C5" w14:textId="77777777" w:rsidR="00E97178" w:rsidRDefault="00E97178" w:rsidP="00E97178">
      <w:r>
        <w:rPr>
          <w:rFonts w:hint="eastAsia"/>
        </w:rPr>
        <w:t xml:space="preserve"> </w:t>
      </w:r>
      <w:r>
        <w:t xml:space="preserve">        </w:t>
      </w:r>
      <w:r>
        <w:rPr>
          <w:rFonts w:hint="eastAsia"/>
        </w:rPr>
        <w:t>第一夜，</w:t>
      </w:r>
      <w:r w:rsidR="00323B35">
        <w:rPr>
          <w:rFonts w:hint="eastAsia"/>
        </w:rPr>
        <w:t>5</w:t>
      </w:r>
      <w:r w:rsidR="00323B35">
        <w:rPr>
          <w:rFonts w:hint="eastAsia"/>
        </w:rPr>
        <w:t>号鬼魂新娘选择</w:t>
      </w:r>
      <w:r w:rsidR="00323B35">
        <w:rPr>
          <w:rFonts w:hint="eastAsia"/>
        </w:rPr>
        <w:t>1</w:t>
      </w:r>
      <w:r w:rsidR="00323B35">
        <w:t>2</w:t>
      </w:r>
      <w:r w:rsidR="00323B35">
        <w:rPr>
          <w:rFonts w:hint="eastAsia"/>
        </w:rPr>
        <w:t>号猎人成为</w:t>
      </w:r>
      <w:r w:rsidR="00F774E3">
        <w:rPr>
          <w:rFonts w:hint="eastAsia"/>
        </w:rPr>
        <w:t>新郎，并选择</w:t>
      </w:r>
      <w:r w:rsidR="00A134EF">
        <w:rPr>
          <w:rFonts w:hint="eastAsia"/>
        </w:rPr>
        <w:t>1</w:t>
      </w:r>
      <w:r w:rsidR="00A134EF">
        <w:t>0</w:t>
      </w:r>
      <w:r w:rsidR="00A134EF">
        <w:rPr>
          <w:rFonts w:hint="eastAsia"/>
        </w:rPr>
        <w:t>号狼人成为证婚人，第三方阵营阵容较强。</w:t>
      </w:r>
      <w:r w:rsidR="00441614">
        <w:rPr>
          <w:rFonts w:hint="eastAsia"/>
        </w:rPr>
        <w:t>狼队刀杀</w:t>
      </w:r>
      <w:r w:rsidR="00441614">
        <w:rPr>
          <w:rFonts w:hint="eastAsia"/>
        </w:rPr>
        <w:t>7</w:t>
      </w:r>
      <w:r w:rsidR="00441614">
        <w:rPr>
          <w:rFonts w:hint="eastAsia"/>
        </w:rPr>
        <w:t>号守卫被</w:t>
      </w:r>
      <w:r w:rsidR="00441614">
        <w:rPr>
          <w:rFonts w:hint="eastAsia"/>
        </w:rPr>
        <w:t>6</w:t>
      </w:r>
      <w:r w:rsidR="00441614">
        <w:rPr>
          <w:rFonts w:hint="eastAsia"/>
        </w:rPr>
        <w:t>号女巫救起形成平安夜，</w:t>
      </w:r>
      <w:r w:rsidR="00A134EF">
        <w:rPr>
          <w:rFonts w:hint="eastAsia"/>
        </w:rPr>
        <w:t>7</w:t>
      </w:r>
      <w:r w:rsidR="00A134EF">
        <w:rPr>
          <w:rFonts w:hint="eastAsia"/>
        </w:rPr>
        <w:t>号守卫盲守</w:t>
      </w:r>
      <w:r w:rsidR="00A134EF">
        <w:rPr>
          <w:rFonts w:hint="eastAsia"/>
        </w:rPr>
        <w:t>1</w:t>
      </w:r>
      <w:r w:rsidR="00A134EF">
        <w:t>2</w:t>
      </w:r>
      <w:r w:rsidR="00A134EF">
        <w:rPr>
          <w:rFonts w:hint="eastAsia"/>
        </w:rPr>
        <w:t>号猎人，</w:t>
      </w:r>
      <w:r w:rsidR="00441614">
        <w:rPr>
          <w:rFonts w:hint="eastAsia"/>
        </w:rPr>
        <w:t>4</w:t>
      </w:r>
      <w:r w:rsidR="00441614">
        <w:rPr>
          <w:rFonts w:hint="eastAsia"/>
        </w:rPr>
        <w:t>号预言家查杀</w:t>
      </w:r>
      <w:r w:rsidR="00441614">
        <w:rPr>
          <w:rFonts w:hint="eastAsia"/>
        </w:rPr>
        <w:t>3</w:t>
      </w:r>
      <w:r w:rsidR="00441614">
        <w:rPr>
          <w:rFonts w:hint="eastAsia"/>
        </w:rPr>
        <w:t>号狼人</w:t>
      </w:r>
      <w:r w:rsidR="000A2538">
        <w:rPr>
          <w:rFonts w:hint="eastAsia"/>
        </w:rPr>
        <w:t>。</w:t>
      </w:r>
    </w:p>
    <w:p w14:paraId="30DEE8C2" w14:textId="77777777" w:rsidR="00E97178" w:rsidRDefault="00E97178" w:rsidP="00E97178">
      <w:r>
        <w:rPr>
          <w:rFonts w:hint="eastAsia"/>
        </w:rPr>
        <w:t xml:space="preserve"> </w:t>
      </w:r>
      <w:r>
        <w:t xml:space="preserve">        </w:t>
      </w:r>
      <w:r>
        <w:rPr>
          <w:rFonts w:hint="eastAsia"/>
        </w:rPr>
        <w:t>警长竞选，上警的玩家有：</w:t>
      </w:r>
      <w:r w:rsidR="000A2538">
        <w:rPr>
          <w:rFonts w:hint="eastAsia"/>
        </w:rPr>
        <w:t>3</w:t>
      </w:r>
      <w:r w:rsidR="000A2538">
        <w:rPr>
          <w:rFonts w:hint="eastAsia"/>
        </w:rPr>
        <w:t>、</w:t>
      </w:r>
      <w:r w:rsidR="000A2538">
        <w:rPr>
          <w:rFonts w:hint="eastAsia"/>
        </w:rPr>
        <w:t>4</w:t>
      </w:r>
      <w:r w:rsidR="000A2538">
        <w:rPr>
          <w:rFonts w:hint="eastAsia"/>
        </w:rPr>
        <w:t>、</w:t>
      </w:r>
      <w:r w:rsidR="000A2538">
        <w:rPr>
          <w:rFonts w:hint="eastAsia"/>
        </w:rPr>
        <w:t>7</w:t>
      </w:r>
      <w:r w:rsidR="000A2538">
        <w:rPr>
          <w:rFonts w:hint="eastAsia"/>
        </w:rPr>
        <w:t>、</w:t>
      </w:r>
      <w:r w:rsidR="000A2538">
        <w:rPr>
          <w:rFonts w:hint="eastAsia"/>
        </w:rPr>
        <w:t>8</w:t>
      </w:r>
      <w:r w:rsidR="000A2538">
        <w:rPr>
          <w:rFonts w:hint="eastAsia"/>
        </w:rPr>
        <w:t>、</w:t>
      </w:r>
      <w:r w:rsidR="000A2538">
        <w:rPr>
          <w:rFonts w:hint="eastAsia"/>
        </w:rPr>
        <w:t>1</w:t>
      </w:r>
      <w:r w:rsidR="000A2538">
        <w:t>0</w:t>
      </w:r>
      <w:r w:rsidR="000A2538">
        <w:rPr>
          <w:rFonts w:hint="eastAsia"/>
        </w:rPr>
        <w:t>、</w:t>
      </w:r>
      <w:r w:rsidR="000A2538">
        <w:rPr>
          <w:rFonts w:hint="eastAsia"/>
        </w:rPr>
        <w:t>1</w:t>
      </w:r>
      <w:r w:rsidR="000A2538">
        <w:t>2</w:t>
      </w:r>
      <w:r w:rsidR="000A2538">
        <w:rPr>
          <w:rFonts w:hint="eastAsia"/>
        </w:rPr>
        <w:t>，</w:t>
      </w:r>
      <w:r w:rsidR="001F6BA0">
        <w:rPr>
          <w:rFonts w:hint="eastAsia"/>
        </w:rPr>
        <w:t>3</w:t>
      </w:r>
      <w:r w:rsidR="001F6BA0">
        <w:rPr>
          <w:rFonts w:hint="eastAsia"/>
        </w:rPr>
        <w:t>号狼人首置位按夜间格式悍跳预言家</w:t>
      </w:r>
      <w:r w:rsidR="00946D24">
        <w:rPr>
          <w:rFonts w:hint="eastAsia"/>
        </w:rPr>
        <w:t>发警下</w:t>
      </w:r>
      <w:r w:rsidR="00946D24">
        <w:rPr>
          <w:rFonts w:hint="eastAsia"/>
        </w:rPr>
        <w:t>6</w:t>
      </w:r>
      <w:r w:rsidR="00946D24">
        <w:rPr>
          <w:rFonts w:hint="eastAsia"/>
        </w:rPr>
        <w:t>号女巫查杀，</w:t>
      </w:r>
      <w:r w:rsidR="002E127A">
        <w:rPr>
          <w:rFonts w:hint="eastAsia"/>
        </w:rPr>
        <w:t>4</w:t>
      </w:r>
      <w:r w:rsidR="002E127A">
        <w:rPr>
          <w:rFonts w:hint="eastAsia"/>
        </w:rPr>
        <w:t>号预言家随后起跳身份报出</w:t>
      </w:r>
      <w:r w:rsidR="002E127A">
        <w:rPr>
          <w:rFonts w:hint="eastAsia"/>
        </w:rPr>
        <w:t>3</w:t>
      </w:r>
      <w:r w:rsidR="002E127A">
        <w:rPr>
          <w:rFonts w:hint="eastAsia"/>
        </w:rPr>
        <w:t>号查杀，</w:t>
      </w:r>
      <w:r w:rsidR="00FD6679">
        <w:rPr>
          <w:rFonts w:hint="eastAsia"/>
        </w:rPr>
        <w:t>后置位</w:t>
      </w:r>
      <w:r w:rsidR="00FD6679">
        <w:rPr>
          <w:rFonts w:hint="eastAsia"/>
        </w:rPr>
        <w:t>7</w:t>
      </w:r>
      <w:r w:rsidR="00FD6679">
        <w:rPr>
          <w:rFonts w:hint="eastAsia"/>
        </w:rPr>
        <w:t>号守卫认为</w:t>
      </w:r>
      <w:r w:rsidR="00FD6679">
        <w:rPr>
          <w:rFonts w:hint="eastAsia"/>
        </w:rPr>
        <w:t>4</w:t>
      </w:r>
      <w:r w:rsidR="00FD6679">
        <w:rPr>
          <w:rFonts w:hint="eastAsia"/>
        </w:rPr>
        <w:t>号预言家聊爆，</w:t>
      </w:r>
      <w:r w:rsidR="00FD6679">
        <w:rPr>
          <w:rFonts w:hint="eastAsia"/>
        </w:rPr>
        <w:t>1</w:t>
      </w:r>
      <w:r w:rsidR="00FD6679">
        <w:t>0</w:t>
      </w:r>
      <w:r w:rsidR="00FD6679">
        <w:rPr>
          <w:rFonts w:hint="eastAsia"/>
        </w:rPr>
        <w:t>号第三方狼人倒钩和</w:t>
      </w:r>
      <w:r w:rsidR="00FD6679">
        <w:rPr>
          <w:rFonts w:hint="eastAsia"/>
        </w:rPr>
        <w:t>1</w:t>
      </w:r>
      <w:r w:rsidR="00FD6679">
        <w:t>2</w:t>
      </w:r>
      <w:r w:rsidR="00FD6679">
        <w:rPr>
          <w:rFonts w:hint="eastAsia"/>
        </w:rPr>
        <w:t>号第三方猎人站边</w:t>
      </w:r>
      <w:r w:rsidR="00FD6679">
        <w:rPr>
          <w:rFonts w:hint="eastAsia"/>
        </w:rPr>
        <w:t>4</w:t>
      </w:r>
      <w:r w:rsidR="00FD6679">
        <w:rPr>
          <w:rFonts w:hint="eastAsia"/>
        </w:rPr>
        <w:t>号预言家</w:t>
      </w:r>
      <w:r w:rsidR="00341E64">
        <w:rPr>
          <w:rFonts w:hint="eastAsia"/>
        </w:rPr>
        <w:t>。警下投票，</w:t>
      </w:r>
      <w:r w:rsidR="00341E64">
        <w:rPr>
          <w:rFonts w:hint="eastAsia"/>
        </w:rPr>
        <w:t>3</w:t>
      </w:r>
      <w:r w:rsidR="00341E64">
        <w:rPr>
          <w:rFonts w:hint="eastAsia"/>
        </w:rPr>
        <w:t>、</w:t>
      </w:r>
      <w:r w:rsidR="00341E64">
        <w:rPr>
          <w:rFonts w:hint="eastAsia"/>
        </w:rPr>
        <w:t>1</w:t>
      </w:r>
      <w:r w:rsidR="00341E64">
        <w:t>1</w:t>
      </w:r>
      <w:r w:rsidR="009118DA">
        <w:rPr>
          <w:rFonts w:hint="eastAsia"/>
        </w:rPr>
        <w:t>两平民站错边，</w:t>
      </w:r>
      <w:r w:rsidR="009118DA">
        <w:rPr>
          <w:rFonts w:hint="eastAsia"/>
        </w:rPr>
        <w:t>3</w:t>
      </w:r>
      <w:r w:rsidR="009118DA">
        <w:rPr>
          <w:rFonts w:hint="eastAsia"/>
        </w:rPr>
        <w:t>、</w:t>
      </w:r>
      <w:r w:rsidR="009118DA">
        <w:rPr>
          <w:rFonts w:hint="eastAsia"/>
        </w:rPr>
        <w:t>4</w:t>
      </w:r>
      <w:r w:rsidR="009118DA">
        <w:rPr>
          <w:rFonts w:hint="eastAsia"/>
        </w:rPr>
        <w:t>平票。</w:t>
      </w:r>
      <w:r w:rsidR="00E040A5">
        <w:t>PK</w:t>
      </w:r>
      <w:r w:rsidR="00E040A5">
        <w:rPr>
          <w:rFonts w:hint="eastAsia"/>
        </w:rPr>
        <w:t>投票，第三方猎人</w:t>
      </w:r>
      <w:r w:rsidR="00E040A5">
        <w:rPr>
          <w:rFonts w:hint="eastAsia"/>
        </w:rPr>
        <w:t>1</w:t>
      </w:r>
      <w:r w:rsidR="00E040A5">
        <w:t>2</w:t>
      </w:r>
      <w:r w:rsidR="00E040A5">
        <w:rPr>
          <w:rFonts w:hint="eastAsia"/>
        </w:rPr>
        <w:t>号意外弃票，</w:t>
      </w:r>
      <w:r w:rsidR="001A0BB6">
        <w:t>3</w:t>
      </w:r>
      <w:r w:rsidR="001A0BB6">
        <w:rPr>
          <w:rFonts w:hint="eastAsia"/>
        </w:rPr>
        <w:t>号悍跳狼</w:t>
      </w:r>
      <w:r w:rsidR="00E040A5">
        <w:rPr>
          <w:rFonts w:hint="eastAsia"/>
        </w:rPr>
        <w:t>以一票之差</w:t>
      </w:r>
      <w:r w:rsidR="001A0BB6">
        <w:rPr>
          <w:rFonts w:hint="eastAsia"/>
        </w:rPr>
        <w:t>夺得警徽。</w:t>
      </w:r>
    </w:p>
    <w:p w14:paraId="72942D6B" w14:textId="77777777" w:rsidR="00E97178" w:rsidRDefault="00E97178" w:rsidP="00E97178">
      <w:r>
        <w:rPr>
          <w:rFonts w:hint="eastAsia"/>
        </w:rPr>
        <w:lastRenderedPageBreak/>
        <w:t xml:space="preserve"> </w:t>
      </w:r>
      <w:r>
        <w:t xml:space="preserve">        </w:t>
      </w:r>
      <w:r>
        <w:rPr>
          <w:rFonts w:hint="eastAsia"/>
        </w:rPr>
        <w:t>警下发言，</w:t>
      </w:r>
      <w:r w:rsidR="008B3199">
        <w:t>5</w:t>
      </w:r>
      <w:r w:rsidR="008B3199">
        <w:rPr>
          <w:rFonts w:hint="eastAsia"/>
        </w:rPr>
        <w:t>号鬼魂新娘发言奋力站边</w:t>
      </w:r>
      <w:r w:rsidR="00C317C5">
        <w:rPr>
          <w:rFonts w:hint="eastAsia"/>
        </w:rPr>
        <w:t>4</w:t>
      </w:r>
      <w:r w:rsidR="00C317C5">
        <w:rPr>
          <w:rFonts w:hint="eastAsia"/>
        </w:rPr>
        <w:t>号预言家，</w:t>
      </w:r>
      <w:r w:rsidR="00C317C5">
        <w:rPr>
          <w:rFonts w:hint="eastAsia"/>
        </w:rPr>
        <w:t>6</w:t>
      </w:r>
      <w:r w:rsidR="00C317C5">
        <w:rPr>
          <w:rFonts w:hint="eastAsia"/>
        </w:rPr>
        <w:t>号女巫起跳身份报出</w:t>
      </w:r>
      <w:r w:rsidR="00C317C5">
        <w:rPr>
          <w:rFonts w:hint="eastAsia"/>
        </w:rPr>
        <w:t>7</w:t>
      </w:r>
      <w:r w:rsidR="00C317C5">
        <w:rPr>
          <w:rFonts w:hint="eastAsia"/>
        </w:rPr>
        <w:t>号银水，</w:t>
      </w:r>
      <w:r w:rsidR="00C317C5">
        <w:rPr>
          <w:rFonts w:hint="eastAsia"/>
        </w:rPr>
        <w:t>7</w:t>
      </w:r>
      <w:r w:rsidR="00C317C5">
        <w:rPr>
          <w:rFonts w:hint="eastAsia"/>
        </w:rPr>
        <w:t>号守卫发言表示想回头，</w:t>
      </w:r>
      <w:r w:rsidR="00C317C5">
        <w:rPr>
          <w:rFonts w:hint="eastAsia"/>
        </w:rPr>
        <w:t>8</w:t>
      </w:r>
      <w:r w:rsidR="00C317C5">
        <w:rPr>
          <w:rFonts w:hint="eastAsia"/>
        </w:rPr>
        <w:t>号狼人随即</w:t>
      </w:r>
      <w:r w:rsidR="00223315">
        <w:rPr>
          <w:rFonts w:hint="eastAsia"/>
        </w:rPr>
        <w:t>悍跳</w:t>
      </w:r>
      <w:r w:rsidR="00C317C5">
        <w:rPr>
          <w:rFonts w:hint="eastAsia"/>
        </w:rPr>
        <w:t>女巫假报</w:t>
      </w:r>
      <w:r w:rsidR="00C317C5">
        <w:rPr>
          <w:rFonts w:hint="eastAsia"/>
        </w:rPr>
        <w:t>5</w:t>
      </w:r>
      <w:r w:rsidR="00C317C5">
        <w:rPr>
          <w:rFonts w:hint="eastAsia"/>
        </w:rPr>
        <w:t>号</w:t>
      </w:r>
      <w:r w:rsidR="00223315">
        <w:rPr>
          <w:rFonts w:hint="eastAsia"/>
        </w:rPr>
        <w:t>银水压制</w:t>
      </w:r>
      <w:r w:rsidR="00223315">
        <w:t>4</w:t>
      </w:r>
      <w:r w:rsidR="00223315">
        <w:rPr>
          <w:rFonts w:hint="eastAsia"/>
        </w:rPr>
        <w:t>、</w:t>
      </w:r>
      <w:r w:rsidR="00223315">
        <w:rPr>
          <w:rFonts w:hint="eastAsia"/>
        </w:rPr>
        <w:t>6</w:t>
      </w:r>
      <w:r w:rsidR="00223315">
        <w:rPr>
          <w:rFonts w:hint="eastAsia"/>
        </w:rPr>
        <w:t>团队，</w:t>
      </w:r>
      <w:r w:rsidR="00223315">
        <w:rPr>
          <w:rFonts w:hint="eastAsia"/>
        </w:rPr>
        <w:t>1</w:t>
      </w:r>
      <w:r w:rsidR="00223315">
        <w:t>0</w:t>
      </w:r>
      <w:r w:rsidR="00223315">
        <w:rPr>
          <w:rFonts w:hint="eastAsia"/>
        </w:rPr>
        <w:t>号第三方狼人</w:t>
      </w:r>
      <w:r w:rsidR="00DA1169">
        <w:rPr>
          <w:rFonts w:hint="eastAsia"/>
        </w:rPr>
        <w:t>发言坚决倒钩，</w:t>
      </w:r>
      <w:r w:rsidR="00DA1169">
        <w:rPr>
          <w:rFonts w:hint="eastAsia"/>
        </w:rPr>
        <w:t>1</w:t>
      </w:r>
      <w:r w:rsidR="00DA1169">
        <w:t>1</w:t>
      </w:r>
      <w:r w:rsidR="00DA1169">
        <w:rPr>
          <w:rFonts w:hint="eastAsia"/>
        </w:rPr>
        <w:t>号平民站边</w:t>
      </w:r>
      <w:r w:rsidR="00DA1169">
        <w:rPr>
          <w:rFonts w:hint="eastAsia"/>
        </w:rPr>
        <w:t>3</w:t>
      </w:r>
      <w:r w:rsidR="00DA1169">
        <w:rPr>
          <w:rFonts w:hint="eastAsia"/>
        </w:rPr>
        <w:t>号悍跳狼，</w:t>
      </w:r>
      <w:r w:rsidR="00AD19ED">
        <w:rPr>
          <w:rFonts w:hint="eastAsia"/>
        </w:rPr>
        <w:t>1</w:t>
      </w:r>
      <w:r w:rsidR="00AD19ED">
        <w:t>2</w:t>
      </w:r>
      <w:r w:rsidR="00AD19ED">
        <w:rPr>
          <w:rFonts w:hint="eastAsia"/>
        </w:rPr>
        <w:t>号猎人点出对跳女巫</w:t>
      </w:r>
      <w:r w:rsidR="006B5270">
        <w:rPr>
          <w:rFonts w:hint="eastAsia"/>
        </w:rPr>
        <w:t>夜间互毒，守卫任守其一，可知真相。</w:t>
      </w:r>
      <w:r w:rsidR="006B5270">
        <w:rPr>
          <w:rFonts w:hint="eastAsia"/>
        </w:rPr>
        <w:t>1</w:t>
      </w:r>
      <w:r w:rsidR="006B5270">
        <w:rPr>
          <w:rFonts w:hint="eastAsia"/>
        </w:rPr>
        <w:t>号狼人发言</w:t>
      </w:r>
      <w:r w:rsidR="009E6561">
        <w:rPr>
          <w:rFonts w:hint="eastAsia"/>
        </w:rPr>
        <w:t>卖出</w:t>
      </w:r>
      <w:r w:rsidR="009E6561">
        <w:rPr>
          <w:rFonts w:hint="eastAsia"/>
        </w:rPr>
        <w:t>1</w:t>
      </w:r>
      <w:r w:rsidR="009E6561">
        <w:t>0</w:t>
      </w:r>
      <w:r w:rsidR="009E6561">
        <w:rPr>
          <w:rFonts w:hint="eastAsia"/>
        </w:rPr>
        <w:t>号第三方狼人</w:t>
      </w:r>
      <w:r w:rsidR="006B5270">
        <w:rPr>
          <w:rFonts w:hint="eastAsia"/>
        </w:rPr>
        <w:t>，并为</w:t>
      </w:r>
      <w:r w:rsidR="006B5270">
        <w:rPr>
          <w:rFonts w:hint="eastAsia"/>
        </w:rPr>
        <w:t>3</w:t>
      </w:r>
      <w:r w:rsidR="006B5270">
        <w:rPr>
          <w:rFonts w:hint="eastAsia"/>
        </w:rPr>
        <w:t>号狼同伴煽动。</w:t>
      </w:r>
      <w:r w:rsidR="006B5270">
        <w:rPr>
          <w:rFonts w:hint="eastAsia"/>
        </w:rPr>
        <w:t>2</w:t>
      </w:r>
      <w:r w:rsidR="006B5270">
        <w:rPr>
          <w:rFonts w:hint="eastAsia"/>
        </w:rPr>
        <w:t>号平民发言盘双边</w:t>
      </w:r>
      <w:r w:rsidR="000A4759">
        <w:rPr>
          <w:rFonts w:hint="eastAsia"/>
        </w:rPr>
        <w:t>，认同</w:t>
      </w:r>
      <w:r w:rsidR="000A4759">
        <w:rPr>
          <w:rFonts w:hint="eastAsia"/>
        </w:rPr>
        <w:t>1</w:t>
      </w:r>
      <w:r w:rsidR="000A4759">
        <w:t>2</w:t>
      </w:r>
      <w:r w:rsidR="000A4759">
        <w:rPr>
          <w:rFonts w:hint="eastAsia"/>
        </w:rPr>
        <w:t>号猎人的战术。</w:t>
      </w:r>
      <w:r w:rsidR="000A4759">
        <w:rPr>
          <w:rFonts w:hint="eastAsia"/>
        </w:rPr>
        <w:t>3</w:t>
      </w:r>
      <w:r w:rsidR="000A4759">
        <w:rPr>
          <w:rFonts w:hint="eastAsia"/>
        </w:rPr>
        <w:t>号悍跳狼</w:t>
      </w:r>
      <w:r w:rsidR="00767811">
        <w:rPr>
          <w:rFonts w:hint="eastAsia"/>
        </w:rPr>
        <w:t>末置位大胆归票</w:t>
      </w:r>
      <w:r w:rsidR="00767811">
        <w:rPr>
          <w:rFonts w:hint="eastAsia"/>
        </w:rPr>
        <w:t>6</w:t>
      </w:r>
      <w:r w:rsidR="00767811">
        <w:rPr>
          <w:rFonts w:hint="eastAsia"/>
        </w:rPr>
        <w:t>号</w:t>
      </w:r>
      <w:r w:rsidR="009E6561">
        <w:rPr>
          <w:rFonts w:hint="eastAsia"/>
        </w:rPr>
        <w:t>，试图冲走带药女巫</w:t>
      </w:r>
      <w:r w:rsidR="00767811">
        <w:rPr>
          <w:rFonts w:hint="eastAsia"/>
        </w:rPr>
        <w:t>。紧张刺激的冲票阶段，</w:t>
      </w:r>
      <w:r w:rsidR="00285E84">
        <w:rPr>
          <w:rFonts w:hint="eastAsia"/>
        </w:rPr>
        <w:t>1</w:t>
      </w:r>
      <w:r w:rsidR="00285E84">
        <w:rPr>
          <w:rFonts w:hint="eastAsia"/>
        </w:rPr>
        <w:t>号狼人分票</w:t>
      </w:r>
      <w:r w:rsidR="00285E84">
        <w:rPr>
          <w:rFonts w:hint="eastAsia"/>
        </w:rPr>
        <w:t>4</w:t>
      </w:r>
      <w:r w:rsidR="00285E84">
        <w:rPr>
          <w:rFonts w:hint="eastAsia"/>
        </w:rPr>
        <w:t>号，</w:t>
      </w:r>
      <w:r w:rsidR="00285E84">
        <w:rPr>
          <w:rFonts w:hint="eastAsia"/>
        </w:rPr>
        <w:t>1</w:t>
      </w:r>
      <w:r w:rsidR="00285E84">
        <w:t>0</w:t>
      </w:r>
      <w:r w:rsidR="00285E84">
        <w:rPr>
          <w:rFonts w:hint="eastAsia"/>
        </w:rPr>
        <w:t>号倒钩狼举</w:t>
      </w:r>
      <w:r w:rsidR="009E6561">
        <w:rPr>
          <w:rFonts w:hint="eastAsia"/>
        </w:rPr>
        <w:t>票</w:t>
      </w:r>
      <w:r w:rsidR="00285E84">
        <w:rPr>
          <w:rFonts w:hint="eastAsia"/>
        </w:rPr>
        <w:t>3</w:t>
      </w:r>
      <w:r w:rsidR="00285E84">
        <w:rPr>
          <w:rFonts w:hint="eastAsia"/>
        </w:rPr>
        <w:t>号，</w:t>
      </w:r>
      <w:r w:rsidR="009E6561">
        <w:rPr>
          <w:rFonts w:hint="eastAsia"/>
        </w:rPr>
        <w:t>意外导致</w:t>
      </w:r>
      <w:r w:rsidR="00285E84">
        <w:rPr>
          <w:rFonts w:hint="eastAsia"/>
        </w:rPr>
        <w:t>3</w:t>
      </w:r>
      <w:r w:rsidR="00285E84">
        <w:rPr>
          <w:rFonts w:hint="eastAsia"/>
        </w:rPr>
        <w:t>号悍跳狼以</w:t>
      </w:r>
      <w:r w:rsidR="00285E84">
        <w:rPr>
          <w:rFonts w:hint="eastAsia"/>
        </w:rPr>
        <w:t>0</w:t>
      </w:r>
      <w:r w:rsidR="00285E84">
        <w:t>.5</w:t>
      </w:r>
      <w:r w:rsidR="00285E84">
        <w:rPr>
          <w:rFonts w:hint="eastAsia"/>
        </w:rPr>
        <w:t>票之差被推出局</w:t>
      </w:r>
      <w:r w:rsidR="009E6561">
        <w:rPr>
          <w:rFonts w:hint="eastAsia"/>
        </w:rPr>
        <w:t>，无奈将警徽移交给</w:t>
      </w:r>
      <w:r w:rsidR="009E6561">
        <w:rPr>
          <w:rFonts w:hint="eastAsia"/>
        </w:rPr>
        <w:t>8</w:t>
      </w:r>
      <w:r w:rsidR="009E6561">
        <w:rPr>
          <w:rFonts w:hint="eastAsia"/>
        </w:rPr>
        <w:t>号狼同伴。</w:t>
      </w:r>
    </w:p>
    <w:p w14:paraId="399F64FF" w14:textId="77777777" w:rsidR="00E97178" w:rsidRDefault="00E97178" w:rsidP="00E97178">
      <w:r>
        <w:rPr>
          <w:rFonts w:hint="eastAsia"/>
        </w:rPr>
        <w:t xml:space="preserve"> </w:t>
      </w:r>
      <w:r>
        <w:t xml:space="preserve">        </w:t>
      </w:r>
      <w:r>
        <w:rPr>
          <w:rFonts w:hint="eastAsia"/>
        </w:rPr>
        <w:t>第二夜，</w:t>
      </w:r>
      <w:r w:rsidR="000C7F4D">
        <w:rPr>
          <w:rFonts w:hint="eastAsia"/>
        </w:rPr>
        <w:t>狼刀</w:t>
      </w:r>
      <w:r w:rsidR="000C7F4D">
        <w:rPr>
          <w:rFonts w:hint="eastAsia"/>
        </w:rPr>
        <w:t>6</w:t>
      </w:r>
      <w:r w:rsidR="000C7F4D">
        <w:rPr>
          <w:rFonts w:hint="eastAsia"/>
        </w:rPr>
        <w:t>号女巫，</w:t>
      </w:r>
      <w:r w:rsidR="000C7F4D">
        <w:rPr>
          <w:rFonts w:hint="eastAsia"/>
        </w:rPr>
        <w:t>7</w:t>
      </w:r>
      <w:r w:rsidR="000C7F4D">
        <w:rPr>
          <w:rFonts w:hint="eastAsia"/>
        </w:rPr>
        <w:t>号守卫守护悍跳女巫的</w:t>
      </w:r>
      <w:r w:rsidR="00577BDC">
        <w:t>8</w:t>
      </w:r>
      <w:r w:rsidR="00577BDC">
        <w:rPr>
          <w:rFonts w:hint="eastAsia"/>
        </w:rPr>
        <w:t>号狼人，</w:t>
      </w:r>
      <w:r w:rsidR="00E1183D">
        <w:rPr>
          <w:rFonts w:hint="eastAsia"/>
        </w:rPr>
        <w:t>4</w:t>
      </w:r>
      <w:r w:rsidR="00E1183D">
        <w:rPr>
          <w:rFonts w:hint="eastAsia"/>
        </w:rPr>
        <w:t>号预言家</w:t>
      </w:r>
      <w:r w:rsidR="007E1287">
        <w:rPr>
          <w:rFonts w:hint="eastAsia"/>
        </w:rPr>
        <w:t>查杀</w:t>
      </w:r>
      <w:r w:rsidR="007E1287">
        <w:rPr>
          <w:rFonts w:hint="eastAsia"/>
        </w:rPr>
        <w:t>1</w:t>
      </w:r>
      <w:r w:rsidR="007E1287">
        <w:rPr>
          <w:rFonts w:hint="eastAsia"/>
        </w:rPr>
        <w:t>号狼人</w:t>
      </w:r>
      <w:r w:rsidR="009E6561">
        <w:rPr>
          <w:rFonts w:hint="eastAsia"/>
        </w:rPr>
        <w:t>，</w:t>
      </w:r>
      <w:r w:rsidR="009E6561">
        <w:rPr>
          <w:rFonts w:hint="eastAsia"/>
        </w:rPr>
        <w:t>6</w:t>
      </w:r>
      <w:r w:rsidR="009E6561">
        <w:rPr>
          <w:rFonts w:hint="eastAsia"/>
        </w:rPr>
        <w:t>号女巫毒杀</w:t>
      </w:r>
      <w:r w:rsidR="009E6561">
        <w:rPr>
          <w:rFonts w:hint="eastAsia"/>
        </w:rPr>
        <w:t>8</w:t>
      </w:r>
      <w:r w:rsidR="009E6561">
        <w:rPr>
          <w:rFonts w:hint="eastAsia"/>
        </w:rPr>
        <w:t>号狼人。</w:t>
      </w:r>
    </w:p>
    <w:p w14:paraId="32F25FAE" w14:textId="77777777" w:rsidR="00E97178" w:rsidRDefault="00E97178" w:rsidP="00E97178">
      <w:r>
        <w:rPr>
          <w:rFonts w:hint="eastAsia"/>
        </w:rPr>
        <w:t xml:space="preserve"> </w:t>
      </w:r>
      <w:r>
        <w:t xml:space="preserve">        </w:t>
      </w:r>
      <w:r>
        <w:rPr>
          <w:rFonts w:hint="eastAsia"/>
        </w:rPr>
        <w:t>第二天，</w:t>
      </w:r>
      <w:r w:rsidR="00B10DE0">
        <w:rPr>
          <w:rFonts w:hint="eastAsia"/>
        </w:rPr>
        <w:t>6</w:t>
      </w:r>
      <w:r w:rsidR="00B10DE0">
        <w:rPr>
          <w:rFonts w:hint="eastAsia"/>
        </w:rPr>
        <w:t>、</w:t>
      </w:r>
      <w:r w:rsidR="00B10DE0">
        <w:rPr>
          <w:rFonts w:hint="eastAsia"/>
        </w:rPr>
        <w:t>8</w:t>
      </w:r>
      <w:r w:rsidR="00B10DE0">
        <w:rPr>
          <w:rFonts w:hint="eastAsia"/>
        </w:rPr>
        <w:t>双死，</w:t>
      </w:r>
      <w:r w:rsidR="00B10DE0">
        <w:rPr>
          <w:rFonts w:hint="eastAsia"/>
        </w:rPr>
        <w:t>8</w:t>
      </w:r>
      <w:r w:rsidR="00B10DE0">
        <w:rPr>
          <w:rFonts w:hint="eastAsia"/>
        </w:rPr>
        <w:t>号狼人将警徽移交给</w:t>
      </w:r>
      <w:r w:rsidR="00B10DE0">
        <w:rPr>
          <w:rFonts w:hint="eastAsia"/>
        </w:rPr>
        <w:t>1</w:t>
      </w:r>
      <w:r w:rsidR="00B10DE0">
        <w:t>2</w:t>
      </w:r>
      <w:r w:rsidR="00B10DE0">
        <w:rPr>
          <w:rFonts w:hint="eastAsia"/>
        </w:rPr>
        <w:t>号猎人，第三方阵营</w:t>
      </w:r>
      <w:r w:rsidR="009E6561">
        <w:rPr>
          <w:rFonts w:hint="eastAsia"/>
        </w:rPr>
        <w:t>获警徽优势</w:t>
      </w:r>
      <w:r w:rsidR="00B10DE0">
        <w:rPr>
          <w:rFonts w:hint="eastAsia"/>
        </w:rPr>
        <w:t>。</w:t>
      </w:r>
      <w:r w:rsidR="007E1287">
        <w:rPr>
          <w:rFonts w:hint="eastAsia"/>
        </w:rPr>
        <w:t>1</w:t>
      </w:r>
      <w:r w:rsidR="007E1287">
        <w:rPr>
          <w:rFonts w:hint="eastAsia"/>
        </w:rPr>
        <w:t>号狼人首置位发言跳民，并号票</w:t>
      </w:r>
      <w:r w:rsidR="006B4D36">
        <w:rPr>
          <w:rFonts w:hint="eastAsia"/>
        </w:rPr>
        <w:t>归</w:t>
      </w:r>
      <w:r w:rsidR="006B4D36">
        <w:rPr>
          <w:rFonts w:hint="eastAsia"/>
        </w:rPr>
        <w:t>4</w:t>
      </w:r>
      <w:r w:rsidR="006B4D36">
        <w:rPr>
          <w:rFonts w:hint="eastAsia"/>
        </w:rPr>
        <w:t>，</w:t>
      </w:r>
      <w:r w:rsidR="00177887">
        <w:rPr>
          <w:rFonts w:hint="eastAsia"/>
        </w:rPr>
        <w:t>4</w:t>
      </w:r>
      <w:r w:rsidR="00177887">
        <w:rPr>
          <w:rFonts w:hint="eastAsia"/>
        </w:rPr>
        <w:t>号预言家报出</w:t>
      </w:r>
      <w:r w:rsidR="00177887">
        <w:rPr>
          <w:rFonts w:hint="eastAsia"/>
        </w:rPr>
        <w:t>1</w:t>
      </w:r>
      <w:r w:rsidR="00177887">
        <w:rPr>
          <w:rFonts w:hint="eastAsia"/>
        </w:rPr>
        <w:t>号查杀，</w:t>
      </w:r>
      <w:r w:rsidR="00B10DE0">
        <w:rPr>
          <w:rFonts w:hint="eastAsia"/>
        </w:rPr>
        <w:t>7</w:t>
      </w:r>
      <w:r w:rsidR="00B10DE0">
        <w:rPr>
          <w:rFonts w:hint="eastAsia"/>
        </w:rPr>
        <w:t>号守卫起跳身份报出守人信息，指出</w:t>
      </w:r>
      <w:r w:rsidR="00B10DE0">
        <w:rPr>
          <w:rFonts w:hint="eastAsia"/>
        </w:rPr>
        <w:t>8</w:t>
      </w:r>
      <w:r w:rsidR="00B10DE0">
        <w:rPr>
          <w:rFonts w:hint="eastAsia"/>
        </w:rPr>
        <w:t>号中毒</w:t>
      </w:r>
      <w:r w:rsidR="009E6561">
        <w:rPr>
          <w:rFonts w:hint="eastAsia"/>
        </w:rPr>
        <w:t>为狼人</w:t>
      </w:r>
      <w:r w:rsidR="00B10DE0">
        <w:rPr>
          <w:rFonts w:hint="eastAsia"/>
        </w:rPr>
        <w:t>，为好人阵营正视角。</w:t>
      </w:r>
      <w:r w:rsidR="00481992">
        <w:rPr>
          <w:rFonts w:hint="eastAsia"/>
        </w:rPr>
        <w:t>1</w:t>
      </w:r>
      <w:r w:rsidR="00481992">
        <w:t>0</w:t>
      </w:r>
      <w:r w:rsidR="00481992">
        <w:rPr>
          <w:rFonts w:hint="eastAsia"/>
        </w:rPr>
        <w:t>号第三方狼人突然起跳守卫反站狼队，局势被搅乱。</w:t>
      </w:r>
      <w:r w:rsidR="00964EC0">
        <w:rPr>
          <w:rFonts w:hint="eastAsia"/>
        </w:rPr>
        <w:t>1</w:t>
      </w:r>
      <w:r w:rsidR="00964EC0">
        <w:t>1</w:t>
      </w:r>
      <w:r w:rsidR="00964EC0">
        <w:rPr>
          <w:rFonts w:hint="eastAsia"/>
        </w:rPr>
        <w:t>号平民认</w:t>
      </w:r>
      <w:r w:rsidR="00964EC0">
        <w:rPr>
          <w:rFonts w:hint="eastAsia"/>
        </w:rPr>
        <w:t>1</w:t>
      </w:r>
      <w:r w:rsidR="00964EC0">
        <w:t>0</w:t>
      </w:r>
      <w:r w:rsidR="00964EC0">
        <w:rPr>
          <w:rFonts w:hint="eastAsia"/>
        </w:rPr>
        <w:t>为守卫。</w:t>
      </w:r>
      <w:r w:rsidR="00964EC0">
        <w:rPr>
          <w:rFonts w:hint="eastAsia"/>
        </w:rPr>
        <w:t>1</w:t>
      </w:r>
      <w:r w:rsidR="00964EC0">
        <w:t>2</w:t>
      </w:r>
      <w:r w:rsidR="00964EC0">
        <w:rPr>
          <w:rFonts w:hint="eastAsia"/>
        </w:rPr>
        <w:t>号第三方猎人</w:t>
      </w:r>
      <w:r w:rsidR="00E035DE">
        <w:rPr>
          <w:rFonts w:hint="eastAsia"/>
        </w:rPr>
        <w:t>末置位发言</w:t>
      </w:r>
      <w:r w:rsidR="00A0074C">
        <w:rPr>
          <w:rFonts w:hint="eastAsia"/>
        </w:rPr>
        <w:t>归票</w:t>
      </w:r>
      <w:r w:rsidR="00A0074C">
        <w:rPr>
          <w:rFonts w:hint="eastAsia"/>
        </w:rPr>
        <w:t>4</w:t>
      </w:r>
      <w:r w:rsidR="00A0074C">
        <w:rPr>
          <w:rFonts w:hint="eastAsia"/>
        </w:rPr>
        <w:t>号预言家</w:t>
      </w:r>
      <w:r w:rsidR="009E6561">
        <w:rPr>
          <w:rFonts w:hint="eastAsia"/>
        </w:rPr>
        <w:t>，将预言家扛推以平衡局势。</w:t>
      </w:r>
    </w:p>
    <w:p w14:paraId="174D7646" w14:textId="77777777" w:rsidR="00E97178" w:rsidRDefault="00E97178" w:rsidP="00E97178">
      <w:r>
        <w:rPr>
          <w:rFonts w:hint="eastAsia"/>
        </w:rPr>
        <w:t xml:space="preserve"> </w:t>
      </w:r>
      <w:r>
        <w:t xml:space="preserve">        </w:t>
      </w:r>
      <w:r>
        <w:rPr>
          <w:rFonts w:hint="eastAsia"/>
        </w:rPr>
        <w:t>第三夜，</w:t>
      </w:r>
      <w:r w:rsidR="00841EEC">
        <w:rPr>
          <w:rFonts w:hint="eastAsia"/>
        </w:rPr>
        <w:t>1</w:t>
      </w:r>
      <w:r w:rsidR="00841EEC">
        <w:rPr>
          <w:rFonts w:hint="eastAsia"/>
        </w:rPr>
        <w:t>号狼人与</w:t>
      </w:r>
      <w:r w:rsidR="00841EEC">
        <w:rPr>
          <w:rFonts w:hint="eastAsia"/>
        </w:rPr>
        <w:t>1</w:t>
      </w:r>
      <w:r w:rsidR="00841EEC">
        <w:t>0</w:t>
      </w:r>
      <w:r w:rsidR="00841EEC">
        <w:rPr>
          <w:rFonts w:hint="eastAsia"/>
        </w:rPr>
        <w:t>号狼人协商失败导致空刀，</w:t>
      </w:r>
      <w:r w:rsidR="00841EEC">
        <w:rPr>
          <w:rFonts w:hint="eastAsia"/>
        </w:rPr>
        <w:t>7</w:t>
      </w:r>
      <w:r w:rsidR="00841EEC">
        <w:rPr>
          <w:rFonts w:hint="eastAsia"/>
        </w:rPr>
        <w:t>号守卫守护</w:t>
      </w:r>
      <w:r w:rsidR="00841EEC">
        <w:rPr>
          <w:rFonts w:hint="eastAsia"/>
        </w:rPr>
        <w:t>9</w:t>
      </w:r>
      <w:r w:rsidR="00841EEC">
        <w:rPr>
          <w:rFonts w:hint="eastAsia"/>
        </w:rPr>
        <w:t>号平民。</w:t>
      </w:r>
    </w:p>
    <w:p w14:paraId="11BF09AA" w14:textId="77777777" w:rsidR="00E97178" w:rsidRDefault="00E97178" w:rsidP="00E97178">
      <w:r>
        <w:rPr>
          <w:rFonts w:hint="eastAsia"/>
        </w:rPr>
        <w:t xml:space="preserve"> </w:t>
      </w:r>
      <w:r>
        <w:t xml:space="preserve">        </w:t>
      </w:r>
      <w:r>
        <w:rPr>
          <w:rFonts w:hint="eastAsia"/>
        </w:rPr>
        <w:t>第三天，</w:t>
      </w:r>
      <w:r w:rsidR="00365F2E">
        <w:rPr>
          <w:rFonts w:hint="eastAsia"/>
        </w:rPr>
        <w:t>平安夜信息报出，</w:t>
      </w:r>
      <w:r w:rsidR="00950A25">
        <w:rPr>
          <w:rFonts w:hint="eastAsia"/>
        </w:rPr>
        <w:t>1</w:t>
      </w:r>
      <w:r w:rsidR="00950A25">
        <w:t>0</w:t>
      </w:r>
      <w:r w:rsidR="00950A25">
        <w:rPr>
          <w:rFonts w:hint="eastAsia"/>
        </w:rPr>
        <w:t>号狼人和</w:t>
      </w:r>
      <w:r w:rsidR="00950A25">
        <w:rPr>
          <w:rFonts w:hint="eastAsia"/>
        </w:rPr>
        <w:t>7</w:t>
      </w:r>
      <w:r w:rsidR="00950A25">
        <w:rPr>
          <w:rFonts w:hint="eastAsia"/>
        </w:rPr>
        <w:t>号守卫</w:t>
      </w:r>
      <w:r w:rsidR="009E6561">
        <w:rPr>
          <w:rFonts w:hint="eastAsia"/>
        </w:rPr>
        <w:t>继续</w:t>
      </w:r>
      <w:r w:rsidR="00950A25">
        <w:rPr>
          <w:rFonts w:hint="eastAsia"/>
        </w:rPr>
        <w:t>对跳</w:t>
      </w:r>
      <w:r w:rsidR="0042575C">
        <w:rPr>
          <w:rFonts w:hint="eastAsia"/>
        </w:rPr>
        <w:t>，</w:t>
      </w:r>
      <w:r w:rsidR="0042575C">
        <w:rPr>
          <w:rFonts w:hint="eastAsia"/>
        </w:rPr>
        <w:t>1</w:t>
      </w:r>
      <w:r w:rsidR="0042575C">
        <w:t>2</w:t>
      </w:r>
      <w:r w:rsidR="0042575C">
        <w:rPr>
          <w:rFonts w:hint="eastAsia"/>
        </w:rPr>
        <w:t>号第三方猎人手握警徽</w:t>
      </w:r>
      <w:r w:rsidR="009E6561">
        <w:rPr>
          <w:rFonts w:hint="eastAsia"/>
        </w:rPr>
        <w:t>，意外选择</w:t>
      </w:r>
      <w:r w:rsidR="0042575C">
        <w:rPr>
          <w:rFonts w:hint="eastAsia"/>
        </w:rPr>
        <w:t>归票</w:t>
      </w:r>
      <w:r w:rsidR="0042575C">
        <w:rPr>
          <w:rFonts w:hint="eastAsia"/>
        </w:rPr>
        <w:t>1</w:t>
      </w:r>
      <w:r w:rsidR="0042575C">
        <w:t>0</w:t>
      </w:r>
      <w:r w:rsidR="0042575C">
        <w:rPr>
          <w:rFonts w:hint="eastAsia"/>
        </w:rPr>
        <w:t>号证婚人，</w:t>
      </w:r>
      <w:r w:rsidR="0042575C">
        <w:rPr>
          <w:rFonts w:hint="eastAsia"/>
        </w:rPr>
        <w:t>1</w:t>
      </w:r>
      <w:r w:rsidR="0042575C">
        <w:t>0</w:t>
      </w:r>
      <w:r w:rsidR="0042575C">
        <w:rPr>
          <w:rFonts w:hint="eastAsia"/>
        </w:rPr>
        <w:t>号狼人被放逐，遗言点出</w:t>
      </w:r>
      <w:r w:rsidR="0042575C">
        <w:rPr>
          <w:rFonts w:hint="eastAsia"/>
        </w:rPr>
        <w:t>1</w:t>
      </w:r>
      <w:r w:rsidR="0042575C">
        <w:rPr>
          <w:rFonts w:hint="eastAsia"/>
        </w:rPr>
        <w:t>为狼人</w:t>
      </w:r>
      <w:r w:rsidR="00624116">
        <w:rPr>
          <w:rFonts w:hint="eastAsia"/>
        </w:rPr>
        <w:t>。</w:t>
      </w:r>
      <w:r w:rsidR="009E6561">
        <w:rPr>
          <w:rFonts w:hint="eastAsia"/>
        </w:rPr>
        <w:t>第三方阵营陷入被动。</w:t>
      </w:r>
    </w:p>
    <w:p w14:paraId="68E27501" w14:textId="77777777" w:rsidR="00624116" w:rsidRDefault="00624116" w:rsidP="00E97178">
      <w:r>
        <w:t xml:space="preserve">         </w:t>
      </w:r>
      <w:r>
        <w:rPr>
          <w:rFonts w:hint="eastAsia"/>
        </w:rPr>
        <w:t>第四夜，最后一狼</w:t>
      </w:r>
      <w:r>
        <w:rPr>
          <w:rFonts w:hint="eastAsia"/>
        </w:rPr>
        <w:t>1</w:t>
      </w:r>
      <w:r>
        <w:rPr>
          <w:rFonts w:hint="eastAsia"/>
        </w:rPr>
        <w:t>号选择刀杀</w:t>
      </w:r>
      <w:r>
        <w:rPr>
          <w:rFonts w:hint="eastAsia"/>
        </w:rPr>
        <w:t>1</w:t>
      </w:r>
      <w:r>
        <w:t>1</w:t>
      </w:r>
      <w:r>
        <w:rPr>
          <w:rFonts w:hint="eastAsia"/>
        </w:rPr>
        <w:t>号平民</w:t>
      </w:r>
      <w:r w:rsidR="009E6561">
        <w:rPr>
          <w:rFonts w:hint="eastAsia"/>
        </w:rPr>
        <w:t>以保留</w:t>
      </w:r>
      <w:r>
        <w:rPr>
          <w:rFonts w:hint="eastAsia"/>
        </w:rPr>
        <w:t>与好人谈判</w:t>
      </w:r>
      <w:r w:rsidR="009E6561">
        <w:rPr>
          <w:rFonts w:hint="eastAsia"/>
        </w:rPr>
        <w:t>的空间</w:t>
      </w:r>
      <w:r>
        <w:rPr>
          <w:rFonts w:hint="eastAsia"/>
        </w:rPr>
        <w:t>。</w:t>
      </w:r>
      <w:r>
        <w:rPr>
          <w:rFonts w:hint="eastAsia"/>
        </w:rPr>
        <w:t>7</w:t>
      </w:r>
      <w:r>
        <w:rPr>
          <w:rFonts w:hint="eastAsia"/>
        </w:rPr>
        <w:t>号守卫自守。</w:t>
      </w:r>
    </w:p>
    <w:p w14:paraId="52AF94AF" w14:textId="77777777" w:rsidR="00624116" w:rsidRDefault="00624116" w:rsidP="00E97178">
      <w:r>
        <w:t xml:space="preserve">         </w:t>
      </w:r>
      <w:r>
        <w:rPr>
          <w:rFonts w:hint="eastAsia"/>
        </w:rPr>
        <w:t>第四天，盘清逻辑的好人阵营认定</w:t>
      </w:r>
      <w:r>
        <w:rPr>
          <w:rFonts w:hint="eastAsia"/>
        </w:rPr>
        <w:t>1</w:t>
      </w:r>
      <w:r>
        <w:rPr>
          <w:rFonts w:hint="eastAsia"/>
        </w:rPr>
        <w:t>为狼人，</w:t>
      </w:r>
      <w:r w:rsidR="009E6561">
        <w:rPr>
          <w:rFonts w:hint="eastAsia"/>
        </w:rPr>
        <w:t>并认为</w:t>
      </w:r>
      <w:r w:rsidR="00EF357B">
        <w:rPr>
          <w:rFonts w:hint="eastAsia"/>
        </w:rPr>
        <w:t>1</w:t>
      </w:r>
      <w:r w:rsidR="00EF357B">
        <w:rPr>
          <w:rFonts w:hint="eastAsia"/>
        </w:rPr>
        <w:t>号狼人</w:t>
      </w:r>
      <w:r w:rsidR="009E6561">
        <w:rPr>
          <w:rFonts w:hint="eastAsia"/>
        </w:rPr>
        <w:t>进链子，</w:t>
      </w:r>
      <w:r w:rsidR="009E6561">
        <w:rPr>
          <w:rFonts w:hint="eastAsia"/>
        </w:rPr>
        <w:t>1</w:t>
      </w:r>
      <w:r w:rsidR="009E6561">
        <w:t>2</w:t>
      </w:r>
      <w:r w:rsidR="009E6561">
        <w:rPr>
          <w:rFonts w:hint="eastAsia"/>
        </w:rPr>
        <w:t>号猎人成功放逐</w:t>
      </w:r>
      <w:r w:rsidR="009E6561">
        <w:rPr>
          <w:rFonts w:hint="eastAsia"/>
        </w:rPr>
        <w:t>1</w:t>
      </w:r>
      <w:r w:rsidR="009E6561">
        <w:rPr>
          <w:rFonts w:hint="eastAsia"/>
        </w:rPr>
        <w:t>号狼人，狼人阵营告负，好人阵营与第三方阵营决战。</w:t>
      </w:r>
    </w:p>
    <w:p w14:paraId="34E7D7F0" w14:textId="77777777" w:rsidR="00EF357B" w:rsidRDefault="00EF357B" w:rsidP="00E97178">
      <w:r>
        <w:t xml:space="preserve">         </w:t>
      </w:r>
      <w:r>
        <w:rPr>
          <w:rFonts w:hint="eastAsia"/>
        </w:rPr>
        <w:t>第五夜，</w:t>
      </w:r>
      <w:r w:rsidR="009E6561">
        <w:rPr>
          <w:rFonts w:hint="eastAsia"/>
        </w:rPr>
        <w:t>5</w:t>
      </w:r>
      <w:r w:rsidR="009E6561">
        <w:rPr>
          <w:rFonts w:hint="eastAsia"/>
        </w:rPr>
        <w:t>号鬼魂</w:t>
      </w:r>
      <w:r>
        <w:rPr>
          <w:rFonts w:hint="eastAsia"/>
        </w:rPr>
        <w:t>新娘</w:t>
      </w:r>
      <w:r w:rsidR="009E6561">
        <w:rPr>
          <w:rFonts w:hint="eastAsia"/>
        </w:rPr>
        <w:t>与</w:t>
      </w:r>
      <w:r w:rsidR="009E6561">
        <w:rPr>
          <w:rFonts w:hint="eastAsia"/>
        </w:rPr>
        <w:t>1</w:t>
      </w:r>
      <w:r w:rsidR="009E6561">
        <w:t>2</w:t>
      </w:r>
      <w:r w:rsidR="009E6561">
        <w:rPr>
          <w:rFonts w:hint="eastAsia"/>
        </w:rPr>
        <w:t>号猎人</w:t>
      </w:r>
      <w:r>
        <w:rPr>
          <w:rFonts w:hint="eastAsia"/>
        </w:rPr>
        <w:t>带刀，挥刀</w:t>
      </w:r>
      <w:r>
        <w:rPr>
          <w:rFonts w:hint="eastAsia"/>
        </w:rPr>
        <w:t>9</w:t>
      </w:r>
      <w:r>
        <w:rPr>
          <w:rFonts w:hint="eastAsia"/>
        </w:rPr>
        <w:t>号</w:t>
      </w:r>
      <w:r w:rsidR="009E6561">
        <w:rPr>
          <w:rFonts w:hint="eastAsia"/>
        </w:rPr>
        <w:t>平民</w:t>
      </w:r>
      <w:r>
        <w:rPr>
          <w:rFonts w:hint="eastAsia"/>
        </w:rPr>
        <w:t>，</w:t>
      </w:r>
      <w:r>
        <w:rPr>
          <w:rFonts w:hint="eastAsia"/>
        </w:rPr>
        <w:t>7</w:t>
      </w:r>
      <w:r>
        <w:rPr>
          <w:rFonts w:hint="eastAsia"/>
        </w:rPr>
        <w:t>号守卫失守，第三方阵营绑票获胜。</w:t>
      </w:r>
    </w:p>
    <w:p w14:paraId="3D53EE46" w14:textId="77777777" w:rsidR="00E97178" w:rsidRDefault="00E97178" w:rsidP="00E97178">
      <w:r>
        <w:rPr>
          <w:rFonts w:hint="eastAsia"/>
        </w:rPr>
        <w:t xml:space="preserve"> </w:t>
      </w:r>
      <w:r>
        <w:t xml:space="preserve">        </w:t>
      </w:r>
      <w:r>
        <w:rPr>
          <w:rFonts w:hint="eastAsia"/>
        </w:rPr>
        <w:t>本局游戏</w:t>
      </w:r>
      <w:r w:rsidR="00FA5F36">
        <w:t>MVP</w:t>
      </w:r>
      <w:r>
        <w:rPr>
          <w:rFonts w:hint="eastAsia"/>
        </w:rPr>
        <w:t>颁发给</w:t>
      </w:r>
      <w:r w:rsidR="00EF357B">
        <w:rPr>
          <w:rFonts w:hint="eastAsia"/>
        </w:rPr>
        <w:t>5</w:t>
      </w:r>
      <w:r w:rsidR="00EF357B">
        <w:rPr>
          <w:rFonts w:hint="eastAsia"/>
        </w:rPr>
        <w:t>号鬼魂新娘常宇鑫，巧妙选择新郎和证婚人，全局游戏主动出击，</w:t>
      </w:r>
      <w:r w:rsidR="007F483F">
        <w:rPr>
          <w:rFonts w:hint="eastAsia"/>
        </w:rPr>
        <w:t>掌控局面，最终</w:t>
      </w:r>
      <w:r w:rsidR="000A4CC0">
        <w:rPr>
          <w:rFonts w:hint="eastAsia"/>
        </w:rPr>
        <w:t>带领</w:t>
      </w:r>
      <w:r w:rsidR="007F483F">
        <w:rPr>
          <w:rFonts w:hint="eastAsia"/>
        </w:rPr>
        <w:t>第三方</w:t>
      </w:r>
      <w:r w:rsidR="000A4CC0">
        <w:rPr>
          <w:rFonts w:hint="eastAsia"/>
        </w:rPr>
        <w:t>阵营</w:t>
      </w:r>
      <w:r w:rsidR="007F483F">
        <w:rPr>
          <w:rFonts w:hint="eastAsia"/>
        </w:rPr>
        <w:t>绑票获胜。</w:t>
      </w:r>
    </w:p>
    <w:p w14:paraId="57E8D655" w14:textId="77777777" w:rsidR="002763BE" w:rsidRDefault="002763BE" w:rsidP="00E97178">
      <w:r>
        <w:t xml:space="preserve">         </w:t>
      </w:r>
      <w:r>
        <w:rPr>
          <w:rFonts w:hint="eastAsia"/>
        </w:rPr>
        <w:t>本局游戏第三方阵营玩家获得功勋如下：</w:t>
      </w:r>
    </w:p>
    <w:p w14:paraId="1A737218" w14:textId="77777777" w:rsidR="002763BE" w:rsidRDefault="002763BE" w:rsidP="00E97178"/>
    <w:p w14:paraId="59ECB5D2" w14:textId="77777777" w:rsidR="002763BE" w:rsidRDefault="002763BE" w:rsidP="00E97178">
      <w:r>
        <w:t>5</w:t>
      </w:r>
      <w:r>
        <w:rPr>
          <w:rFonts w:hint="eastAsia"/>
        </w:rPr>
        <w:t>号鬼魂新娘常宇鑫：</w:t>
      </w:r>
    </w:p>
    <w:p w14:paraId="69080E7B" w14:textId="77777777" w:rsidR="002763BE" w:rsidRDefault="002763BE" w:rsidP="00E97178">
      <w:r>
        <w:rPr>
          <w:rFonts w:hint="eastAsia"/>
        </w:rPr>
        <w:t>青铜勋章「熟能生巧」，白银勋章「一将功成」</w:t>
      </w:r>
    </w:p>
    <w:p w14:paraId="752072AD" w14:textId="77777777" w:rsidR="002763BE" w:rsidRDefault="002763BE" w:rsidP="00E97178">
      <w:r>
        <w:t>10</w:t>
      </w:r>
      <w:r>
        <w:rPr>
          <w:rFonts w:hint="eastAsia"/>
        </w:rPr>
        <w:t>号狼人胡雨章：</w:t>
      </w:r>
    </w:p>
    <w:p w14:paraId="78DC498F" w14:textId="77777777" w:rsidR="002763BE" w:rsidRDefault="002763BE" w:rsidP="00E97178">
      <w:r>
        <w:rPr>
          <w:rFonts w:hint="eastAsia"/>
        </w:rPr>
        <w:t>青铜勋章「矢志不渝」、「熟能生巧」</w:t>
      </w:r>
    </w:p>
    <w:p w14:paraId="35FEF6C0" w14:textId="77777777" w:rsidR="002763BE" w:rsidRDefault="002763BE" w:rsidP="00E97178">
      <w:r>
        <w:t>12</w:t>
      </w:r>
      <w:r>
        <w:rPr>
          <w:rFonts w:hint="eastAsia"/>
        </w:rPr>
        <w:t>号猎人宋彦轲：</w:t>
      </w:r>
    </w:p>
    <w:p w14:paraId="114CEAB6" w14:textId="77777777" w:rsidR="002763BE" w:rsidRDefault="002763BE" w:rsidP="00E97178">
      <w:r>
        <w:rPr>
          <w:rFonts w:hint="eastAsia"/>
        </w:rPr>
        <w:t>青铜勋章</w:t>
      </w:r>
      <w:r w:rsidR="0054449D">
        <w:rPr>
          <w:rFonts w:hint="eastAsia"/>
        </w:rPr>
        <w:t>「赏金猎人」、</w:t>
      </w:r>
      <w:r>
        <w:rPr>
          <w:rFonts w:hint="eastAsia"/>
        </w:rPr>
        <w:t>「纵横捭阖」、「熟能生巧」，白银勋章「一将功成」</w:t>
      </w:r>
    </w:p>
    <w:p w14:paraId="4ED4FC1E" w14:textId="77777777" w:rsidR="006C3F0D" w:rsidRDefault="006C3F0D" w:rsidP="00E97178"/>
    <w:p w14:paraId="5BD8E6FC" w14:textId="77777777" w:rsidR="006C3F0D" w:rsidRDefault="006C3F0D" w:rsidP="00E97178">
      <w:r>
        <w:t xml:space="preserve">    </w:t>
      </w:r>
      <w:r w:rsidR="00050CFB">
        <w:t xml:space="preserve"> </w:t>
      </w:r>
      <w:r>
        <w:t xml:space="preserve">    </w:t>
      </w:r>
      <w:r>
        <w:rPr>
          <w:rFonts w:hint="eastAsia"/>
        </w:rPr>
        <w:t>本局游戏后，常宇鑫</w:t>
      </w:r>
      <w:r w:rsidR="00E071DC">
        <w:rPr>
          <w:rFonts w:hint="eastAsia"/>
        </w:rPr>
        <w:t>、宋彦轲</w:t>
      </w:r>
      <w:r>
        <w:rPr>
          <w:rFonts w:hint="eastAsia"/>
        </w:rPr>
        <w:t>授「高手」段位。</w:t>
      </w:r>
    </w:p>
    <w:p w14:paraId="2B223474" w14:textId="77777777" w:rsidR="00F02B27" w:rsidRDefault="00F02B27" w:rsidP="00E97178"/>
    <w:p w14:paraId="5A4316FD" w14:textId="77777777" w:rsidR="00F02B27" w:rsidRDefault="00F02B27" w:rsidP="00E97178"/>
    <w:p w14:paraId="5AD5C160" w14:textId="77777777" w:rsidR="001D38CE" w:rsidRDefault="001D38CE" w:rsidP="00E97178"/>
    <w:p w14:paraId="55685511" w14:textId="77777777" w:rsidR="006354C8" w:rsidRDefault="006354C8" w:rsidP="00E97178"/>
    <w:p w14:paraId="1E945B2C" w14:textId="77777777" w:rsidR="00FA5F36" w:rsidRPr="00E97178" w:rsidRDefault="00FA5F36" w:rsidP="00FA5F36">
      <w:pPr>
        <w:rPr>
          <w:shd w:val="pct15" w:color="auto" w:fill="FFFFFF"/>
        </w:rPr>
      </w:pPr>
      <w:r w:rsidRPr="00E97178">
        <w:rPr>
          <w:rFonts w:hint="eastAsia"/>
          <w:shd w:val="pct15" w:color="auto" w:fill="FFFFFF"/>
        </w:rPr>
        <w:lastRenderedPageBreak/>
        <w:t>第</w:t>
      </w:r>
      <w:r>
        <w:rPr>
          <w:rFonts w:hint="eastAsia"/>
          <w:shd w:val="pct15" w:color="auto" w:fill="FFFFFF"/>
        </w:rPr>
        <w:t>二</w:t>
      </w:r>
      <w:r w:rsidRPr="00E97178">
        <w:rPr>
          <w:rFonts w:hint="eastAsia"/>
          <w:shd w:val="pct15" w:color="auto" w:fill="FFFFFF"/>
        </w:rPr>
        <w:t>局</w:t>
      </w:r>
    </w:p>
    <w:p w14:paraId="3C7A7356" w14:textId="77777777" w:rsidR="00FA5F36" w:rsidRDefault="00FA5F36" w:rsidP="00FA5F36">
      <w:r w:rsidRPr="00E97178">
        <w:rPr>
          <w:rFonts w:hint="eastAsia"/>
          <w:b/>
          <w:bCs/>
        </w:rPr>
        <w:t>板子</w:t>
      </w:r>
      <w:r>
        <w:rPr>
          <w:rFonts w:hint="eastAsia"/>
        </w:rPr>
        <w:t>：</w:t>
      </w:r>
      <w:r w:rsidR="00416D31">
        <w:rPr>
          <w:rFonts w:hint="eastAsia"/>
        </w:rPr>
        <w:t>鬼魂新娘</w:t>
      </w:r>
    </w:p>
    <w:p w14:paraId="40A7879A" w14:textId="77777777" w:rsidR="00FA5F36" w:rsidRDefault="00FA5F36" w:rsidP="00FA5F36">
      <w:r w:rsidRPr="00E97178">
        <w:rPr>
          <w:rFonts w:hint="eastAsia"/>
          <w:b/>
          <w:bCs/>
        </w:rPr>
        <w:t>上帝</w:t>
      </w:r>
      <w:r>
        <w:rPr>
          <w:rFonts w:hint="eastAsia"/>
        </w:rPr>
        <w:t>（主裁）：</w:t>
      </w:r>
      <w:r w:rsidR="00416D31">
        <w:rPr>
          <w:rFonts w:hint="eastAsia"/>
        </w:rPr>
        <w:t>陈沧皓</w:t>
      </w:r>
    </w:p>
    <w:p w14:paraId="760A0538" w14:textId="77777777" w:rsidR="00FA5F36" w:rsidRDefault="00FA5F36" w:rsidP="00FA5F36"/>
    <w:p w14:paraId="79773338" w14:textId="77777777" w:rsidR="00FA5F36" w:rsidRDefault="00FA5F36" w:rsidP="00FA5F36">
      <w:r w:rsidRPr="00E97178">
        <w:rPr>
          <w:rFonts w:hint="eastAsia"/>
          <w:b/>
          <w:bCs/>
        </w:rPr>
        <w:t>玩家</w:t>
      </w:r>
      <w:r>
        <w:rPr>
          <w:rFonts w:hint="eastAsia"/>
          <w:b/>
          <w:bCs/>
        </w:rPr>
        <w:t>与票型清单</w:t>
      </w:r>
      <w:r>
        <w:rPr>
          <w:rFonts w:hint="eastAsia"/>
        </w:rPr>
        <w:t>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19"/>
        <w:gridCol w:w="719"/>
        <w:gridCol w:w="719"/>
        <w:gridCol w:w="719"/>
        <w:gridCol w:w="719"/>
        <w:gridCol w:w="719"/>
        <w:gridCol w:w="719"/>
        <w:gridCol w:w="719"/>
        <w:gridCol w:w="719"/>
        <w:gridCol w:w="719"/>
        <w:gridCol w:w="720"/>
        <w:gridCol w:w="720"/>
        <w:gridCol w:w="720"/>
      </w:tblGrid>
      <w:tr w:rsidR="00FA5F36" w:rsidRPr="00F02B27" w14:paraId="0F0FDF32" w14:textId="77777777" w:rsidTr="00D76CCF">
        <w:tc>
          <w:tcPr>
            <w:tcW w:w="719" w:type="dxa"/>
            <w:tcBorders>
              <w:bottom w:val="single" w:sz="4" w:space="0" w:color="auto"/>
              <w:right w:val="double" w:sz="4" w:space="0" w:color="auto"/>
            </w:tcBorders>
            <w:shd w:val="clear" w:color="auto" w:fill="002060"/>
            <w:vAlign w:val="center"/>
          </w:tcPr>
          <w:p w14:paraId="6CF4F18A" w14:textId="77777777" w:rsidR="00FA5F36" w:rsidRPr="00F02B27" w:rsidRDefault="00FA5F36" w:rsidP="00D76CCF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号码</w:t>
            </w:r>
          </w:p>
        </w:tc>
        <w:tc>
          <w:tcPr>
            <w:tcW w:w="719" w:type="dxa"/>
            <w:tcBorders>
              <w:left w:val="double" w:sz="4" w:space="0" w:color="auto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0BE32143" w14:textId="77777777" w:rsidR="00FA5F36" w:rsidRPr="00F02B27" w:rsidRDefault="00FA5F36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19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237FD0FF" w14:textId="77777777" w:rsidR="00FA5F36" w:rsidRPr="00F02B27" w:rsidRDefault="00FA5F36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719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79818F50" w14:textId="77777777" w:rsidR="00FA5F36" w:rsidRPr="00F02B27" w:rsidRDefault="00FA5F36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719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7A63F79B" w14:textId="77777777" w:rsidR="00FA5F36" w:rsidRPr="00F02B27" w:rsidRDefault="00FA5F36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719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681EE5C6" w14:textId="77777777" w:rsidR="00FA5F36" w:rsidRPr="00F02B27" w:rsidRDefault="00FA5F36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719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0461CF80" w14:textId="77777777" w:rsidR="00FA5F36" w:rsidRPr="00F02B27" w:rsidRDefault="00FA5F36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719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37620A90" w14:textId="77777777" w:rsidR="00FA5F36" w:rsidRPr="00F02B27" w:rsidRDefault="00FA5F36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</w:p>
        </w:tc>
        <w:tc>
          <w:tcPr>
            <w:tcW w:w="719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473BFE78" w14:textId="77777777" w:rsidR="00FA5F36" w:rsidRPr="00F02B27" w:rsidRDefault="00FA5F36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719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639E185C" w14:textId="77777777" w:rsidR="00FA5F36" w:rsidRPr="00F02B27" w:rsidRDefault="00FA5F36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  <w:tc>
          <w:tcPr>
            <w:tcW w:w="720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4319684C" w14:textId="77777777" w:rsidR="00FA5F36" w:rsidRPr="00F02B27" w:rsidRDefault="00FA5F36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20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40C31482" w14:textId="77777777" w:rsidR="00FA5F36" w:rsidRPr="00F02B27" w:rsidRDefault="00FA5F36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</w:t>
            </w:r>
          </w:p>
        </w:tc>
        <w:tc>
          <w:tcPr>
            <w:tcW w:w="720" w:type="dxa"/>
            <w:tcBorders>
              <w:left w:val="single" w:sz="4" w:space="0" w:color="FFFFFF" w:themeColor="background1"/>
              <w:bottom w:val="single" w:sz="4" w:space="0" w:color="auto"/>
            </w:tcBorders>
            <w:shd w:val="clear" w:color="auto" w:fill="002060"/>
            <w:vAlign w:val="center"/>
          </w:tcPr>
          <w:p w14:paraId="16F6A475" w14:textId="77777777" w:rsidR="00FA5F36" w:rsidRPr="00F02B27" w:rsidRDefault="00FA5F36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</w:tr>
      <w:tr w:rsidR="00D76CCF" w:rsidRPr="00F02B27" w14:paraId="24BEE296" w14:textId="77777777" w:rsidTr="00D76CCF">
        <w:tc>
          <w:tcPr>
            <w:tcW w:w="719" w:type="dxa"/>
            <w:tcBorders>
              <w:bottom w:val="double" w:sz="4" w:space="0" w:color="auto"/>
              <w:right w:val="double" w:sz="4" w:space="0" w:color="auto"/>
            </w:tcBorders>
            <w:shd w:val="clear" w:color="auto" w:fill="DEEAF6" w:themeFill="accent5" w:themeFillTint="33"/>
            <w:vAlign w:val="center"/>
          </w:tcPr>
          <w:p w14:paraId="6EF2279A" w14:textId="77777777" w:rsidR="00D76CCF" w:rsidRPr="00F02B27" w:rsidRDefault="00D76CCF" w:rsidP="00D76CCF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姓名</w:t>
            </w:r>
          </w:p>
        </w:tc>
        <w:tc>
          <w:tcPr>
            <w:tcW w:w="719" w:type="dxa"/>
            <w:tcBorders>
              <w:left w:val="double" w:sz="4" w:space="0" w:color="auto"/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5AE61FC0" w14:textId="77777777" w:rsidR="00D76CCF" w:rsidRPr="00F02B27" w:rsidRDefault="00D76CCF" w:rsidP="00D76CCF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华伋</w:t>
            </w:r>
          </w:p>
        </w:tc>
        <w:tc>
          <w:tcPr>
            <w:tcW w:w="719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495CFCAA" w14:textId="77777777" w:rsidR="00D76CCF" w:rsidRPr="00F02B27" w:rsidRDefault="00D76CCF" w:rsidP="00D76CCF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杨和</w:t>
            </w:r>
          </w:p>
        </w:tc>
        <w:tc>
          <w:tcPr>
            <w:tcW w:w="719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0F55DF86" w14:textId="77777777" w:rsidR="00D76CCF" w:rsidRPr="00F02B27" w:rsidRDefault="00D76CCF" w:rsidP="00D76CCF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周广宇</w:t>
            </w:r>
          </w:p>
        </w:tc>
        <w:tc>
          <w:tcPr>
            <w:tcW w:w="719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6C6CE261" w14:textId="77777777" w:rsidR="00D76CCF" w:rsidRPr="00F02B27" w:rsidRDefault="00D76CCF" w:rsidP="00D76CCF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骆威</w:t>
            </w:r>
          </w:p>
        </w:tc>
        <w:tc>
          <w:tcPr>
            <w:tcW w:w="719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2835A71D" w14:textId="77777777" w:rsidR="00D76CCF" w:rsidRPr="00F02B27" w:rsidRDefault="00D76CCF" w:rsidP="00D76CCF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常宇鑫</w:t>
            </w:r>
          </w:p>
        </w:tc>
        <w:tc>
          <w:tcPr>
            <w:tcW w:w="719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2D58D163" w14:textId="77777777" w:rsidR="00D76CCF" w:rsidRPr="00F02B27" w:rsidRDefault="006A5964" w:rsidP="00D76CCF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纪沧海</w:t>
            </w:r>
          </w:p>
        </w:tc>
        <w:tc>
          <w:tcPr>
            <w:tcW w:w="719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4365923D" w14:textId="77777777" w:rsidR="00D76CCF" w:rsidRPr="00F02B27" w:rsidRDefault="00D76CCF" w:rsidP="00D76CCF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安东</w:t>
            </w:r>
          </w:p>
        </w:tc>
        <w:tc>
          <w:tcPr>
            <w:tcW w:w="719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2AA80EBF" w14:textId="77777777" w:rsidR="00D76CCF" w:rsidRPr="00F02B27" w:rsidRDefault="00D76CCF" w:rsidP="00D76CCF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夏添</w:t>
            </w:r>
          </w:p>
        </w:tc>
        <w:tc>
          <w:tcPr>
            <w:tcW w:w="719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0C4A6E09" w14:textId="77777777" w:rsidR="00D76CCF" w:rsidRPr="00F02B27" w:rsidRDefault="006A5964" w:rsidP="00D76CCF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尹秋阳</w:t>
            </w:r>
          </w:p>
        </w:tc>
        <w:tc>
          <w:tcPr>
            <w:tcW w:w="720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1E6C0F09" w14:textId="77777777" w:rsidR="00D76CCF" w:rsidRPr="00F02B27" w:rsidRDefault="00D76CCF" w:rsidP="00D76CCF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胡雨章</w:t>
            </w:r>
          </w:p>
        </w:tc>
        <w:tc>
          <w:tcPr>
            <w:tcW w:w="720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328995DA" w14:textId="77777777" w:rsidR="00D76CCF" w:rsidRPr="00F02B27" w:rsidRDefault="00D76CCF" w:rsidP="00D76CCF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黎籽秀</w:t>
            </w:r>
          </w:p>
        </w:tc>
        <w:tc>
          <w:tcPr>
            <w:tcW w:w="720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63468DE8" w14:textId="77777777" w:rsidR="00D76CCF" w:rsidRPr="00F02B27" w:rsidRDefault="00D76CCF" w:rsidP="00D76CCF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宋彦轲</w:t>
            </w:r>
          </w:p>
        </w:tc>
      </w:tr>
      <w:tr w:rsidR="00FA5F36" w:rsidRPr="00F02B27" w14:paraId="4383C441" w14:textId="77777777" w:rsidTr="00D76CCF">
        <w:tc>
          <w:tcPr>
            <w:tcW w:w="719" w:type="dxa"/>
            <w:tcBorders>
              <w:top w:val="double" w:sz="4" w:space="0" w:color="auto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4A075E25" w14:textId="77777777" w:rsidR="00FA5F36" w:rsidRPr="00F02B27" w:rsidRDefault="00FA5F36" w:rsidP="00D76CCF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 w:rsidRPr="00F02B27">
              <w:rPr>
                <w:rFonts w:hint="eastAsia"/>
                <w:color w:val="FFFFFF" w:themeColor="background1"/>
                <w:sz w:val="16"/>
                <w:szCs w:val="16"/>
              </w:rPr>
              <w:t>警徽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17B3A07D" w14:textId="77777777" w:rsidR="00FA5F36" w:rsidRPr="00F02B27" w:rsidRDefault="00A20018" w:rsidP="00D76CCF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rFonts w:hint="eastAsia"/>
                <w:color w:val="FFFFFF" w:themeColor="background1"/>
                <w:sz w:val="16"/>
                <w:szCs w:val="16"/>
              </w:rPr>
              <w:t>上警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6120963A" w14:textId="77777777" w:rsidR="00FA5F36" w:rsidRPr="00F02B27" w:rsidRDefault="00A20018" w:rsidP="00D76CCF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rFonts w:hint="eastAsia"/>
                <w:color w:val="FFFFFF" w:themeColor="background1"/>
                <w:sz w:val="16"/>
                <w:szCs w:val="16"/>
              </w:rPr>
              <w:t>上警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3A301F77" w14:textId="77777777" w:rsidR="00FA5F36" w:rsidRPr="00F02B27" w:rsidRDefault="00A20018" w:rsidP="00D76CCF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rFonts w:hint="eastAsia"/>
                <w:color w:val="FFFFFF" w:themeColor="background1"/>
                <w:sz w:val="16"/>
                <w:szCs w:val="16"/>
              </w:rPr>
              <w:t>上警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6333DD63" w14:textId="77777777" w:rsidR="00FA5F36" w:rsidRPr="00F02B27" w:rsidRDefault="00A20018" w:rsidP="00D76CCF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rFonts w:hint="eastAsia"/>
                <w:color w:val="FFFFFF" w:themeColor="background1"/>
                <w:sz w:val="16"/>
                <w:szCs w:val="16"/>
              </w:rPr>
              <w:t>上警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57C111E7" w14:textId="77777777" w:rsidR="00FA5F36" w:rsidRPr="00F02B27" w:rsidRDefault="007220B8" w:rsidP="00D76CCF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2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24D8BD30" w14:textId="77777777" w:rsidR="00FA5F36" w:rsidRPr="00F02B27" w:rsidRDefault="007220B8" w:rsidP="00D76CCF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2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29DE8DFD" w14:textId="77777777" w:rsidR="00FA5F36" w:rsidRPr="00F02B27" w:rsidRDefault="00A20018" w:rsidP="00D76CCF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rFonts w:hint="eastAsia"/>
                <w:color w:val="FFFFFF" w:themeColor="background1"/>
                <w:sz w:val="16"/>
                <w:szCs w:val="16"/>
              </w:rPr>
              <w:t>上警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59F9FB8D" w14:textId="77777777" w:rsidR="00FA5F36" w:rsidRPr="00F02B27" w:rsidRDefault="00A20018" w:rsidP="00D76CCF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rFonts w:hint="eastAsia"/>
                <w:color w:val="FFFFFF" w:themeColor="background1"/>
                <w:sz w:val="16"/>
                <w:szCs w:val="16"/>
              </w:rPr>
              <w:t>上警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6634257D" w14:textId="77777777" w:rsidR="00FA5F36" w:rsidRPr="00F02B27" w:rsidRDefault="007220B8" w:rsidP="00D76CCF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2</w:t>
            </w:r>
          </w:p>
        </w:tc>
        <w:tc>
          <w:tcPr>
            <w:tcW w:w="720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798F215F" w14:textId="77777777" w:rsidR="00FA5F36" w:rsidRPr="00F02B27" w:rsidRDefault="00A20018" w:rsidP="00D76CCF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rFonts w:hint="eastAsia"/>
                <w:color w:val="FFFFFF" w:themeColor="background1"/>
                <w:sz w:val="16"/>
                <w:szCs w:val="16"/>
              </w:rPr>
              <w:t>上警</w:t>
            </w:r>
          </w:p>
        </w:tc>
        <w:tc>
          <w:tcPr>
            <w:tcW w:w="720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0300281C" w14:textId="77777777" w:rsidR="00FA5F36" w:rsidRPr="00F02B27" w:rsidRDefault="007220B8" w:rsidP="00D76CCF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2</w:t>
            </w:r>
          </w:p>
        </w:tc>
        <w:tc>
          <w:tcPr>
            <w:tcW w:w="720" w:type="dxa"/>
            <w:tcBorders>
              <w:top w:val="double" w:sz="4" w:space="0" w:color="auto"/>
              <w:left w:val="single" w:sz="4" w:space="0" w:color="FFFFFF" w:themeColor="background1"/>
              <w:bottom w:val="nil"/>
            </w:tcBorders>
            <w:shd w:val="clear" w:color="auto" w:fill="3B3838" w:themeFill="background2" w:themeFillShade="40"/>
            <w:vAlign w:val="center"/>
          </w:tcPr>
          <w:p w14:paraId="380F718B" w14:textId="77777777" w:rsidR="00FA5F36" w:rsidRPr="00F02B27" w:rsidRDefault="007220B8" w:rsidP="00D76CCF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4</w:t>
            </w:r>
          </w:p>
        </w:tc>
      </w:tr>
      <w:tr w:rsidR="00FA5F36" w:rsidRPr="00F02B27" w14:paraId="203F5BCC" w14:textId="77777777" w:rsidTr="00D76CCF">
        <w:tc>
          <w:tcPr>
            <w:tcW w:w="719" w:type="dxa"/>
            <w:tcBorders>
              <w:top w:val="nil"/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14:paraId="310CCB87" w14:textId="77777777" w:rsidR="00FA5F36" w:rsidRPr="00F02B27" w:rsidRDefault="00FA5F36" w:rsidP="00D76CCF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第一天</w:t>
            </w:r>
          </w:p>
        </w:tc>
        <w:tc>
          <w:tcPr>
            <w:tcW w:w="719" w:type="dxa"/>
            <w:tcBorders>
              <w:top w:val="nil"/>
              <w:left w:val="double" w:sz="4" w:space="0" w:color="auto"/>
            </w:tcBorders>
            <w:shd w:val="clear" w:color="auto" w:fill="FFF2CC" w:themeFill="accent4" w:themeFillTint="33"/>
            <w:vAlign w:val="center"/>
          </w:tcPr>
          <w:p w14:paraId="52E8D2AF" w14:textId="77777777" w:rsidR="00FA5F36" w:rsidRPr="00F02B27" w:rsidRDefault="0044180D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719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48E758D8" w14:textId="77777777" w:rsidR="00FA5F36" w:rsidRPr="00F02B27" w:rsidRDefault="0044180D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719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6E482511" w14:textId="77777777" w:rsidR="00FA5F36" w:rsidRPr="00F02B27" w:rsidRDefault="0044180D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719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60C2EBC5" w14:textId="77777777" w:rsidR="00FA5F36" w:rsidRPr="00F02B27" w:rsidRDefault="0044180D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719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30DBC24E" w14:textId="77777777" w:rsidR="00FA5F36" w:rsidRPr="00F02B27" w:rsidRDefault="0044180D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719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79B9E6BA" w14:textId="77777777" w:rsidR="00FA5F36" w:rsidRPr="00F02B27" w:rsidRDefault="0044180D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19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6BD556D8" w14:textId="77777777" w:rsidR="00FA5F36" w:rsidRPr="00F02B27" w:rsidRDefault="0044180D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719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72717E3F" w14:textId="77777777" w:rsidR="00FA5F36" w:rsidRPr="00F02B27" w:rsidRDefault="0044180D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719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070538BE" w14:textId="77777777" w:rsidR="00FA5F36" w:rsidRPr="00F02B27" w:rsidRDefault="0044180D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720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6E5E7C41" w14:textId="77777777" w:rsidR="00FA5F36" w:rsidRPr="00F02B27" w:rsidRDefault="0044180D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720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39D1C266" w14:textId="77777777" w:rsidR="00FA5F36" w:rsidRPr="00F02B27" w:rsidRDefault="0044180D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720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3F1B9567" w14:textId="77777777" w:rsidR="00FA5F36" w:rsidRPr="00F02B27" w:rsidRDefault="0044180D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</w:tr>
      <w:tr w:rsidR="00FA5F36" w:rsidRPr="00F02B27" w14:paraId="38D4A0E8" w14:textId="77777777" w:rsidTr="00D76CCF">
        <w:tc>
          <w:tcPr>
            <w:tcW w:w="719" w:type="dxa"/>
            <w:tcBorders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14:paraId="39B1709C" w14:textId="77777777" w:rsidR="00FA5F36" w:rsidRPr="00F02B27" w:rsidRDefault="00FA5F36" w:rsidP="00D76CCF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第二天</w:t>
            </w:r>
          </w:p>
        </w:tc>
        <w:tc>
          <w:tcPr>
            <w:tcW w:w="719" w:type="dxa"/>
            <w:tcBorders>
              <w:left w:val="double" w:sz="4" w:space="0" w:color="auto"/>
            </w:tcBorders>
            <w:shd w:val="clear" w:color="auto" w:fill="FFF2CC" w:themeFill="accent4" w:themeFillTint="33"/>
            <w:vAlign w:val="center"/>
          </w:tcPr>
          <w:p w14:paraId="6739DFCB" w14:textId="77777777" w:rsidR="00FA5F36" w:rsidRPr="00F02B27" w:rsidRDefault="00A37B82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324B67C2" w14:textId="77777777" w:rsidR="00FA5F36" w:rsidRPr="00F02B27" w:rsidRDefault="00A37B82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11D83E5E" w14:textId="77777777" w:rsidR="00FA5F36" w:rsidRPr="00F02B27" w:rsidRDefault="00A37B82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2FDD5B2A" w14:textId="77777777" w:rsidR="00FA5F36" w:rsidRPr="00F02B27" w:rsidRDefault="00A37B82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59FF2AE1" w14:textId="77777777" w:rsidR="00FA5F36" w:rsidRPr="00F02B27" w:rsidRDefault="00A37B82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2D1CE4AA" w14:textId="77777777" w:rsidR="00FA5F36" w:rsidRPr="00F02B27" w:rsidRDefault="00A37B82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487D08F3" w14:textId="77777777" w:rsidR="00FA5F36" w:rsidRPr="00F02B27" w:rsidRDefault="00A37B82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7FCD3F25" w14:textId="77777777" w:rsidR="00FA5F36" w:rsidRPr="00F02B27" w:rsidRDefault="00A37B82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7FFC6BB8" w14:textId="77777777" w:rsidR="00FA5F36" w:rsidRPr="00F02B27" w:rsidRDefault="00A37B82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720" w:type="dxa"/>
            <w:shd w:val="clear" w:color="auto" w:fill="FFF2CC" w:themeFill="accent4" w:themeFillTint="33"/>
            <w:vAlign w:val="center"/>
          </w:tcPr>
          <w:p w14:paraId="11BD66A9" w14:textId="77777777" w:rsidR="00FA5F36" w:rsidRPr="00F02B27" w:rsidRDefault="00A37B82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720" w:type="dxa"/>
            <w:shd w:val="clear" w:color="auto" w:fill="FFF2CC" w:themeFill="accent4" w:themeFillTint="33"/>
            <w:vAlign w:val="center"/>
          </w:tcPr>
          <w:p w14:paraId="2A181BC4" w14:textId="77777777" w:rsidR="00FA5F36" w:rsidRPr="00F02B27" w:rsidRDefault="00A37B82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720" w:type="dxa"/>
            <w:shd w:val="clear" w:color="auto" w:fill="FFF2CC" w:themeFill="accent4" w:themeFillTint="33"/>
            <w:vAlign w:val="center"/>
          </w:tcPr>
          <w:p w14:paraId="79EDF4C8" w14:textId="77777777" w:rsidR="00FA5F36" w:rsidRPr="00F02B27" w:rsidRDefault="00A37B82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</w:p>
        </w:tc>
      </w:tr>
      <w:tr w:rsidR="00FA5F36" w:rsidRPr="00F02B27" w14:paraId="484A916C" w14:textId="77777777" w:rsidTr="00D76CCF">
        <w:tc>
          <w:tcPr>
            <w:tcW w:w="719" w:type="dxa"/>
            <w:tcBorders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14:paraId="502DAEAF" w14:textId="77777777" w:rsidR="00FA5F36" w:rsidRPr="00F02B27" w:rsidRDefault="00FA5F36" w:rsidP="00D76CCF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第三天</w:t>
            </w:r>
          </w:p>
        </w:tc>
        <w:tc>
          <w:tcPr>
            <w:tcW w:w="719" w:type="dxa"/>
            <w:tcBorders>
              <w:left w:val="double" w:sz="4" w:space="0" w:color="auto"/>
            </w:tcBorders>
            <w:shd w:val="clear" w:color="auto" w:fill="FFF2CC" w:themeFill="accent4" w:themeFillTint="33"/>
            <w:vAlign w:val="center"/>
          </w:tcPr>
          <w:p w14:paraId="03935794" w14:textId="77777777" w:rsidR="00FA5F36" w:rsidRPr="00F02B27" w:rsidRDefault="007A2F58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469380BD" w14:textId="77777777" w:rsidR="00FA5F36" w:rsidRPr="00F02B27" w:rsidRDefault="007A2F58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23BEA070" w14:textId="77777777" w:rsidR="00FA5F36" w:rsidRPr="00F02B27" w:rsidRDefault="007A2F58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631DB0FE" w14:textId="77777777" w:rsidR="00FA5F36" w:rsidRPr="00F02B27" w:rsidRDefault="007A2F58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051BE4FB" w14:textId="77777777" w:rsidR="00FA5F36" w:rsidRPr="00F02B27" w:rsidRDefault="007A2F58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1A2C2975" w14:textId="77777777" w:rsidR="00FA5F36" w:rsidRPr="00F02B27" w:rsidRDefault="007A2F58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2B3F30CB" w14:textId="77777777" w:rsidR="00FA5F36" w:rsidRPr="00F02B27" w:rsidRDefault="007A2F58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323F9392" w14:textId="77777777" w:rsidR="00FA5F36" w:rsidRPr="00F02B27" w:rsidRDefault="007A2F58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4C0D07E1" w14:textId="77777777" w:rsidR="00FA5F36" w:rsidRPr="00F02B27" w:rsidRDefault="007A2F58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720" w:type="dxa"/>
            <w:shd w:val="clear" w:color="auto" w:fill="FFF2CC" w:themeFill="accent4" w:themeFillTint="33"/>
            <w:vAlign w:val="center"/>
          </w:tcPr>
          <w:p w14:paraId="2AF4134A" w14:textId="77777777" w:rsidR="00FA5F36" w:rsidRPr="00F02B27" w:rsidRDefault="007A2F58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720" w:type="dxa"/>
            <w:shd w:val="clear" w:color="auto" w:fill="FFF2CC" w:themeFill="accent4" w:themeFillTint="33"/>
            <w:vAlign w:val="center"/>
          </w:tcPr>
          <w:p w14:paraId="7094BB79" w14:textId="77777777" w:rsidR="00FA5F36" w:rsidRPr="00F02B27" w:rsidRDefault="007A2F58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720" w:type="dxa"/>
            <w:shd w:val="clear" w:color="auto" w:fill="FFF2CC" w:themeFill="accent4" w:themeFillTint="33"/>
            <w:vAlign w:val="center"/>
          </w:tcPr>
          <w:p w14:paraId="14E8F6A3" w14:textId="77777777" w:rsidR="00FA5F36" w:rsidRPr="00F02B27" w:rsidRDefault="007A2F58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</w:tr>
      <w:tr w:rsidR="00FA5F36" w:rsidRPr="00F02B27" w14:paraId="11EABE18" w14:textId="77777777" w:rsidTr="00D76CCF">
        <w:tc>
          <w:tcPr>
            <w:tcW w:w="719" w:type="dxa"/>
            <w:tcBorders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14:paraId="6FB9BDA3" w14:textId="77777777" w:rsidR="00FA5F36" w:rsidRDefault="00FA5F36" w:rsidP="00D76CCF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第四天</w:t>
            </w:r>
          </w:p>
        </w:tc>
        <w:tc>
          <w:tcPr>
            <w:tcW w:w="719" w:type="dxa"/>
            <w:tcBorders>
              <w:left w:val="double" w:sz="4" w:space="0" w:color="auto"/>
            </w:tcBorders>
            <w:shd w:val="clear" w:color="auto" w:fill="FFF2CC" w:themeFill="accent4" w:themeFillTint="33"/>
            <w:vAlign w:val="center"/>
          </w:tcPr>
          <w:p w14:paraId="43AD1B83" w14:textId="77777777" w:rsidR="00FA5F36" w:rsidRPr="00F02B27" w:rsidRDefault="00D032C6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63054FD2" w14:textId="77777777" w:rsidR="00FA5F36" w:rsidRPr="00F02B27" w:rsidRDefault="00D032C6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5DD42652" w14:textId="77777777" w:rsidR="00FA5F36" w:rsidRPr="00F02B27" w:rsidRDefault="00D032C6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2ECEFB5F" w14:textId="77777777" w:rsidR="00FA5F36" w:rsidRPr="00F02B27" w:rsidRDefault="00D032C6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558E2E59" w14:textId="77777777" w:rsidR="00FA5F36" w:rsidRPr="00F02B27" w:rsidRDefault="00D032C6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4A94E712" w14:textId="77777777" w:rsidR="00FA5F36" w:rsidRPr="00F02B27" w:rsidRDefault="00D032C6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4D71761B" w14:textId="77777777" w:rsidR="00FA5F36" w:rsidRPr="00F02B27" w:rsidRDefault="00D032C6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14CCB81D" w14:textId="77777777" w:rsidR="00FA5F36" w:rsidRPr="00F02B27" w:rsidRDefault="00D032C6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0CBFDCE5" w14:textId="77777777" w:rsidR="00FA5F36" w:rsidRPr="00F02B27" w:rsidRDefault="00D032C6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</w:t>
            </w:r>
          </w:p>
        </w:tc>
        <w:tc>
          <w:tcPr>
            <w:tcW w:w="720" w:type="dxa"/>
            <w:shd w:val="clear" w:color="auto" w:fill="FFF2CC" w:themeFill="accent4" w:themeFillTint="33"/>
            <w:vAlign w:val="center"/>
          </w:tcPr>
          <w:p w14:paraId="378A050C" w14:textId="77777777" w:rsidR="00FA5F36" w:rsidRPr="00F02B27" w:rsidRDefault="00D032C6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</w:t>
            </w:r>
          </w:p>
        </w:tc>
        <w:tc>
          <w:tcPr>
            <w:tcW w:w="720" w:type="dxa"/>
            <w:shd w:val="clear" w:color="auto" w:fill="FFF2CC" w:themeFill="accent4" w:themeFillTint="33"/>
            <w:vAlign w:val="center"/>
          </w:tcPr>
          <w:p w14:paraId="44F07E9E" w14:textId="77777777" w:rsidR="00FA5F36" w:rsidRPr="00F02B27" w:rsidRDefault="00D032C6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20" w:type="dxa"/>
            <w:shd w:val="clear" w:color="auto" w:fill="FFF2CC" w:themeFill="accent4" w:themeFillTint="33"/>
            <w:vAlign w:val="center"/>
          </w:tcPr>
          <w:p w14:paraId="59364465" w14:textId="77777777" w:rsidR="00FA5F36" w:rsidRPr="00F02B27" w:rsidRDefault="00D032C6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</w:t>
            </w:r>
          </w:p>
        </w:tc>
      </w:tr>
    </w:tbl>
    <w:p w14:paraId="758B6BAB" w14:textId="77777777" w:rsidR="00FA5F36" w:rsidRDefault="00FA5F36" w:rsidP="00FA5F36"/>
    <w:p w14:paraId="00AE6DDF" w14:textId="77777777" w:rsidR="00FA5F36" w:rsidRDefault="00FA5F36" w:rsidP="00FA5F36">
      <w:r w:rsidRPr="00E97178">
        <w:rPr>
          <w:rFonts w:hint="eastAsia"/>
          <w:b/>
          <w:bCs/>
        </w:rPr>
        <w:t>日夜流程</w:t>
      </w:r>
      <w:r>
        <w:rPr>
          <w:rFonts w:hint="eastAsia"/>
        </w:rPr>
        <w:t>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35"/>
        <w:gridCol w:w="1335"/>
        <w:gridCol w:w="1336"/>
        <w:gridCol w:w="1336"/>
        <w:gridCol w:w="1336"/>
        <w:gridCol w:w="1336"/>
        <w:gridCol w:w="1336"/>
      </w:tblGrid>
      <w:tr w:rsidR="00FA5F36" w14:paraId="2403BE00" w14:textId="77777777" w:rsidTr="00D76CCF">
        <w:tc>
          <w:tcPr>
            <w:tcW w:w="1335" w:type="dxa"/>
            <w:tcBorders>
              <w:right w:val="double" w:sz="4" w:space="0" w:color="auto"/>
            </w:tcBorders>
            <w:shd w:val="clear" w:color="auto" w:fill="002060"/>
            <w:vAlign w:val="center"/>
          </w:tcPr>
          <w:p w14:paraId="3EB9A31B" w14:textId="77777777" w:rsidR="00FA5F36" w:rsidRDefault="00FA5F36" w:rsidP="00D76CCF">
            <w:pPr>
              <w:jc w:val="center"/>
            </w:pPr>
            <w:r>
              <w:rPr>
                <w:rFonts w:hint="eastAsia"/>
              </w:rPr>
              <w:t>角色</w:t>
            </w:r>
          </w:p>
        </w:tc>
        <w:tc>
          <w:tcPr>
            <w:tcW w:w="1335" w:type="dxa"/>
            <w:tcBorders>
              <w:left w:val="doub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72B32B42" w14:textId="77777777" w:rsidR="00FA5F36" w:rsidRDefault="002C1A8F" w:rsidP="00D76CCF">
            <w:pPr>
              <w:jc w:val="center"/>
            </w:pPr>
            <w:r>
              <w:rPr>
                <w:rFonts w:hint="eastAsia"/>
              </w:rPr>
              <w:t>鬼魂新娘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5E8F7038" w14:textId="77777777" w:rsidR="00FA5F36" w:rsidRDefault="002C1A8F" w:rsidP="00D76CCF">
            <w:pPr>
              <w:jc w:val="center"/>
            </w:pPr>
            <w:r>
              <w:rPr>
                <w:rFonts w:hint="eastAsia"/>
              </w:rPr>
              <w:t>狼人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3FD10E41" w14:textId="77777777" w:rsidR="00FA5F36" w:rsidRDefault="002C1A8F" w:rsidP="00D76CCF">
            <w:pPr>
              <w:jc w:val="center"/>
            </w:pPr>
            <w:r>
              <w:rPr>
                <w:rFonts w:hint="eastAsia"/>
              </w:rPr>
              <w:t>守卫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521C9B65" w14:textId="77777777" w:rsidR="00FA5F36" w:rsidRDefault="002C1A8F" w:rsidP="00D76CCF">
            <w:pPr>
              <w:jc w:val="center"/>
            </w:pPr>
            <w:r>
              <w:rPr>
                <w:rFonts w:hint="eastAsia"/>
              </w:rPr>
              <w:t>预言家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2E824BFB" w14:textId="77777777" w:rsidR="00FA5F36" w:rsidRDefault="002C1A8F" w:rsidP="00D76CCF">
            <w:pPr>
              <w:jc w:val="center"/>
            </w:pPr>
            <w:r>
              <w:rPr>
                <w:rFonts w:hint="eastAsia"/>
              </w:rPr>
              <w:t>女巫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</w:tcBorders>
            <w:shd w:val="clear" w:color="auto" w:fill="002060"/>
            <w:vAlign w:val="center"/>
          </w:tcPr>
          <w:p w14:paraId="57A9B14D" w14:textId="77777777" w:rsidR="00FA5F36" w:rsidRDefault="002C1A8F" w:rsidP="00D76CCF">
            <w:pPr>
              <w:jc w:val="center"/>
            </w:pPr>
            <w:r>
              <w:rPr>
                <w:rFonts w:hint="eastAsia"/>
              </w:rPr>
              <w:t>猎人</w:t>
            </w:r>
          </w:p>
        </w:tc>
      </w:tr>
      <w:tr w:rsidR="00FA5F36" w14:paraId="19BA73A8" w14:textId="77777777" w:rsidTr="00D76CCF">
        <w:tc>
          <w:tcPr>
            <w:tcW w:w="1335" w:type="dxa"/>
            <w:tcBorders>
              <w:bottom w:val="double" w:sz="4" w:space="0" w:color="auto"/>
              <w:right w:val="double" w:sz="4" w:space="0" w:color="auto"/>
            </w:tcBorders>
            <w:shd w:val="clear" w:color="auto" w:fill="DEEAF6" w:themeFill="accent5" w:themeFillTint="33"/>
            <w:vAlign w:val="center"/>
          </w:tcPr>
          <w:p w14:paraId="3E9CD679" w14:textId="77777777" w:rsidR="00FA5F36" w:rsidRDefault="00FA5F36" w:rsidP="00D76CCF">
            <w:pPr>
              <w:jc w:val="center"/>
            </w:pPr>
            <w:r>
              <w:rPr>
                <w:rFonts w:hint="eastAsia"/>
              </w:rPr>
              <w:t>玩家号码</w:t>
            </w:r>
          </w:p>
        </w:tc>
        <w:tc>
          <w:tcPr>
            <w:tcW w:w="1335" w:type="dxa"/>
            <w:tcBorders>
              <w:left w:val="double" w:sz="4" w:space="0" w:color="auto"/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21DCBCF2" w14:textId="77777777" w:rsidR="00FA5F36" w:rsidRDefault="00F8473D" w:rsidP="00D76CCF">
            <w:pPr>
              <w:jc w:val="center"/>
            </w:pPr>
            <w:r>
              <w:t>9</w:t>
            </w:r>
          </w:p>
        </w:tc>
        <w:tc>
          <w:tcPr>
            <w:tcW w:w="1336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2C49535A" w14:textId="77777777" w:rsidR="00FA5F36" w:rsidRDefault="00F8473D" w:rsidP="00D76CCF">
            <w:pPr>
              <w:jc w:val="center"/>
            </w:pPr>
            <w:r>
              <w:t>2 5 7 11</w:t>
            </w:r>
          </w:p>
        </w:tc>
        <w:tc>
          <w:tcPr>
            <w:tcW w:w="1336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140F6975" w14:textId="77777777" w:rsidR="00FA5F36" w:rsidRDefault="00F8473D" w:rsidP="00D76CCF">
            <w:pPr>
              <w:jc w:val="center"/>
            </w:pPr>
            <w:r>
              <w:t>12</w:t>
            </w:r>
          </w:p>
        </w:tc>
        <w:tc>
          <w:tcPr>
            <w:tcW w:w="1336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2E4D651A" w14:textId="77777777" w:rsidR="00FA5F36" w:rsidRDefault="00F8473D" w:rsidP="00D76CCF">
            <w:pPr>
              <w:jc w:val="center"/>
            </w:pPr>
            <w:r>
              <w:t>4</w:t>
            </w:r>
          </w:p>
        </w:tc>
        <w:tc>
          <w:tcPr>
            <w:tcW w:w="1336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6A2C67BE" w14:textId="77777777" w:rsidR="00FA5F36" w:rsidRDefault="00F8473D" w:rsidP="00D76CCF">
            <w:pPr>
              <w:jc w:val="center"/>
            </w:pPr>
            <w:r>
              <w:t>3</w:t>
            </w:r>
          </w:p>
        </w:tc>
        <w:tc>
          <w:tcPr>
            <w:tcW w:w="1336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4494C0EF" w14:textId="77777777" w:rsidR="00FA5F36" w:rsidRDefault="00F8473D" w:rsidP="00D76CCF">
            <w:pPr>
              <w:jc w:val="center"/>
            </w:pPr>
            <w:r>
              <w:t>10</w:t>
            </w:r>
          </w:p>
        </w:tc>
      </w:tr>
      <w:tr w:rsidR="00FA5F36" w14:paraId="7CED0113" w14:textId="77777777" w:rsidTr="00D76CCF">
        <w:tc>
          <w:tcPr>
            <w:tcW w:w="1335" w:type="dxa"/>
            <w:tcBorders>
              <w:top w:val="double" w:sz="4" w:space="0" w:color="auto"/>
              <w:right w:val="double" w:sz="4" w:space="0" w:color="auto"/>
            </w:tcBorders>
            <w:shd w:val="clear" w:color="auto" w:fill="3B3838" w:themeFill="background2" w:themeFillShade="40"/>
            <w:vAlign w:val="center"/>
          </w:tcPr>
          <w:p w14:paraId="20F3BDEA" w14:textId="77777777" w:rsidR="00FA5F36" w:rsidRDefault="00FA5F36" w:rsidP="00D76CCF">
            <w:pPr>
              <w:jc w:val="center"/>
            </w:pPr>
            <w:r>
              <w:rPr>
                <w:rFonts w:hint="eastAsia"/>
              </w:rPr>
              <w:t>第一夜</w:t>
            </w:r>
          </w:p>
        </w:tc>
        <w:tc>
          <w:tcPr>
            <w:tcW w:w="1335" w:type="dxa"/>
            <w:tcBorders>
              <w:top w:val="double" w:sz="4" w:space="0" w:color="auto"/>
              <w:left w:val="double" w:sz="4" w:space="0" w:color="auto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41C9713B" w14:textId="77777777" w:rsidR="00FA5F36" w:rsidRDefault="00F8473D" w:rsidP="00D76CCF">
            <w:pPr>
              <w:jc w:val="center"/>
            </w:pPr>
            <w:r>
              <w:rPr>
                <w:rFonts w:hint="eastAsia"/>
              </w:rPr>
              <w:t>选</w:t>
            </w:r>
            <w:r>
              <w:rPr>
                <w:rFonts w:hint="eastAsia"/>
              </w:rPr>
              <w:t>1</w:t>
            </w:r>
            <w:r>
              <w:t xml:space="preserve"> </w:t>
            </w:r>
            <w:r w:rsidR="00DC075B">
              <w:t xml:space="preserve"> 2</w:t>
            </w:r>
          </w:p>
        </w:tc>
        <w:tc>
          <w:tcPr>
            <w:tcW w:w="1336" w:type="dxa"/>
            <w:tcBorders>
              <w:top w:val="double" w:sz="4" w:space="0" w:color="auto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6809B940" w14:textId="77777777" w:rsidR="00FA5F36" w:rsidRDefault="00A3744F" w:rsidP="00D76CCF">
            <w:pPr>
              <w:jc w:val="center"/>
            </w:pPr>
            <w:r>
              <w:rPr>
                <w:rFonts w:hint="eastAsia"/>
              </w:rPr>
              <w:t>刀</w:t>
            </w:r>
            <w:r w:rsidR="00596948">
              <w:rPr>
                <w:rFonts w:hint="eastAsia"/>
              </w:rPr>
              <w:t>9</w:t>
            </w:r>
          </w:p>
        </w:tc>
        <w:tc>
          <w:tcPr>
            <w:tcW w:w="1336" w:type="dxa"/>
            <w:tcBorders>
              <w:top w:val="double" w:sz="4" w:space="0" w:color="auto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5814BDC4" w14:textId="77777777" w:rsidR="00FA5F36" w:rsidRDefault="00762081" w:rsidP="00D76CCF">
            <w:pPr>
              <w:jc w:val="center"/>
            </w:pPr>
            <w:r>
              <w:rPr>
                <w:rFonts w:hint="eastAsia"/>
              </w:rPr>
              <w:t>空守</w:t>
            </w:r>
          </w:p>
        </w:tc>
        <w:tc>
          <w:tcPr>
            <w:tcW w:w="1336" w:type="dxa"/>
            <w:tcBorders>
              <w:top w:val="double" w:sz="4" w:space="0" w:color="auto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2EC0E929" w14:textId="77777777" w:rsidR="00FA5F36" w:rsidRDefault="006B79C2" w:rsidP="00D76CCF">
            <w:pPr>
              <w:jc w:val="center"/>
            </w:pPr>
            <w:r>
              <w:rPr>
                <w:rFonts w:hint="eastAsia"/>
              </w:rPr>
              <w:t>验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查杀</w:t>
            </w:r>
          </w:p>
        </w:tc>
        <w:tc>
          <w:tcPr>
            <w:tcW w:w="1336" w:type="dxa"/>
            <w:tcBorders>
              <w:top w:val="double" w:sz="4" w:space="0" w:color="auto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39BDA562" w14:textId="77777777" w:rsidR="00FA5F36" w:rsidRDefault="003A03F5" w:rsidP="00D76CCF">
            <w:pPr>
              <w:jc w:val="center"/>
            </w:pPr>
            <w:r>
              <w:rPr>
                <w:rFonts w:hint="eastAsia"/>
              </w:rPr>
              <w:t>救</w:t>
            </w:r>
            <w:r>
              <w:rPr>
                <w:rFonts w:hint="eastAsia"/>
              </w:rPr>
              <w:t>9</w:t>
            </w:r>
          </w:p>
        </w:tc>
        <w:tc>
          <w:tcPr>
            <w:tcW w:w="1336" w:type="dxa"/>
            <w:tcBorders>
              <w:top w:val="double" w:sz="4" w:space="0" w:color="auto"/>
              <w:lef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3B7E7220" w14:textId="77777777" w:rsidR="00FA5F36" w:rsidRDefault="00A0012C" w:rsidP="00D76CCF">
            <w:pPr>
              <w:jc w:val="center"/>
            </w:pPr>
            <w:r>
              <w:rPr>
                <w:rFonts w:hint="eastAsia"/>
              </w:rPr>
              <w:t>正常</w:t>
            </w:r>
          </w:p>
        </w:tc>
      </w:tr>
      <w:tr w:rsidR="00FA5F36" w14:paraId="54C219BC" w14:textId="77777777" w:rsidTr="00D76CCF">
        <w:tc>
          <w:tcPr>
            <w:tcW w:w="1335" w:type="dxa"/>
            <w:tcBorders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14:paraId="2B4F32BC" w14:textId="77777777" w:rsidR="00FA5F36" w:rsidRDefault="00FA5F36" w:rsidP="00D76CCF">
            <w:pPr>
              <w:jc w:val="center"/>
            </w:pPr>
            <w:r>
              <w:rPr>
                <w:rFonts w:hint="eastAsia"/>
              </w:rPr>
              <w:t>第一天</w:t>
            </w:r>
          </w:p>
        </w:tc>
        <w:tc>
          <w:tcPr>
            <w:tcW w:w="8015" w:type="dxa"/>
            <w:gridSpan w:val="6"/>
            <w:tcBorders>
              <w:left w:val="double" w:sz="4" w:space="0" w:color="auto"/>
            </w:tcBorders>
            <w:shd w:val="clear" w:color="auto" w:fill="FFF2CC" w:themeFill="accent4" w:themeFillTint="33"/>
            <w:vAlign w:val="center"/>
          </w:tcPr>
          <w:p w14:paraId="185A2174" w14:textId="77777777" w:rsidR="00FA5F36" w:rsidRDefault="00493BB5" w:rsidP="00D76CCF"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警长</w:t>
            </w:r>
            <w:r w:rsidR="00D230DE">
              <w:rPr>
                <w:rFonts w:hint="eastAsia"/>
              </w:rPr>
              <w:t>，平安夜</w:t>
            </w:r>
            <w:r w:rsidR="00200A65">
              <w:rPr>
                <w:rFonts w:hint="eastAsia"/>
              </w:rPr>
              <w:t>，</w:t>
            </w:r>
            <w:r w:rsidR="00200A65">
              <w:rPr>
                <w:rFonts w:hint="eastAsia"/>
              </w:rPr>
              <w:t>4</w:t>
            </w:r>
            <w:r w:rsidR="00200A65">
              <w:rPr>
                <w:rFonts w:hint="eastAsia"/>
              </w:rPr>
              <w:t>出局</w:t>
            </w:r>
          </w:p>
        </w:tc>
      </w:tr>
      <w:tr w:rsidR="00FA5F36" w14:paraId="21351096" w14:textId="77777777" w:rsidTr="00D76CCF">
        <w:tc>
          <w:tcPr>
            <w:tcW w:w="1335" w:type="dxa"/>
            <w:tcBorders>
              <w:right w:val="double" w:sz="4" w:space="0" w:color="auto"/>
            </w:tcBorders>
            <w:shd w:val="clear" w:color="auto" w:fill="3B3838" w:themeFill="background2" w:themeFillShade="40"/>
            <w:vAlign w:val="center"/>
          </w:tcPr>
          <w:p w14:paraId="35621CC9" w14:textId="77777777" w:rsidR="00FA5F36" w:rsidRDefault="00FA5F36" w:rsidP="00D76CCF">
            <w:pPr>
              <w:jc w:val="center"/>
            </w:pPr>
            <w:r>
              <w:rPr>
                <w:rFonts w:hint="eastAsia"/>
              </w:rPr>
              <w:t>第二夜</w:t>
            </w:r>
          </w:p>
        </w:tc>
        <w:tc>
          <w:tcPr>
            <w:tcW w:w="1335" w:type="dxa"/>
            <w:tcBorders>
              <w:left w:val="double" w:sz="4" w:space="0" w:color="auto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0FF71C8B" w14:textId="77777777" w:rsidR="00FA5F36" w:rsidRDefault="00517C29" w:rsidP="00D76CCF">
            <w:pPr>
              <w:jc w:val="center"/>
            </w:pPr>
            <w:r>
              <w:t>-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160ECBF4" w14:textId="77777777" w:rsidR="00FA5F36" w:rsidRDefault="008243E4" w:rsidP="00D76CCF">
            <w:pPr>
              <w:jc w:val="center"/>
            </w:pPr>
            <w:r>
              <w:rPr>
                <w:rFonts w:hint="eastAsia"/>
              </w:rPr>
              <w:t>刀</w:t>
            </w:r>
            <w:r w:rsidR="00B0618B">
              <w:rPr>
                <w:rFonts w:hint="eastAsia"/>
              </w:rPr>
              <w:t>6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50B2FFBE" w14:textId="77777777" w:rsidR="00FA5F36" w:rsidRDefault="00D21A28" w:rsidP="00D76CCF">
            <w:pPr>
              <w:jc w:val="center"/>
            </w:pPr>
            <w:r>
              <w:rPr>
                <w:rFonts w:hint="eastAsia"/>
              </w:rPr>
              <w:t>守</w:t>
            </w: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7E0A0D63" w14:textId="77777777" w:rsidR="00FA5F36" w:rsidRDefault="00C22E83" w:rsidP="00D76CCF">
            <w:pPr>
              <w:jc w:val="center"/>
            </w:pPr>
            <w:r>
              <w:t>-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62B08859" w14:textId="77777777" w:rsidR="00FA5F36" w:rsidRDefault="008145BD" w:rsidP="00D76CCF">
            <w:pPr>
              <w:jc w:val="center"/>
            </w:pPr>
            <w:r>
              <w:rPr>
                <w:rFonts w:hint="eastAsia"/>
              </w:rPr>
              <w:t>毒</w:t>
            </w:r>
            <w:r>
              <w:rPr>
                <w:rFonts w:hint="eastAsia"/>
              </w:rPr>
              <w:t>2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296BA210" w14:textId="77777777" w:rsidR="00FA5F36" w:rsidRDefault="00B10270" w:rsidP="00D76CCF">
            <w:pPr>
              <w:jc w:val="center"/>
            </w:pPr>
            <w:r>
              <w:rPr>
                <w:rFonts w:hint="eastAsia"/>
              </w:rPr>
              <w:t>正常</w:t>
            </w:r>
          </w:p>
        </w:tc>
      </w:tr>
      <w:tr w:rsidR="00FA5F36" w14:paraId="61D44B53" w14:textId="77777777" w:rsidTr="00D76CCF">
        <w:tc>
          <w:tcPr>
            <w:tcW w:w="1335" w:type="dxa"/>
            <w:tcBorders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14:paraId="0BCA1CFE" w14:textId="77777777" w:rsidR="00FA5F36" w:rsidRDefault="00FA5F36" w:rsidP="00D76CCF">
            <w:pPr>
              <w:jc w:val="center"/>
            </w:pPr>
            <w:r>
              <w:rPr>
                <w:rFonts w:hint="eastAsia"/>
              </w:rPr>
              <w:t>第二天</w:t>
            </w:r>
          </w:p>
        </w:tc>
        <w:tc>
          <w:tcPr>
            <w:tcW w:w="8015" w:type="dxa"/>
            <w:gridSpan w:val="6"/>
            <w:tcBorders>
              <w:left w:val="double" w:sz="4" w:space="0" w:color="auto"/>
            </w:tcBorders>
            <w:shd w:val="clear" w:color="auto" w:fill="FFF2CC" w:themeFill="accent4" w:themeFillTint="33"/>
            <w:vAlign w:val="center"/>
          </w:tcPr>
          <w:p w14:paraId="63C6EF39" w14:textId="77777777" w:rsidR="00FA5F36" w:rsidRDefault="00B10270" w:rsidP="00D76CCF">
            <w:r>
              <w:t>2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6</w:t>
            </w:r>
            <w:r>
              <w:rPr>
                <w:rFonts w:hint="eastAsia"/>
              </w:rPr>
              <w:t>双死，</w:t>
            </w:r>
            <w:r w:rsidR="000B515E">
              <w:rPr>
                <w:rFonts w:hint="eastAsia"/>
              </w:rPr>
              <w:t>1</w:t>
            </w:r>
            <w:r w:rsidR="000B515E">
              <w:rPr>
                <w:rFonts w:hint="eastAsia"/>
              </w:rPr>
              <w:t>警长</w:t>
            </w:r>
            <w:r w:rsidR="00A37B82">
              <w:rPr>
                <w:rFonts w:hint="eastAsia"/>
              </w:rPr>
              <w:t>，</w:t>
            </w:r>
            <w:r w:rsidR="00A37B82">
              <w:rPr>
                <w:rFonts w:hint="eastAsia"/>
              </w:rPr>
              <w:t>8</w:t>
            </w:r>
            <w:r w:rsidR="00A37B82">
              <w:rPr>
                <w:rFonts w:hint="eastAsia"/>
              </w:rPr>
              <w:t>出局</w:t>
            </w:r>
          </w:p>
        </w:tc>
      </w:tr>
      <w:tr w:rsidR="00FA5F36" w14:paraId="66D8CE19" w14:textId="77777777" w:rsidTr="00D76CCF">
        <w:tc>
          <w:tcPr>
            <w:tcW w:w="1335" w:type="dxa"/>
            <w:tcBorders>
              <w:right w:val="double" w:sz="4" w:space="0" w:color="auto"/>
            </w:tcBorders>
            <w:shd w:val="clear" w:color="auto" w:fill="3B3838" w:themeFill="background2" w:themeFillShade="40"/>
            <w:vAlign w:val="center"/>
          </w:tcPr>
          <w:p w14:paraId="285AA564" w14:textId="77777777" w:rsidR="00FA5F36" w:rsidRDefault="00FA5F36" w:rsidP="00D76CCF">
            <w:pPr>
              <w:jc w:val="center"/>
            </w:pPr>
            <w:r>
              <w:rPr>
                <w:rFonts w:hint="eastAsia"/>
              </w:rPr>
              <w:t>第三夜</w:t>
            </w:r>
          </w:p>
        </w:tc>
        <w:tc>
          <w:tcPr>
            <w:tcW w:w="1335" w:type="dxa"/>
            <w:tcBorders>
              <w:left w:val="double" w:sz="4" w:space="0" w:color="auto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3887B8EE" w14:textId="77777777" w:rsidR="00FA5F36" w:rsidRDefault="00A37B82" w:rsidP="00D76CCF">
            <w:pPr>
              <w:jc w:val="center"/>
            </w:pPr>
            <w:r>
              <w:t>-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49CE66DD" w14:textId="77777777" w:rsidR="00FA5F36" w:rsidRDefault="00332FE1" w:rsidP="00D76CCF">
            <w:pPr>
              <w:jc w:val="center"/>
            </w:pPr>
            <w:r>
              <w:rPr>
                <w:rFonts w:hint="eastAsia"/>
              </w:rPr>
              <w:t>刀</w:t>
            </w:r>
            <w:r w:rsidR="003C627D">
              <w:rPr>
                <w:rFonts w:hint="eastAsia"/>
              </w:rPr>
              <w:t>3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0E4D156A" w14:textId="77777777" w:rsidR="00FA5F36" w:rsidRDefault="00187B2A" w:rsidP="00D76CCF">
            <w:pPr>
              <w:jc w:val="center"/>
            </w:pPr>
            <w:r>
              <w:rPr>
                <w:rFonts w:hint="eastAsia"/>
              </w:rPr>
              <w:t>守</w:t>
            </w:r>
            <w:r w:rsidR="003C627D">
              <w:rPr>
                <w:rFonts w:hint="eastAsia"/>
              </w:rPr>
              <w:t>3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3E3B30EA" w14:textId="77777777" w:rsidR="00FA5F36" w:rsidRDefault="003C627D" w:rsidP="00D76CCF">
            <w:pPr>
              <w:jc w:val="center"/>
            </w:pPr>
            <w:r>
              <w:t>-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7FD05DB1" w14:textId="77777777" w:rsidR="00FA5F36" w:rsidRDefault="003C627D" w:rsidP="00D76CCF">
            <w:pPr>
              <w:jc w:val="center"/>
            </w:pPr>
            <w:r>
              <w:t>-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77A74396" w14:textId="77777777" w:rsidR="00FA5F36" w:rsidRDefault="003C627D" w:rsidP="00D76CCF">
            <w:pPr>
              <w:jc w:val="center"/>
            </w:pPr>
            <w:r>
              <w:rPr>
                <w:rFonts w:hint="eastAsia"/>
              </w:rPr>
              <w:t>正常</w:t>
            </w:r>
          </w:p>
        </w:tc>
      </w:tr>
      <w:tr w:rsidR="00FA5F36" w14:paraId="39E9C43C" w14:textId="77777777" w:rsidTr="00D76CCF">
        <w:tc>
          <w:tcPr>
            <w:tcW w:w="1335" w:type="dxa"/>
            <w:tcBorders>
              <w:bottom w:val="single" w:sz="4" w:space="0" w:color="auto"/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14:paraId="2667719F" w14:textId="77777777" w:rsidR="00FA5F36" w:rsidRDefault="00FA5F36" w:rsidP="00D76CCF">
            <w:pPr>
              <w:jc w:val="center"/>
            </w:pPr>
            <w:r>
              <w:rPr>
                <w:rFonts w:hint="eastAsia"/>
              </w:rPr>
              <w:t>第三天</w:t>
            </w:r>
          </w:p>
        </w:tc>
        <w:tc>
          <w:tcPr>
            <w:tcW w:w="8015" w:type="dxa"/>
            <w:gridSpan w:val="6"/>
            <w:tcBorders>
              <w:left w:val="double" w:sz="4" w:space="0" w:color="auto"/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14:paraId="697EA0C0" w14:textId="77777777" w:rsidR="00FA5F36" w:rsidRDefault="007A2BC9" w:rsidP="00D76CCF">
            <w:r>
              <w:rPr>
                <w:rFonts w:hint="eastAsia"/>
              </w:rPr>
              <w:t>平安夜，</w:t>
            </w:r>
            <w:r w:rsidR="0063162C">
              <w:rPr>
                <w:rFonts w:hint="eastAsia"/>
              </w:rPr>
              <w:t>5</w:t>
            </w:r>
            <w:r w:rsidR="0063162C">
              <w:rPr>
                <w:rFonts w:hint="eastAsia"/>
              </w:rPr>
              <w:t>出局</w:t>
            </w:r>
          </w:p>
        </w:tc>
      </w:tr>
      <w:tr w:rsidR="00FA5F36" w14:paraId="4880D460" w14:textId="77777777" w:rsidTr="00D76CCF">
        <w:tc>
          <w:tcPr>
            <w:tcW w:w="1335" w:type="dxa"/>
            <w:tcBorders>
              <w:bottom w:val="nil"/>
              <w:right w:val="double" w:sz="4" w:space="0" w:color="auto"/>
            </w:tcBorders>
            <w:shd w:val="clear" w:color="auto" w:fill="3B3838" w:themeFill="background2" w:themeFillShade="40"/>
            <w:vAlign w:val="center"/>
          </w:tcPr>
          <w:p w14:paraId="581A0D82" w14:textId="77777777" w:rsidR="00FA5F36" w:rsidRDefault="00FA5F36" w:rsidP="00D76CCF">
            <w:pPr>
              <w:jc w:val="center"/>
            </w:pPr>
            <w:r>
              <w:rPr>
                <w:rFonts w:hint="eastAsia"/>
              </w:rPr>
              <w:t>第四夜</w:t>
            </w:r>
          </w:p>
        </w:tc>
        <w:tc>
          <w:tcPr>
            <w:tcW w:w="1335" w:type="dxa"/>
            <w:tcBorders>
              <w:left w:val="double" w:sz="4" w:space="0" w:color="auto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7A851AA6" w14:textId="77777777" w:rsidR="00FA5F36" w:rsidRDefault="00BF4780" w:rsidP="00D76CCF">
            <w:pPr>
              <w:jc w:val="center"/>
            </w:pPr>
            <w:r>
              <w:t>-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5F5C5E1F" w14:textId="77777777" w:rsidR="00FA5F36" w:rsidRDefault="00974863" w:rsidP="00D76CCF">
            <w:pPr>
              <w:jc w:val="center"/>
            </w:pPr>
            <w:r>
              <w:rPr>
                <w:rFonts w:hint="eastAsia"/>
              </w:rPr>
              <w:t>刀</w:t>
            </w:r>
            <w:r w:rsidR="0072532F">
              <w:rPr>
                <w:rFonts w:hint="eastAsia"/>
              </w:rPr>
              <w:t>9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7593A300" w14:textId="77777777" w:rsidR="00FA5F36" w:rsidRDefault="002E6ADF" w:rsidP="00D76CCF">
            <w:pPr>
              <w:jc w:val="center"/>
            </w:pPr>
            <w:r>
              <w:rPr>
                <w:rFonts w:hint="eastAsia"/>
              </w:rPr>
              <w:t>守</w:t>
            </w:r>
            <w:r>
              <w:rPr>
                <w:rFonts w:hint="eastAsia"/>
              </w:rPr>
              <w:t>9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3BE12BBD" w14:textId="77777777" w:rsidR="00FA5F36" w:rsidRDefault="0072532F" w:rsidP="00D76CCF">
            <w:pPr>
              <w:jc w:val="center"/>
            </w:pPr>
            <w:r>
              <w:t>-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4857CB80" w14:textId="77777777" w:rsidR="00FA5F36" w:rsidRDefault="0072532F" w:rsidP="00D76CCF">
            <w:pPr>
              <w:jc w:val="center"/>
            </w:pPr>
            <w:r>
              <w:t>-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bottom w:val="nil"/>
            </w:tcBorders>
            <w:shd w:val="clear" w:color="auto" w:fill="3B3838" w:themeFill="background2" w:themeFillShade="40"/>
            <w:vAlign w:val="center"/>
          </w:tcPr>
          <w:p w14:paraId="6B26BF2B" w14:textId="77777777" w:rsidR="00FA5F36" w:rsidRDefault="0072532F" w:rsidP="00D76CCF">
            <w:pPr>
              <w:jc w:val="center"/>
            </w:pPr>
            <w:r>
              <w:rPr>
                <w:rFonts w:hint="eastAsia"/>
              </w:rPr>
              <w:t>正常</w:t>
            </w:r>
          </w:p>
        </w:tc>
      </w:tr>
      <w:tr w:rsidR="00FA5F36" w14:paraId="0F5BC466" w14:textId="77777777" w:rsidTr="00D76CCF">
        <w:tc>
          <w:tcPr>
            <w:tcW w:w="1335" w:type="dxa"/>
            <w:tcBorders>
              <w:top w:val="nil"/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14:paraId="1160352E" w14:textId="77777777" w:rsidR="00FA5F36" w:rsidRDefault="00FA5F36" w:rsidP="00D76CCF">
            <w:pPr>
              <w:jc w:val="center"/>
            </w:pPr>
            <w:r>
              <w:rPr>
                <w:rFonts w:hint="eastAsia"/>
              </w:rPr>
              <w:t>第四天</w:t>
            </w:r>
          </w:p>
        </w:tc>
        <w:tc>
          <w:tcPr>
            <w:tcW w:w="8015" w:type="dxa"/>
            <w:gridSpan w:val="6"/>
            <w:tcBorders>
              <w:top w:val="nil"/>
              <w:left w:val="double" w:sz="4" w:space="0" w:color="auto"/>
            </w:tcBorders>
            <w:shd w:val="clear" w:color="auto" w:fill="FFF2CC" w:themeFill="accent4" w:themeFillTint="33"/>
            <w:vAlign w:val="center"/>
          </w:tcPr>
          <w:p w14:paraId="32E4D212" w14:textId="77777777" w:rsidR="00FA5F36" w:rsidRDefault="006F6E84" w:rsidP="00D76CCF">
            <w:r>
              <w:rPr>
                <w:rFonts w:hint="eastAsia"/>
              </w:rPr>
              <w:t>平安夜，</w:t>
            </w:r>
            <w:r w:rsidR="00631183">
              <w:rPr>
                <w:rFonts w:hint="eastAsia"/>
              </w:rPr>
              <w:t>1</w:t>
            </w:r>
            <w:r w:rsidR="00631183">
              <w:t>1</w:t>
            </w:r>
            <w:r w:rsidR="00631183">
              <w:rPr>
                <w:rFonts w:hint="eastAsia"/>
              </w:rPr>
              <w:t>出局</w:t>
            </w:r>
          </w:p>
        </w:tc>
      </w:tr>
      <w:tr w:rsidR="006332DA" w14:paraId="5FDFB39A" w14:textId="77777777" w:rsidTr="001026C4">
        <w:tc>
          <w:tcPr>
            <w:tcW w:w="1335" w:type="dxa"/>
            <w:tcBorders>
              <w:bottom w:val="nil"/>
              <w:right w:val="double" w:sz="4" w:space="0" w:color="auto"/>
            </w:tcBorders>
            <w:shd w:val="clear" w:color="auto" w:fill="3B3838" w:themeFill="background2" w:themeFillShade="40"/>
            <w:vAlign w:val="center"/>
          </w:tcPr>
          <w:p w14:paraId="4E8A37F3" w14:textId="77777777" w:rsidR="006332DA" w:rsidRDefault="006332DA" w:rsidP="001026C4">
            <w:pPr>
              <w:jc w:val="center"/>
            </w:pPr>
            <w:r>
              <w:rPr>
                <w:rFonts w:hint="eastAsia"/>
              </w:rPr>
              <w:t>第五夜</w:t>
            </w:r>
          </w:p>
        </w:tc>
        <w:tc>
          <w:tcPr>
            <w:tcW w:w="1335" w:type="dxa"/>
            <w:tcBorders>
              <w:left w:val="double" w:sz="4" w:space="0" w:color="auto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27913647" w14:textId="77777777" w:rsidR="006332DA" w:rsidRDefault="006332DA" w:rsidP="001026C4">
            <w:pPr>
              <w:jc w:val="center"/>
            </w:pPr>
            <w:r>
              <w:t>-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08DC02D6" w14:textId="77777777" w:rsidR="006332DA" w:rsidRDefault="006332DA" w:rsidP="001026C4">
            <w:pPr>
              <w:jc w:val="center"/>
            </w:pPr>
            <w:r>
              <w:rPr>
                <w:rFonts w:hint="eastAsia"/>
              </w:rPr>
              <w:t>刀</w:t>
            </w:r>
            <w:r w:rsidR="00C75985">
              <w:rPr>
                <w:rFonts w:hint="eastAsia"/>
              </w:rPr>
              <w:t>9</w:t>
            </w:r>
            <w:r w:rsidR="00C75985">
              <w:rPr>
                <w:rFonts w:hint="eastAsia"/>
              </w:rPr>
              <w:t>胜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7B657254" w14:textId="77777777" w:rsidR="006332DA" w:rsidRDefault="006332DA" w:rsidP="001026C4">
            <w:pPr>
              <w:jc w:val="center"/>
            </w:pPr>
            <w:r>
              <w:rPr>
                <w:rFonts w:hint="eastAsia"/>
              </w:rPr>
              <w:t>守</w:t>
            </w:r>
            <w:r w:rsidR="00246DDE">
              <w:rPr>
                <w:rFonts w:hint="eastAsia"/>
              </w:rPr>
              <w:t>1</w:t>
            </w:r>
            <w:r w:rsidR="00246DDE">
              <w:t>2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7DDFEF42" w14:textId="77777777" w:rsidR="006332DA" w:rsidRDefault="006332DA" w:rsidP="001026C4">
            <w:pPr>
              <w:jc w:val="center"/>
            </w:pPr>
            <w:r>
              <w:t>-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12EAA2CD" w14:textId="77777777" w:rsidR="006332DA" w:rsidRDefault="006332DA" w:rsidP="001026C4">
            <w:pPr>
              <w:jc w:val="center"/>
            </w:pPr>
            <w:r>
              <w:t>-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bottom w:val="nil"/>
            </w:tcBorders>
            <w:shd w:val="clear" w:color="auto" w:fill="3B3838" w:themeFill="background2" w:themeFillShade="40"/>
            <w:vAlign w:val="center"/>
          </w:tcPr>
          <w:p w14:paraId="4E7454A2" w14:textId="77777777" w:rsidR="006332DA" w:rsidRDefault="006332DA" w:rsidP="001026C4">
            <w:pPr>
              <w:jc w:val="center"/>
            </w:pPr>
            <w:r>
              <w:rPr>
                <w:rFonts w:hint="eastAsia"/>
              </w:rPr>
              <w:t>正常</w:t>
            </w:r>
          </w:p>
        </w:tc>
      </w:tr>
      <w:tr w:rsidR="00246DDE" w14:paraId="086B1369" w14:textId="77777777" w:rsidTr="001026C4">
        <w:tc>
          <w:tcPr>
            <w:tcW w:w="1335" w:type="dxa"/>
            <w:tcBorders>
              <w:top w:val="nil"/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14:paraId="23F9F23D" w14:textId="77777777" w:rsidR="00246DDE" w:rsidRDefault="00246DDE" w:rsidP="001026C4">
            <w:pPr>
              <w:jc w:val="center"/>
            </w:pPr>
            <w:r>
              <w:rPr>
                <w:rFonts w:hint="eastAsia"/>
              </w:rPr>
              <w:t>第五天</w:t>
            </w:r>
          </w:p>
        </w:tc>
        <w:tc>
          <w:tcPr>
            <w:tcW w:w="8015" w:type="dxa"/>
            <w:gridSpan w:val="6"/>
            <w:tcBorders>
              <w:top w:val="nil"/>
              <w:left w:val="double" w:sz="4" w:space="0" w:color="auto"/>
            </w:tcBorders>
            <w:shd w:val="clear" w:color="auto" w:fill="FFF2CC" w:themeFill="accent4" w:themeFillTint="33"/>
            <w:vAlign w:val="center"/>
          </w:tcPr>
          <w:p w14:paraId="46CED917" w14:textId="77777777" w:rsidR="00246DDE" w:rsidRDefault="00246DDE" w:rsidP="001026C4">
            <w:r>
              <w:rPr>
                <w:rFonts w:hint="eastAsia"/>
              </w:rPr>
              <w:t>9</w:t>
            </w:r>
            <w:r>
              <w:rPr>
                <w:rFonts w:hint="eastAsia"/>
              </w:rPr>
              <w:t>死亡，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殉情而死，狼人胜</w:t>
            </w:r>
          </w:p>
        </w:tc>
      </w:tr>
    </w:tbl>
    <w:p w14:paraId="0ED464A3" w14:textId="77777777" w:rsidR="00FA5F36" w:rsidRDefault="00FA5F36" w:rsidP="00FA5F36"/>
    <w:p w14:paraId="05256B41" w14:textId="77777777" w:rsidR="00FA5F36" w:rsidRDefault="00FA5F36" w:rsidP="00FA5F36">
      <w:r w:rsidRPr="00E97178">
        <w:rPr>
          <w:rFonts w:hint="eastAsia"/>
          <w:b/>
          <w:bCs/>
        </w:rPr>
        <w:t>胜方</w:t>
      </w:r>
      <w:r>
        <w:rPr>
          <w:rFonts w:hint="eastAsia"/>
        </w:rPr>
        <w:t>：</w:t>
      </w:r>
      <w:r w:rsidR="001B5447">
        <w:rPr>
          <w:rFonts w:hint="eastAsia"/>
        </w:rPr>
        <w:t>狼人阵营</w:t>
      </w:r>
    </w:p>
    <w:p w14:paraId="07904C45" w14:textId="77777777" w:rsidR="00FA5F36" w:rsidRDefault="00FA5F36" w:rsidP="00FA5F36"/>
    <w:p w14:paraId="45CABA9F" w14:textId="77777777" w:rsidR="00FA5F36" w:rsidRDefault="00FA5F36" w:rsidP="00FA5F36">
      <w:r w:rsidRPr="00E97178">
        <w:rPr>
          <w:rFonts w:hint="eastAsia"/>
          <w:b/>
          <w:bCs/>
        </w:rPr>
        <w:t>复盘</w:t>
      </w:r>
      <w:r>
        <w:rPr>
          <w:rFonts w:hint="eastAsia"/>
        </w:rPr>
        <w:t>：</w:t>
      </w:r>
    </w:p>
    <w:p w14:paraId="0D665183" w14:textId="77777777" w:rsidR="00FA5F36" w:rsidRDefault="00FA5F36" w:rsidP="00FA5F36">
      <w:r>
        <w:rPr>
          <w:rFonts w:hint="eastAsia"/>
        </w:rPr>
        <w:t xml:space="preserve"> </w:t>
      </w:r>
      <w:r>
        <w:t xml:space="preserve">        </w:t>
      </w:r>
      <w:r>
        <w:rPr>
          <w:rFonts w:hint="eastAsia"/>
        </w:rPr>
        <w:t>第一夜，</w:t>
      </w:r>
      <w:r w:rsidR="00312685">
        <w:rPr>
          <w:rFonts w:hint="eastAsia"/>
        </w:rPr>
        <w:t>9</w:t>
      </w:r>
      <w:r w:rsidR="00312685">
        <w:rPr>
          <w:rFonts w:hint="eastAsia"/>
        </w:rPr>
        <w:t>号鬼魂新娘选择</w:t>
      </w:r>
      <w:r w:rsidR="00312685">
        <w:rPr>
          <w:rFonts w:hint="eastAsia"/>
        </w:rPr>
        <w:t>1</w:t>
      </w:r>
      <w:r w:rsidR="00312685">
        <w:rPr>
          <w:rFonts w:hint="eastAsia"/>
        </w:rPr>
        <w:t>号平民为新郎</w:t>
      </w:r>
      <w:r w:rsidR="00A44EFB">
        <w:rPr>
          <w:rFonts w:hint="eastAsia"/>
        </w:rPr>
        <w:t>，两人选择</w:t>
      </w:r>
      <w:r w:rsidR="00A44EFB">
        <w:rPr>
          <w:rFonts w:hint="eastAsia"/>
        </w:rPr>
        <w:t>2</w:t>
      </w:r>
      <w:r w:rsidR="00A44EFB">
        <w:rPr>
          <w:rFonts w:hint="eastAsia"/>
        </w:rPr>
        <w:t>号狼人为证婚人。狼队刀人阶段，</w:t>
      </w:r>
      <w:r w:rsidR="00A44EFB">
        <w:rPr>
          <w:rFonts w:hint="eastAsia"/>
        </w:rPr>
        <w:t>2</w:t>
      </w:r>
      <w:r w:rsidR="00A44EFB">
        <w:rPr>
          <w:rFonts w:hint="eastAsia"/>
        </w:rPr>
        <w:t>号第三方狼人冒险</w:t>
      </w:r>
      <w:r w:rsidR="00F40397">
        <w:rPr>
          <w:rFonts w:hint="eastAsia"/>
        </w:rPr>
        <w:t>允许</w:t>
      </w:r>
      <w:r w:rsidR="00A44EFB">
        <w:rPr>
          <w:rFonts w:hint="eastAsia"/>
        </w:rPr>
        <w:t>狼队刀杀</w:t>
      </w:r>
      <w:r w:rsidR="00A44EFB">
        <w:rPr>
          <w:rFonts w:hint="eastAsia"/>
        </w:rPr>
        <w:t>9</w:t>
      </w:r>
      <w:r w:rsidR="00A44EFB">
        <w:rPr>
          <w:rFonts w:hint="eastAsia"/>
        </w:rPr>
        <w:t>号鬼魂新娘，所幸</w:t>
      </w:r>
      <w:r w:rsidR="00B92CDB">
        <w:rPr>
          <w:rFonts w:hint="eastAsia"/>
        </w:rPr>
        <w:t>3</w:t>
      </w:r>
      <w:r w:rsidR="00B92CDB">
        <w:rPr>
          <w:rFonts w:hint="eastAsia"/>
        </w:rPr>
        <w:t>号女巫使用解药，形成平安夜。</w:t>
      </w:r>
      <w:r w:rsidR="00B92CDB">
        <w:rPr>
          <w:rFonts w:hint="eastAsia"/>
        </w:rPr>
        <w:t>1</w:t>
      </w:r>
      <w:r w:rsidR="00B92CDB">
        <w:t>2</w:t>
      </w:r>
      <w:r w:rsidR="00B92CDB">
        <w:rPr>
          <w:rFonts w:hint="eastAsia"/>
        </w:rPr>
        <w:t>号守卫空守，</w:t>
      </w:r>
      <w:r w:rsidR="00B92CDB">
        <w:rPr>
          <w:rFonts w:hint="eastAsia"/>
        </w:rPr>
        <w:t>4</w:t>
      </w:r>
      <w:r w:rsidR="00B92CDB">
        <w:rPr>
          <w:rFonts w:hint="eastAsia"/>
        </w:rPr>
        <w:t>号预言家查杀</w:t>
      </w:r>
      <w:r w:rsidR="00B92CDB">
        <w:rPr>
          <w:rFonts w:hint="eastAsia"/>
        </w:rPr>
        <w:t>2</w:t>
      </w:r>
      <w:r w:rsidR="00B92CDB">
        <w:rPr>
          <w:rFonts w:hint="eastAsia"/>
        </w:rPr>
        <w:t>号第三方狼人。</w:t>
      </w:r>
    </w:p>
    <w:p w14:paraId="2951C9B6" w14:textId="77777777" w:rsidR="00FA5F36" w:rsidRDefault="00FA5F36" w:rsidP="00FA5F36">
      <w:r>
        <w:rPr>
          <w:rFonts w:hint="eastAsia"/>
        </w:rPr>
        <w:t xml:space="preserve"> </w:t>
      </w:r>
      <w:r>
        <w:t xml:space="preserve">        </w:t>
      </w:r>
      <w:r>
        <w:rPr>
          <w:rFonts w:hint="eastAsia"/>
        </w:rPr>
        <w:t>警长竞选，上警的玩家有：</w:t>
      </w:r>
      <w:r w:rsidR="006C5D71">
        <w:rPr>
          <w:rFonts w:hint="eastAsia"/>
        </w:rPr>
        <w:t>1</w:t>
      </w:r>
      <w:r w:rsidR="006C5D71">
        <w:rPr>
          <w:rFonts w:hint="eastAsia"/>
        </w:rPr>
        <w:t>、</w:t>
      </w:r>
      <w:r w:rsidR="006C5D71">
        <w:rPr>
          <w:rFonts w:hint="eastAsia"/>
        </w:rPr>
        <w:t>2</w:t>
      </w:r>
      <w:r w:rsidR="006C5D71">
        <w:rPr>
          <w:rFonts w:hint="eastAsia"/>
        </w:rPr>
        <w:t>、</w:t>
      </w:r>
      <w:r w:rsidR="006C5D71">
        <w:rPr>
          <w:rFonts w:hint="eastAsia"/>
        </w:rPr>
        <w:t>3</w:t>
      </w:r>
      <w:r w:rsidR="006C5D71">
        <w:rPr>
          <w:rFonts w:hint="eastAsia"/>
        </w:rPr>
        <w:t>、</w:t>
      </w:r>
      <w:r w:rsidR="006C5D71">
        <w:rPr>
          <w:rFonts w:hint="eastAsia"/>
        </w:rPr>
        <w:t>4</w:t>
      </w:r>
      <w:r w:rsidR="006C5D71">
        <w:rPr>
          <w:rFonts w:hint="eastAsia"/>
        </w:rPr>
        <w:t>、</w:t>
      </w:r>
      <w:r w:rsidR="006C5D71">
        <w:rPr>
          <w:rFonts w:hint="eastAsia"/>
        </w:rPr>
        <w:t>7</w:t>
      </w:r>
      <w:r w:rsidR="006C5D71">
        <w:rPr>
          <w:rFonts w:hint="eastAsia"/>
        </w:rPr>
        <w:t>、</w:t>
      </w:r>
      <w:r w:rsidR="006C5D71">
        <w:rPr>
          <w:rFonts w:hint="eastAsia"/>
        </w:rPr>
        <w:t>8</w:t>
      </w:r>
      <w:r w:rsidR="006C5D71">
        <w:rPr>
          <w:rFonts w:hint="eastAsia"/>
        </w:rPr>
        <w:t>、</w:t>
      </w:r>
      <w:r w:rsidR="006C5D71">
        <w:rPr>
          <w:rFonts w:hint="eastAsia"/>
        </w:rPr>
        <w:t>1</w:t>
      </w:r>
      <w:r w:rsidR="006C5D71">
        <w:t>0</w:t>
      </w:r>
      <w:r w:rsidR="006C5D71">
        <w:rPr>
          <w:rFonts w:hint="eastAsia"/>
        </w:rPr>
        <w:t>，</w:t>
      </w:r>
      <w:r w:rsidR="00576C71">
        <w:rPr>
          <w:rFonts w:hint="eastAsia"/>
        </w:rPr>
        <w:t>2</w:t>
      </w:r>
      <w:r w:rsidR="00576C71">
        <w:rPr>
          <w:rFonts w:hint="eastAsia"/>
        </w:rPr>
        <w:t>号第三方狼人果敢悍跳预言家</w:t>
      </w:r>
      <w:r w:rsidR="00AD4B90">
        <w:rPr>
          <w:rFonts w:hint="eastAsia"/>
        </w:rPr>
        <w:t>发</w:t>
      </w:r>
      <w:r w:rsidR="00AD4B90">
        <w:rPr>
          <w:rFonts w:hint="eastAsia"/>
        </w:rPr>
        <w:t>9</w:t>
      </w:r>
      <w:r w:rsidR="00AD4B90">
        <w:rPr>
          <w:rFonts w:hint="eastAsia"/>
        </w:rPr>
        <w:t>号</w:t>
      </w:r>
      <w:r w:rsidR="0033344A">
        <w:rPr>
          <w:rFonts w:hint="eastAsia"/>
        </w:rPr>
        <w:t>鬼魂新娘金水，</w:t>
      </w:r>
      <w:r w:rsidR="004E617E">
        <w:rPr>
          <w:rFonts w:hint="eastAsia"/>
        </w:rPr>
        <w:t>4</w:t>
      </w:r>
      <w:r w:rsidR="004E617E">
        <w:rPr>
          <w:rFonts w:hint="eastAsia"/>
        </w:rPr>
        <w:t>号预言家起跳身份</w:t>
      </w:r>
      <w:r w:rsidR="00437535">
        <w:rPr>
          <w:rFonts w:hint="eastAsia"/>
        </w:rPr>
        <w:t>报出</w:t>
      </w:r>
      <w:r w:rsidR="00437535">
        <w:rPr>
          <w:rFonts w:hint="eastAsia"/>
        </w:rPr>
        <w:t>2</w:t>
      </w:r>
      <w:r w:rsidR="00437535">
        <w:rPr>
          <w:rFonts w:hint="eastAsia"/>
        </w:rPr>
        <w:t>号查杀，</w:t>
      </w:r>
      <w:r w:rsidR="00A324C0">
        <w:rPr>
          <w:rFonts w:hint="eastAsia"/>
        </w:rPr>
        <w:t>7</w:t>
      </w:r>
      <w:r w:rsidR="00A324C0">
        <w:rPr>
          <w:rFonts w:hint="eastAsia"/>
        </w:rPr>
        <w:t>号狼人发言选择倒钩，</w:t>
      </w:r>
      <w:r w:rsidR="001F4529">
        <w:rPr>
          <w:rFonts w:hint="eastAsia"/>
        </w:rPr>
        <w:t>8</w:t>
      </w:r>
      <w:r w:rsidR="001F4529">
        <w:rPr>
          <w:rFonts w:hint="eastAsia"/>
        </w:rPr>
        <w:t>号平民站边</w:t>
      </w:r>
      <w:r w:rsidR="001F4529">
        <w:rPr>
          <w:rFonts w:hint="eastAsia"/>
        </w:rPr>
        <w:t>2</w:t>
      </w:r>
      <w:r w:rsidR="001F4529">
        <w:rPr>
          <w:rFonts w:hint="eastAsia"/>
        </w:rPr>
        <w:t>号悍跳狼</w:t>
      </w:r>
      <w:r w:rsidR="00FA0E1D">
        <w:rPr>
          <w:rFonts w:hint="eastAsia"/>
        </w:rPr>
        <w:t>，</w:t>
      </w:r>
      <w:r w:rsidR="00FA0E1D">
        <w:rPr>
          <w:rFonts w:hint="eastAsia"/>
        </w:rPr>
        <w:t>1</w:t>
      </w:r>
      <w:r w:rsidR="00FA0E1D">
        <w:t>0</w:t>
      </w:r>
      <w:r w:rsidR="00FA0E1D">
        <w:rPr>
          <w:rFonts w:hint="eastAsia"/>
        </w:rPr>
        <w:t>号猎人站边</w:t>
      </w:r>
      <w:r w:rsidR="00FA0E1D">
        <w:rPr>
          <w:rFonts w:hint="eastAsia"/>
        </w:rPr>
        <w:t>4</w:t>
      </w:r>
      <w:r w:rsidR="00FA0E1D">
        <w:rPr>
          <w:rFonts w:hint="eastAsia"/>
        </w:rPr>
        <w:t>号预言家</w:t>
      </w:r>
      <w:r w:rsidR="00174052">
        <w:rPr>
          <w:rFonts w:hint="eastAsia"/>
        </w:rPr>
        <w:t>。</w:t>
      </w:r>
      <w:r w:rsidR="006220FB">
        <w:rPr>
          <w:rFonts w:hint="eastAsia"/>
        </w:rPr>
        <w:t>投票阶段，</w:t>
      </w:r>
      <w:r w:rsidR="00F40397">
        <w:rPr>
          <w:rFonts w:hint="eastAsia"/>
        </w:rPr>
        <w:t>警下</w:t>
      </w:r>
      <w:r w:rsidR="006220FB">
        <w:rPr>
          <w:rFonts w:hint="eastAsia"/>
        </w:rPr>
        <w:t>两狼加鬼魂新娘冲票，</w:t>
      </w:r>
      <w:r w:rsidR="006220FB">
        <w:rPr>
          <w:rFonts w:hint="eastAsia"/>
        </w:rPr>
        <w:t>2</w:t>
      </w:r>
      <w:r w:rsidR="006220FB">
        <w:rPr>
          <w:rFonts w:hint="eastAsia"/>
        </w:rPr>
        <w:t>号第三方狼人</w:t>
      </w:r>
      <w:r w:rsidR="00FE3D90">
        <w:rPr>
          <w:rFonts w:hint="eastAsia"/>
        </w:rPr>
        <w:t>成功抢下警徽。</w:t>
      </w:r>
    </w:p>
    <w:p w14:paraId="41B40AA8" w14:textId="77777777" w:rsidR="00FA5F36" w:rsidRDefault="00FA5F36" w:rsidP="00FA5F36">
      <w:r>
        <w:rPr>
          <w:rFonts w:hint="eastAsia"/>
        </w:rPr>
        <w:t xml:space="preserve"> </w:t>
      </w:r>
      <w:r>
        <w:t xml:space="preserve">        </w:t>
      </w:r>
      <w:r>
        <w:rPr>
          <w:rFonts w:hint="eastAsia"/>
        </w:rPr>
        <w:t>警下发言，</w:t>
      </w:r>
      <w:r w:rsidR="003E1470">
        <w:rPr>
          <w:rFonts w:hint="eastAsia"/>
        </w:rPr>
        <w:t>3</w:t>
      </w:r>
      <w:r w:rsidR="003E1470">
        <w:rPr>
          <w:rFonts w:hint="eastAsia"/>
        </w:rPr>
        <w:t>号女巫首置位起跳身份报出</w:t>
      </w:r>
      <w:r w:rsidR="003E1470">
        <w:rPr>
          <w:rFonts w:hint="eastAsia"/>
        </w:rPr>
        <w:t>9</w:t>
      </w:r>
      <w:r w:rsidR="003E1470">
        <w:rPr>
          <w:rFonts w:hint="eastAsia"/>
        </w:rPr>
        <w:t>号银水，</w:t>
      </w:r>
      <w:r w:rsidR="00B01626">
        <w:rPr>
          <w:rFonts w:hint="eastAsia"/>
        </w:rPr>
        <w:t>5</w:t>
      </w:r>
      <w:r w:rsidR="00B01626">
        <w:rPr>
          <w:rFonts w:hint="eastAsia"/>
        </w:rPr>
        <w:t>号狼人发言为</w:t>
      </w:r>
      <w:r w:rsidR="00B01626">
        <w:rPr>
          <w:rFonts w:hint="eastAsia"/>
        </w:rPr>
        <w:t>2</w:t>
      </w:r>
      <w:r w:rsidR="00B01626">
        <w:rPr>
          <w:rFonts w:hint="eastAsia"/>
        </w:rPr>
        <w:t>号狼同伴煽动，</w:t>
      </w:r>
      <w:r w:rsidR="00B01626">
        <w:rPr>
          <w:rFonts w:hint="eastAsia"/>
        </w:rPr>
        <w:t>6</w:t>
      </w:r>
      <w:r w:rsidR="00B01626">
        <w:rPr>
          <w:rFonts w:hint="eastAsia"/>
        </w:rPr>
        <w:t>号平民站边</w:t>
      </w:r>
      <w:r w:rsidR="00B01626">
        <w:rPr>
          <w:rFonts w:hint="eastAsia"/>
        </w:rPr>
        <w:t>2</w:t>
      </w:r>
      <w:r w:rsidR="00B01626">
        <w:rPr>
          <w:rFonts w:hint="eastAsia"/>
        </w:rPr>
        <w:t>号悍跳狼，</w:t>
      </w:r>
      <w:r w:rsidR="00B01626">
        <w:rPr>
          <w:rFonts w:hint="eastAsia"/>
        </w:rPr>
        <w:t>7</w:t>
      </w:r>
      <w:r w:rsidR="00B01626">
        <w:rPr>
          <w:rFonts w:hint="eastAsia"/>
        </w:rPr>
        <w:t>号狼人发言回头，并猛打</w:t>
      </w:r>
      <w:r w:rsidR="00B01626">
        <w:rPr>
          <w:rFonts w:hint="eastAsia"/>
        </w:rPr>
        <w:t>1</w:t>
      </w:r>
      <w:r w:rsidR="00B01626">
        <w:rPr>
          <w:rFonts w:hint="eastAsia"/>
        </w:rPr>
        <w:t>号平民进链子，</w:t>
      </w:r>
      <w:r w:rsidR="00B01626">
        <w:rPr>
          <w:rFonts w:hint="eastAsia"/>
        </w:rPr>
        <w:t>9</w:t>
      </w:r>
      <w:r w:rsidR="00B01626">
        <w:rPr>
          <w:rFonts w:hint="eastAsia"/>
        </w:rPr>
        <w:t>号鬼魂新娘发言观望</w:t>
      </w:r>
      <w:r w:rsidR="00CE4A67">
        <w:rPr>
          <w:rFonts w:hint="eastAsia"/>
        </w:rPr>
        <w:t>，</w:t>
      </w:r>
      <w:r w:rsidR="00CE4A67">
        <w:rPr>
          <w:rFonts w:hint="eastAsia"/>
        </w:rPr>
        <w:t>1</w:t>
      </w:r>
      <w:r w:rsidR="00CE4A67">
        <w:t>0</w:t>
      </w:r>
      <w:r w:rsidR="00CE4A67">
        <w:rPr>
          <w:rFonts w:hint="eastAsia"/>
        </w:rPr>
        <w:t>号猎人</w:t>
      </w:r>
      <w:r w:rsidR="00D83D96">
        <w:rPr>
          <w:rFonts w:hint="eastAsia"/>
        </w:rPr>
        <w:t>起跳身份站边</w:t>
      </w:r>
      <w:r w:rsidR="00D83D96">
        <w:rPr>
          <w:rFonts w:hint="eastAsia"/>
        </w:rPr>
        <w:t>4</w:t>
      </w:r>
      <w:r w:rsidR="00D83D96">
        <w:rPr>
          <w:rFonts w:hint="eastAsia"/>
        </w:rPr>
        <w:t>号预言家，并归</w:t>
      </w:r>
      <w:r w:rsidR="00D83D96">
        <w:rPr>
          <w:rFonts w:hint="eastAsia"/>
        </w:rPr>
        <w:t>1</w:t>
      </w:r>
      <w:r w:rsidR="00D83D96">
        <w:rPr>
          <w:rFonts w:hint="eastAsia"/>
        </w:rPr>
        <w:t>、</w:t>
      </w:r>
      <w:r w:rsidR="00D83D96">
        <w:rPr>
          <w:rFonts w:hint="eastAsia"/>
        </w:rPr>
        <w:t>2</w:t>
      </w:r>
      <w:r w:rsidR="00D83D96">
        <w:t>PK</w:t>
      </w:r>
      <w:r w:rsidR="007824FD">
        <w:rPr>
          <w:rFonts w:hint="eastAsia"/>
        </w:rPr>
        <w:t>，</w:t>
      </w:r>
      <w:r w:rsidR="00200A65">
        <w:rPr>
          <w:rFonts w:hint="eastAsia"/>
        </w:rPr>
        <w:t>1</w:t>
      </w:r>
      <w:r w:rsidR="00200A65">
        <w:t>2</w:t>
      </w:r>
      <w:r w:rsidR="00200A65">
        <w:rPr>
          <w:rFonts w:hint="eastAsia"/>
        </w:rPr>
        <w:t>号守卫</w:t>
      </w:r>
      <w:r w:rsidR="007824FD">
        <w:rPr>
          <w:rFonts w:hint="eastAsia"/>
        </w:rPr>
        <w:t>坚决</w:t>
      </w:r>
      <w:r w:rsidR="00200A65">
        <w:rPr>
          <w:rFonts w:hint="eastAsia"/>
        </w:rPr>
        <w:t>站边</w:t>
      </w:r>
      <w:r w:rsidR="00200A65">
        <w:rPr>
          <w:rFonts w:hint="eastAsia"/>
        </w:rPr>
        <w:t>4</w:t>
      </w:r>
      <w:r w:rsidR="00200A65">
        <w:rPr>
          <w:rFonts w:hint="eastAsia"/>
        </w:rPr>
        <w:t>号预言家</w:t>
      </w:r>
      <w:r w:rsidR="007824FD">
        <w:rPr>
          <w:rFonts w:hint="eastAsia"/>
        </w:rPr>
        <w:t>，</w:t>
      </w:r>
      <w:r w:rsidR="00200A65">
        <w:rPr>
          <w:rFonts w:hint="eastAsia"/>
        </w:rPr>
        <w:t>1</w:t>
      </w:r>
      <w:r w:rsidR="00200A65">
        <w:rPr>
          <w:rFonts w:hint="eastAsia"/>
        </w:rPr>
        <w:t>号第三方平民</w:t>
      </w:r>
      <w:r w:rsidR="003670EC">
        <w:rPr>
          <w:rFonts w:hint="eastAsia"/>
        </w:rPr>
        <w:t>发言</w:t>
      </w:r>
      <w:r w:rsidR="00200A65">
        <w:rPr>
          <w:rFonts w:hint="eastAsia"/>
        </w:rPr>
        <w:t>站边</w:t>
      </w:r>
      <w:r w:rsidR="00200A65">
        <w:rPr>
          <w:rFonts w:hint="eastAsia"/>
        </w:rPr>
        <w:t>4</w:t>
      </w:r>
      <w:r w:rsidR="00200A65">
        <w:rPr>
          <w:rFonts w:hint="eastAsia"/>
        </w:rPr>
        <w:t>号真预言家。</w:t>
      </w:r>
      <w:r w:rsidR="003670EC">
        <w:rPr>
          <w:rFonts w:hint="eastAsia"/>
        </w:rPr>
        <w:t>2</w:t>
      </w:r>
      <w:r w:rsidR="003670EC">
        <w:rPr>
          <w:rFonts w:hint="eastAsia"/>
        </w:rPr>
        <w:t>号悍跳狼末置位打</w:t>
      </w:r>
      <w:r w:rsidR="003670EC">
        <w:rPr>
          <w:rFonts w:hint="eastAsia"/>
        </w:rPr>
        <w:t>4</w:t>
      </w:r>
      <w:r w:rsidR="003670EC">
        <w:rPr>
          <w:rFonts w:hint="eastAsia"/>
        </w:rPr>
        <w:t>号预言家发言的</w:t>
      </w:r>
      <w:r w:rsidR="003670EC">
        <w:rPr>
          <w:rFonts w:hint="eastAsia"/>
        </w:rPr>
        <w:lastRenderedPageBreak/>
        <w:t>矛盾之处，并将</w:t>
      </w:r>
      <w:r w:rsidR="003670EC">
        <w:rPr>
          <w:rFonts w:hint="eastAsia"/>
        </w:rPr>
        <w:t>1</w:t>
      </w:r>
      <w:r w:rsidR="003670EC">
        <w:rPr>
          <w:rFonts w:hint="eastAsia"/>
        </w:rPr>
        <w:t>号新郎留入警徽流</w:t>
      </w:r>
      <w:r w:rsidR="00534008">
        <w:rPr>
          <w:rFonts w:hint="eastAsia"/>
        </w:rPr>
        <w:t>保护其免受女巫毒药毒杀。</w:t>
      </w:r>
      <w:r w:rsidR="007824FD">
        <w:rPr>
          <w:rFonts w:hint="eastAsia"/>
        </w:rPr>
        <w:t>最终，</w:t>
      </w:r>
      <w:r w:rsidR="007824FD">
        <w:rPr>
          <w:rFonts w:hint="eastAsia"/>
        </w:rPr>
        <w:t>2</w:t>
      </w:r>
      <w:r w:rsidR="007824FD">
        <w:rPr>
          <w:rFonts w:hint="eastAsia"/>
        </w:rPr>
        <w:t>号狼人携狼队与第三方</w:t>
      </w:r>
      <w:r w:rsidR="006E2AC2">
        <w:rPr>
          <w:rFonts w:hint="eastAsia"/>
        </w:rPr>
        <w:t>两方力量一举冲出</w:t>
      </w:r>
      <w:r w:rsidR="006E2AC2">
        <w:rPr>
          <w:rFonts w:hint="eastAsia"/>
        </w:rPr>
        <w:t>4</w:t>
      </w:r>
      <w:r w:rsidR="006E2AC2">
        <w:rPr>
          <w:rFonts w:hint="eastAsia"/>
        </w:rPr>
        <w:t>号真预言家。</w:t>
      </w:r>
    </w:p>
    <w:p w14:paraId="3309AA12" w14:textId="77777777" w:rsidR="00FA5F36" w:rsidRDefault="00FA5F36" w:rsidP="00FA5F36">
      <w:r>
        <w:rPr>
          <w:rFonts w:hint="eastAsia"/>
        </w:rPr>
        <w:t xml:space="preserve"> </w:t>
      </w:r>
      <w:r>
        <w:t xml:space="preserve">        </w:t>
      </w:r>
      <w:r>
        <w:rPr>
          <w:rFonts w:hint="eastAsia"/>
        </w:rPr>
        <w:t>第二夜，</w:t>
      </w:r>
      <w:r w:rsidR="00422433">
        <w:rPr>
          <w:rFonts w:hint="eastAsia"/>
        </w:rPr>
        <w:t>狼刀</w:t>
      </w:r>
      <w:r w:rsidR="00422433">
        <w:rPr>
          <w:rFonts w:hint="eastAsia"/>
        </w:rPr>
        <w:t>6</w:t>
      </w:r>
      <w:r w:rsidR="00422433">
        <w:rPr>
          <w:rFonts w:hint="eastAsia"/>
        </w:rPr>
        <w:t>号平民，</w:t>
      </w:r>
      <w:r w:rsidR="00B150A5">
        <w:rPr>
          <w:rFonts w:hint="eastAsia"/>
        </w:rPr>
        <w:t>1</w:t>
      </w:r>
      <w:r w:rsidR="00B150A5">
        <w:t>2</w:t>
      </w:r>
      <w:r w:rsidR="00B150A5">
        <w:rPr>
          <w:rFonts w:hint="eastAsia"/>
        </w:rPr>
        <w:t>号守卫自守，</w:t>
      </w:r>
      <w:r w:rsidR="00422433">
        <w:rPr>
          <w:rFonts w:hint="eastAsia"/>
        </w:rPr>
        <w:t>3</w:t>
      </w:r>
      <w:r w:rsidR="00422433">
        <w:rPr>
          <w:rFonts w:hint="eastAsia"/>
        </w:rPr>
        <w:t>号女巫</w:t>
      </w:r>
      <w:r w:rsidR="006E2AC2">
        <w:rPr>
          <w:rFonts w:hint="eastAsia"/>
        </w:rPr>
        <w:t>以票型原因</w:t>
      </w:r>
      <w:r w:rsidR="00422433">
        <w:rPr>
          <w:rFonts w:hint="eastAsia"/>
        </w:rPr>
        <w:t>毒杀</w:t>
      </w:r>
      <w:r w:rsidR="00422433">
        <w:rPr>
          <w:rFonts w:hint="eastAsia"/>
        </w:rPr>
        <w:t>2</w:t>
      </w:r>
      <w:r w:rsidR="00422433">
        <w:rPr>
          <w:rFonts w:hint="eastAsia"/>
        </w:rPr>
        <w:t>号</w:t>
      </w:r>
      <w:r w:rsidR="00FC206E">
        <w:rPr>
          <w:rFonts w:hint="eastAsia"/>
        </w:rPr>
        <w:t>悍跳狼</w:t>
      </w:r>
      <w:r w:rsidR="00B150A5">
        <w:rPr>
          <w:rFonts w:hint="eastAsia"/>
        </w:rPr>
        <w:t>。</w:t>
      </w:r>
    </w:p>
    <w:p w14:paraId="14CE429E" w14:textId="77777777" w:rsidR="00FA5F36" w:rsidRDefault="00FA5F36" w:rsidP="00FA5F36">
      <w:r>
        <w:rPr>
          <w:rFonts w:hint="eastAsia"/>
        </w:rPr>
        <w:t xml:space="preserve"> </w:t>
      </w:r>
      <w:r>
        <w:t xml:space="preserve">        </w:t>
      </w:r>
      <w:r>
        <w:rPr>
          <w:rFonts w:hint="eastAsia"/>
        </w:rPr>
        <w:t>第二天，</w:t>
      </w:r>
      <w:r w:rsidR="00B150A5">
        <w:rPr>
          <w:rFonts w:hint="eastAsia"/>
        </w:rPr>
        <w:t>2</w:t>
      </w:r>
      <w:r w:rsidR="00B150A5">
        <w:rPr>
          <w:rFonts w:hint="eastAsia"/>
        </w:rPr>
        <w:t>、</w:t>
      </w:r>
      <w:r w:rsidR="00B150A5">
        <w:rPr>
          <w:rFonts w:hint="eastAsia"/>
        </w:rPr>
        <w:t>6</w:t>
      </w:r>
      <w:r w:rsidR="00B150A5">
        <w:rPr>
          <w:rFonts w:hint="eastAsia"/>
        </w:rPr>
        <w:t>双死，</w:t>
      </w:r>
      <w:r w:rsidR="00B150A5">
        <w:rPr>
          <w:rFonts w:hint="eastAsia"/>
        </w:rPr>
        <w:t>2</w:t>
      </w:r>
      <w:r w:rsidR="00B150A5">
        <w:rPr>
          <w:rFonts w:hint="eastAsia"/>
        </w:rPr>
        <w:t>号悍跳狼将警徽移交给</w:t>
      </w:r>
      <w:r w:rsidR="00B150A5">
        <w:rPr>
          <w:rFonts w:hint="eastAsia"/>
        </w:rPr>
        <w:t>1</w:t>
      </w:r>
      <w:r w:rsidR="00B150A5">
        <w:rPr>
          <w:rFonts w:hint="eastAsia"/>
        </w:rPr>
        <w:t>号第三方平民</w:t>
      </w:r>
      <w:r w:rsidR="00F057D0">
        <w:rPr>
          <w:rFonts w:hint="eastAsia"/>
        </w:rPr>
        <w:t>假报其金水</w:t>
      </w:r>
      <w:r w:rsidR="00B150A5">
        <w:rPr>
          <w:rFonts w:hint="eastAsia"/>
        </w:rPr>
        <w:t>。</w:t>
      </w:r>
      <w:r w:rsidR="00680D2C">
        <w:rPr>
          <w:rFonts w:hint="eastAsia"/>
        </w:rPr>
        <w:t>白天发言，好人与狼人纷纷回站</w:t>
      </w:r>
      <w:r w:rsidR="00680D2C">
        <w:t>4</w:t>
      </w:r>
      <w:r w:rsidR="00680D2C">
        <w:rPr>
          <w:rFonts w:hint="eastAsia"/>
        </w:rPr>
        <w:t>号预言家，</w:t>
      </w:r>
      <w:r w:rsidR="00F057D0">
        <w:rPr>
          <w:rFonts w:hint="eastAsia"/>
        </w:rPr>
        <w:t>唯独</w:t>
      </w:r>
      <w:r w:rsidR="00F057D0">
        <w:rPr>
          <w:rFonts w:hint="eastAsia"/>
        </w:rPr>
        <w:t>8</w:t>
      </w:r>
      <w:r w:rsidR="00F057D0">
        <w:rPr>
          <w:rFonts w:hint="eastAsia"/>
        </w:rPr>
        <w:t>号平民继续认定</w:t>
      </w:r>
      <w:r w:rsidR="00F057D0">
        <w:rPr>
          <w:rFonts w:hint="eastAsia"/>
        </w:rPr>
        <w:t>2</w:t>
      </w:r>
      <w:r w:rsidR="00F057D0">
        <w:rPr>
          <w:rFonts w:hint="eastAsia"/>
        </w:rPr>
        <w:t>号狼人为真预言家。</w:t>
      </w:r>
      <w:r w:rsidR="000407BE">
        <w:rPr>
          <w:rFonts w:hint="eastAsia"/>
        </w:rPr>
        <w:t>7</w:t>
      </w:r>
      <w:r w:rsidR="000407BE">
        <w:rPr>
          <w:rFonts w:hint="eastAsia"/>
        </w:rPr>
        <w:t>号狼人</w:t>
      </w:r>
      <w:r w:rsidR="00F057D0">
        <w:rPr>
          <w:rFonts w:hint="eastAsia"/>
        </w:rPr>
        <w:t>发言继续</w:t>
      </w:r>
      <w:r w:rsidR="000407BE">
        <w:rPr>
          <w:rFonts w:hint="eastAsia"/>
        </w:rPr>
        <w:t>攻击</w:t>
      </w:r>
      <w:r w:rsidR="000407BE">
        <w:rPr>
          <w:rFonts w:hint="eastAsia"/>
        </w:rPr>
        <w:t>1</w:t>
      </w:r>
      <w:r w:rsidR="000407BE">
        <w:rPr>
          <w:rFonts w:hint="eastAsia"/>
        </w:rPr>
        <w:t>号平民</w:t>
      </w:r>
      <w:r w:rsidR="00F057D0">
        <w:rPr>
          <w:rFonts w:hint="eastAsia"/>
        </w:rPr>
        <w:t>进链子</w:t>
      </w:r>
      <w:r w:rsidR="000407BE">
        <w:rPr>
          <w:rFonts w:hint="eastAsia"/>
        </w:rPr>
        <w:t>，</w:t>
      </w:r>
      <w:r w:rsidR="000407BE">
        <w:rPr>
          <w:rFonts w:hint="eastAsia"/>
        </w:rPr>
        <w:t>5</w:t>
      </w:r>
      <w:r w:rsidR="000407BE">
        <w:rPr>
          <w:rFonts w:hint="eastAsia"/>
        </w:rPr>
        <w:t>号狼人悍跳守卫躲推并顺</w:t>
      </w:r>
      <w:r w:rsidR="000407BE">
        <w:rPr>
          <w:rFonts w:hint="eastAsia"/>
        </w:rPr>
        <w:t>7</w:t>
      </w:r>
      <w:r w:rsidR="000407BE">
        <w:rPr>
          <w:rFonts w:hint="eastAsia"/>
        </w:rPr>
        <w:t>号狼</w:t>
      </w:r>
      <w:r w:rsidR="00822C1C">
        <w:rPr>
          <w:rFonts w:hint="eastAsia"/>
        </w:rPr>
        <w:t>同伴</w:t>
      </w:r>
      <w:r w:rsidR="000407BE">
        <w:rPr>
          <w:rFonts w:hint="eastAsia"/>
        </w:rPr>
        <w:t>逻辑</w:t>
      </w:r>
      <w:r w:rsidR="00822C1C">
        <w:rPr>
          <w:rFonts w:hint="eastAsia"/>
        </w:rPr>
        <w:t>企图扛推</w:t>
      </w:r>
      <w:r w:rsidR="00822C1C">
        <w:rPr>
          <w:rFonts w:hint="eastAsia"/>
        </w:rPr>
        <w:t>1</w:t>
      </w:r>
      <w:r w:rsidR="00822C1C">
        <w:rPr>
          <w:rFonts w:hint="eastAsia"/>
        </w:rPr>
        <w:t>号</w:t>
      </w:r>
      <w:r w:rsidR="00F057D0">
        <w:rPr>
          <w:rFonts w:hint="eastAsia"/>
        </w:rPr>
        <w:t>平民</w:t>
      </w:r>
      <w:r w:rsidR="00822C1C">
        <w:rPr>
          <w:rFonts w:hint="eastAsia"/>
        </w:rPr>
        <w:t>，</w:t>
      </w:r>
      <w:r w:rsidR="00822C1C">
        <w:rPr>
          <w:rFonts w:hint="eastAsia"/>
        </w:rPr>
        <w:t>3</w:t>
      </w:r>
      <w:r w:rsidR="00822C1C">
        <w:rPr>
          <w:rFonts w:hint="eastAsia"/>
        </w:rPr>
        <w:t>号女巫</w:t>
      </w:r>
      <w:r w:rsidR="00F057D0">
        <w:rPr>
          <w:rFonts w:hint="eastAsia"/>
        </w:rPr>
        <w:t>发言</w:t>
      </w:r>
      <w:r w:rsidR="00822C1C">
        <w:rPr>
          <w:rFonts w:hint="eastAsia"/>
        </w:rPr>
        <w:t>归</w:t>
      </w:r>
      <w:r w:rsidR="00822C1C">
        <w:rPr>
          <w:rFonts w:hint="eastAsia"/>
        </w:rPr>
        <w:t>1</w:t>
      </w:r>
      <w:r w:rsidR="00822C1C">
        <w:rPr>
          <w:rFonts w:hint="eastAsia"/>
        </w:rPr>
        <w:t>、</w:t>
      </w:r>
      <w:r w:rsidR="00822C1C">
        <w:rPr>
          <w:rFonts w:hint="eastAsia"/>
        </w:rPr>
        <w:t>8</w:t>
      </w:r>
      <w:r w:rsidR="00822C1C">
        <w:t>PK</w:t>
      </w:r>
      <w:r w:rsidR="00822C1C">
        <w:rPr>
          <w:rFonts w:hint="eastAsia"/>
        </w:rPr>
        <w:t>，</w:t>
      </w:r>
      <w:r w:rsidR="00A41A38">
        <w:rPr>
          <w:rFonts w:hint="eastAsia"/>
        </w:rPr>
        <w:t>1</w:t>
      </w:r>
      <w:r w:rsidR="00A41A38">
        <w:rPr>
          <w:rFonts w:hint="eastAsia"/>
        </w:rPr>
        <w:t>号平民末置位表水，并</w:t>
      </w:r>
      <w:r w:rsidR="00F057D0">
        <w:rPr>
          <w:rFonts w:hint="eastAsia"/>
        </w:rPr>
        <w:t>成功</w:t>
      </w:r>
      <w:r w:rsidR="00A41A38">
        <w:rPr>
          <w:rFonts w:hint="eastAsia"/>
        </w:rPr>
        <w:t>放逐</w:t>
      </w:r>
      <w:r w:rsidR="00F057D0">
        <w:rPr>
          <w:rFonts w:hint="eastAsia"/>
        </w:rPr>
        <w:t>站错边的</w:t>
      </w:r>
      <w:r w:rsidR="00A41A38">
        <w:rPr>
          <w:rFonts w:hint="eastAsia"/>
        </w:rPr>
        <w:t>8</w:t>
      </w:r>
      <w:r w:rsidR="00A41A38">
        <w:rPr>
          <w:rFonts w:hint="eastAsia"/>
        </w:rPr>
        <w:t>号平民</w:t>
      </w:r>
      <w:r w:rsidR="00F65F4E">
        <w:rPr>
          <w:rFonts w:hint="eastAsia"/>
        </w:rPr>
        <w:t>。</w:t>
      </w:r>
      <w:r w:rsidR="00F057D0">
        <w:rPr>
          <w:rFonts w:hint="eastAsia"/>
        </w:rPr>
        <w:t>此时</w:t>
      </w:r>
      <w:r w:rsidR="00F65F4E">
        <w:rPr>
          <w:rFonts w:hint="eastAsia"/>
        </w:rPr>
        <w:t>场上仅剩一民，</w:t>
      </w:r>
      <w:r w:rsidR="00A56426">
        <w:rPr>
          <w:rFonts w:hint="eastAsia"/>
        </w:rPr>
        <w:t>狼队</w:t>
      </w:r>
      <w:r w:rsidR="005B6B96">
        <w:rPr>
          <w:rFonts w:hint="eastAsia"/>
        </w:rPr>
        <w:t>获得</w:t>
      </w:r>
      <w:r w:rsidR="00A56426">
        <w:rPr>
          <w:rFonts w:hint="eastAsia"/>
        </w:rPr>
        <w:t>赛点。</w:t>
      </w:r>
    </w:p>
    <w:p w14:paraId="47DE6537" w14:textId="77777777" w:rsidR="00FA5F36" w:rsidRDefault="00FA5F36" w:rsidP="00FA5F36">
      <w:r>
        <w:rPr>
          <w:rFonts w:hint="eastAsia"/>
        </w:rPr>
        <w:t xml:space="preserve"> </w:t>
      </w:r>
      <w:r>
        <w:t xml:space="preserve">        </w:t>
      </w:r>
      <w:r>
        <w:rPr>
          <w:rFonts w:hint="eastAsia"/>
        </w:rPr>
        <w:t>第三夜，</w:t>
      </w:r>
      <w:r w:rsidR="00E10700">
        <w:rPr>
          <w:rFonts w:hint="eastAsia"/>
        </w:rPr>
        <w:t>狼队激烈讨论，</w:t>
      </w:r>
      <w:r w:rsidR="00E10700">
        <w:rPr>
          <w:rFonts w:hint="eastAsia"/>
        </w:rPr>
        <w:t>5</w:t>
      </w:r>
      <w:r w:rsidR="00E10700">
        <w:rPr>
          <w:rFonts w:hint="eastAsia"/>
        </w:rPr>
        <w:t>号狼人反复希望说服狼队屠民，</w:t>
      </w:r>
      <w:r w:rsidR="00385F56">
        <w:rPr>
          <w:rFonts w:hint="eastAsia"/>
        </w:rPr>
        <w:t>指刀</w:t>
      </w:r>
      <w:r w:rsidR="00E10700">
        <w:rPr>
          <w:rFonts w:hint="eastAsia"/>
        </w:rPr>
        <w:t>9</w:t>
      </w:r>
      <w:r w:rsidR="00E10700">
        <w:rPr>
          <w:rFonts w:hint="eastAsia"/>
        </w:rPr>
        <w:t>号，但</w:t>
      </w:r>
      <w:r w:rsidR="00E10700">
        <w:t>7</w:t>
      </w:r>
      <w:r w:rsidR="00E10700">
        <w:rPr>
          <w:rFonts w:hint="eastAsia"/>
        </w:rPr>
        <w:t>、</w:t>
      </w:r>
      <w:r w:rsidR="00E10700">
        <w:rPr>
          <w:rFonts w:hint="eastAsia"/>
        </w:rPr>
        <w:t>1</w:t>
      </w:r>
      <w:r w:rsidR="00E10700">
        <w:t>1</w:t>
      </w:r>
      <w:r w:rsidR="00E10700">
        <w:rPr>
          <w:rFonts w:hint="eastAsia"/>
        </w:rPr>
        <w:t>两狼坚决认为守卫已死，执拗刀</w:t>
      </w:r>
      <w:r w:rsidR="00E10700">
        <w:rPr>
          <w:rFonts w:hint="eastAsia"/>
        </w:rPr>
        <w:t>3</w:t>
      </w:r>
      <w:r w:rsidR="005B6B96">
        <w:rPr>
          <w:rFonts w:hint="eastAsia"/>
        </w:rPr>
        <w:t>，</w:t>
      </w:r>
      <w:r w:rsidR="000A0FDE">
        <w:rPr>
          <w:rFonts w:hint="eastAsia"/>
        </w:rPr>
        <w:t>狼队互不信任，</w:t>
      </w:r>
      <w:r w:rsidR="005526E7">
        <w:rPr>
          <w:rFonts w:hint="eastAsia"/>
        </w:rPr>
        <w:t>导致</w:t>
      </w:r>
      <w:r w:rsidR="005526E7">
        <w:rPr>
          <w:rFonts w:hint="eastAsia"/>
        </w:rPr>
        <w:t>1</w:t>
      </w:r>
      <w:r w:rsidR="005526E7">
        <w:t>2</w:t>
      </w:r>
      <w:r w:rsidR="005526E7">
        <w:rPr>
          <w:rFonts w:hint="eastAsia"/>
        </w:rPr>
        <w:t>号的隐藏守卫</w:t>
      </w:r>
      <w:r w:rsidR="00B65A35">
        <w:rPr>
          <w:rFonts w:hint="eastAsia"/>
        </w:rPr>
        <w:t>以出色的盾法</w:t>
      </w:r>
      <w:r w:rsidR="005526E7">
        <w:rPr>
          <w:rFonts w:hint="eastAsia"/>
        </w:rPr>
        <w:t>成功守出平安夜，狼队</w:t>
      </w:r>
      <w:r w:rsidR="00E10700">
        <w:rPr>
          <w:rFonts w:hint="eastAsia"/>
        </w:rPr>
        <w:t>痛失赛点</w:t>
      </w:r>
      <w:r w:rsidR="005526E7">
        <w:rPr>
          <w:rFonts w:hint="eastAsia"/>
        </w:rPr>
        <w:t>。</w:t>
      </w:r>
    </w:p>
    <w:p w14:paraId="39DDC333" w14:textId="77777777" w:rsidR="00FA5F36" w:rsidRDefault="00FA5F36" w:rsidP="00FA5F36">
      <w:r>
        <w:rPr>
          <w:rFonts w:hint="eastAsia"/>
        </w:rPr>
        <w:t xml:space="preserve"> </w:t>
      </w:r>
      <w:r>
        <w:t xml:space="preserve">        </w:t>
      </w:r>
      <w:r>
        <w:rPr>
          <w:rFonts w:hint="eastAsia"/>
        </w:rPr>
        <w:t>第三天，</w:t>
      </w:r>
      <w:r w:rsidR="006A134D">
        <w:t>12</w:t>
      </w:r>
      <w:r w:rsidR="006A134D">
        <w:rPr>
          <w:rFonts w:hint="eastAsia"/>
        </w:rPr>
        <w:t>号守卫起跳身份报出守</w:t>
      </w:r>
      <w:r w:rsidR="006A134D">
        <w:rPr>
          <w:rFonts w:hint="eastAsia"/>
        </w:rPr>
        <w:t>3</w:t>
      </w:r>
      <w:r w:rsidR="006A134D">
        <w:rPr>
          <w:rFonts w:hint="eastAsia"/>
        </w:rPr>
        <w:t>信息。最终，悍跳守卫的</w:t>
      </w:r>
      <w:r w:rsidR="0020468B">
        <w:rPr>
          <w:rFonts w:hint="eastAsia"/>
        </w:rPr>
        <w:t>5</w:t>
      </w:r>
      <w:r w:rsidR="0020468B">
        <w:rPr>
          <w:rFonts w:hint="eastAsia"/>
        </w:rPr>
        <w:t>号狼人被放逐。</w:t>
      </w:r>
    </w:p>
    <w:p w14:paraId="0B965BAA" w14:textId="77777777" w:rsidR="0046685F" w:rsidRDefault="0046685F" w:rsidP="00FA5F36">
      <w:r>
        <w:t xml:space="preserve">         </w:t>
      </w:r>
      <w:r>
        <w:rPr>
          <w:rFonts w:hint="eastAsia"/>
        </w:rPr>
        <w:t>第四夜，狼队意识到应该</w:t>
      </w:r>
      <w:r w:rsidR="00B65A35">
        <w:rPr>
          <w:rFonts w:hint="eastAsia"/>
        </w:rPr>
        <w:t>屠民</w:t>
      </w:r>
      <w:r>
        <w:rPr>
          <w:rFonts w:hint="eastAsia"/>
        </w:rPr>
        <w:t>，选刀</w:t>
      </w:r>
      <w:r>
        <w:rPr>
          <w:rFonts w:hint="eastAsia"/>
        </w:rPr>
        <w:t>9</w:t>
      </w:r>
      <w:r w:rsidR="00B65A35">
        <w:rPr>
          <w:rFonts w:hint="eastAsia"/>
        </w:rPr>
        <w:t>号</w:t>
      </w:r>
      <w:r>
        <w:rPr>
          <w:rFonts w:hint="eastAsia"/>
        </w:rPr>
        <w:t>，</w:t>
      </w:r>
      <w:r w:rsidR="00B65A35">
        <w:rPr>
          <w:rFonts w:hint="eastAsia"/>
        </w:rPr>
        <w:t>未料</w:t>
      </w:r>
      <w:r>
        <w:rPr>
          <w:rFonts w:hint="eastAsia"/>
        </w:rPr>
        <w:t>再次被</w:t>
      </w:r>
      <w:r>
        <w:rPr>
          <w:rFonts w:hint="eastAsia"/>
        </w:rPr>
        <w:t>1</w:t>
      </w:r>
      <w:r>
        <w:t>2</w:t>
      </w:r>
      <w:r>
        <w:rPr>
          <w:rFonts w:hint="eastAsia"/>
        </w:rPr>
        <w:t>号守卫守中</w:t>
      </w:r>
      <w:r w:rsidR="00B65A35">
        <w:rPr>
          <w:rFonts w:hint="eastAsia"/>
        </w:rPr>
        <w:t>，形成平安夜。</w:t>
      </w:r>
    </w:p>
    <w:p w14:paraId="22473DF6" w14:textId="77777777" w:rsidR="000B5FA2" w:rsidRDefault="000B5FA2" w:rsidP="00FA5F36">
      <w:r>
        <w:t xml:space="preserve">         </w:t>
      </w:r>
      <w:r>
        <w:rPr>
          <w:rFonts w:hint="eastAsia"/>
        </w:rPr>
        <w:t>第四天，平安夜信息报出，</w:t>
      </w:r>
      <w:r w:rsidR="000E3EB0">
        <w:rPr>
          <w:rFonts w:hint="eastAsia"/>
        </w:rPr>
        <w:t>1</w:t>
      </w:r>
      <w:r w:rsidR="000E3EB0">
        <w:rPr>
          <w:rFonts w:hint="eastAsia"/>
        </w:rPr>
        <w:t>、</w:t>
      </w:r>
      <w:r w:rsidR="000E3EB0">
        <w:rPr>
          <w:rFonts w:hint="eastAsia"/>
        </w:rPr>
        <w:t>7</w:t>
      </w:r>
      <w:r w:rsidR="000E3EB0">
        <w:t>PK</w:t>
      </w:r>
      <w:r w:rsidR="000E3EB0">
        <w:rPr>
          <w:rFonts w:hint="eastAsia"/>
        </w:rPr>
        <w:t>，</w:t>
      </w:r>
      <w:r w:rsidR="00B65A35">
        <w:rPr>
          <w:rFonts w:hint="eastAsia"/>
        </w:rPr>
        <w:t>1</w:t>
      </w:r>
      <w:r w:rsidR="00B65A35">
        <w:rPr>
          <w:rFonts w:hint="eastAsia"/>
        </w:rPr>
        <w:t>号平民末置位表水归票</w:t>
      </w:r>
      <w:r w:rsidR="00B65A35">
        <w:rPr>
          <w:rFonts w:hint="eastAsia"/>
        </w:rPr>
        <w:t>1</w:t>
      </w:r>
      <w:r w:rsidR="00B65A35">
        <w:t>1</w:t>
      </w:r>
      <w:r w:rsidR="00B65A35">
        <w:rPr>
          <w:rFonts w:hint="eastAsia"/>
        </w:rPr>
        <w:t>号，导致原本并未处于扛推位的</w:t>
      </w:r>
      <w:r w:rsidR="00251B55">
        <w:rPr>
          <w:rFonts w:hint="eastAsia"/>
        </w:rPr>
        <w:t>1</w:t>
      </w:r>
      <w:r w:rsidR="00251B55">
        <w:t>1</w:t>
      </w:r>
      <w:r w:rsidR="00251B55">
        <w:rPr>
          <w:rFonts w:hint="eastAsia"/>
        </w:rPr>
        <w:t>号狼人意外被放逐。</w:t>
      </w:r>
    </w:p>
    <w:p w14:paraId="2220B87F" w14:textId="77777777" w:rsidR="00251B55" w:rsidRDefault="00251B55" w:rsidP="00FA5F36">
      <w:r>
        <w:t xml:space="preserve">         </w:t>
      </w:r>
      <w:r>
        <w:rPr>
          <w:rFonts w:hint="eastAsia"/>
        </w:rPr>
        <w:t>第五夜，</w:t>
      </w:r>
      <w:r w:rsidR="00B65A35">
        <w:rPr>
          <w:rFonts w:hint="eastAsia"/>
        </w:rPr>
        <w:t>最后一狼</w:t>
      </w:r>
      <w:r w:rsidR="00B65A35">
        <w:rPr>
          <w:rFonts w:hint="eastAsia"/>
        </w:rPr>
        <w:t>7</w:t>
      </w:r>
      <w:r w:rsidR="00B65A35">
        <w:rPr>
          <w:rFonts w:hint="eastAsia"/>
        </w:rPr>
        <w:t>号安东落刀</w:t>
      </w:r>
      <w:r>
        <w:rPr>
          <w:rFonts w:hint="eastAsia"/>
        </w:rPr>
        <w:t>9</w:t>
      </w:r>
      <w:r>
        <w:rPr>
          <w:rFonts w:hint="eastAsia"/>
        </w:rPr>
        <w:t>号鬼魂新娘，</w:t>
      </w:r>
      <w:r>
        <w:rPr>
          <w:rFonts w:hint="eastAsia"/>
        </w:rPr>
        <w:t>1</w:t>
      </w:r>
      <w:r>
        <w:t>2</w:t>
      </w:r>
      <w:r>
        <w:rPr>
          <w:rFonts w:hint="eastAsia"/>
        </w:rPr>
        <w:t>号守卫自守。</w:t>
      </w:r>
    </w:p>
    <w:p w14:paraId="5C52A778" w14:textId="77777777" w:rsidR="00251B55" w:rsidRDefault="00251B55" w:rsidP="00FA5F36">
      <w:r>
        <w:t xml:space="preserve">         </w:t>
      </w:r>
      <w:r>
        <w:rPr>
          <w:rFonts w:hint="eastAsia"/>
        </w:rPr>
        <w:t>第五天，</w:t>
      </w:r>
      <w:r>
        <w:rPr>
          <w:rFonts w:hint="eastAsia"/>
        </w:rPr>
        <w:t>9</w:t>
      </w:r>
      <w:r>
        <w:rPr>
          <w:rFonts w:hint="eastAsia"/>
        </w:rPr>
        <w:t>号鬼魂新娘倒牌，</w:t>
      </w:r>
      <w:r w:rsidR="00BE5A2B">
        <w:rPr>
          <w:rFonts w:hint="eastAsia"/>
        </w:rPr>
        <w:t>1</w:t>
      </w:r>
      <w:r w:rsidR="00BE5A2B">
        <w:rPr>
          <w:rFonts w:hint="eastAsia"/>
        </w:rPr>
        <w:t>号平民殉情而死，狼人险胜。</w:t>
      </w:r>
    </w:p>
    <w:p w14:paraId="69EF7D6F" w14:textId="77777777" w:rsidR="00FA5F36" w:rsidRDefault="00FA5F36" w:rsidP="00FA5F36">
      <w:r>
        <w:rPr>
          <w:rFonts w:hint="eastAsia"/>
        </w:rPr>
        <w:t xml:space="preserve"> </w:t>
      </w:r>
      <w:r>
        <w:t xml:space="preserve">        </w:t>
      </w:r>
      <w:r>
        <w:rPr>
          <w:rFonts w:hint="eastAsia"/>
        </w:rPr>
        <w:t>本局游戏</w:t>
      </w:r>
      <w:r>
        <w:t>MVP</w:t>
      </w:r>
      <w:r>
        <w:rPr>
          <w:rFonts w:hint="eastAsia"/>
        </w:rPr>
        <w:t>颁发给</w:t>
      </w:r>
      <w:r w:rsidR="00BE5A2B">
        <w:rPr>
          <w:rFonts w:hint="eastAsia"/>
        </w:rPr>
        <w:t>7</w:t>
      </w:r>
      <w:r w:rsidR="00BE5A2B">
        <w:rPr>
          <w:rFonts w:hint="eastAsia"/>
        </w:rPr>
        <w:t>号狼人安东，作为最后一狼，</w:t>
      </w:r>
      <w:r w:rsidR="00C1776E">
        <w:rPr>
          <w:rFonts w:hint="eastAsia"/>
        </w:rPr>
        <w:t>带领狼队</w:t>
      </w:r>
      <w:r w:rsidR="00BE5A2B">
        <w:rPr>
          <w:rFonts w:hint="eastAsia"/>
        </w:rPr>
        <w:t>屠民</w:t>
      </w:r>
      <w:r w:rsidR="00C1776E">
        <w:rPr>
          <w:rFonts w:hint="eastAsia"/>
        </w:rPr>
        <w:t>险</w:t>
      </w:r>
      <w:r w:rsidR="00BE5A2B">
        <w:rPr>
          <w:rFonts w:hint="eastAsia"/>
        </w:rPr>
        <w:t>胜。</w:t>
      </w:r>
      <w:r w:rsidR="00C1776E">
        <w:rPr>
          <w:rFonts w:hint="eastAsia"/>
        </w:rPr>
        <w:t>本局游戏鼓励奖颁发给</w:t>
      </w:r>
      <w:r w:rsidR="00C1776E">
        <w:rPr>
          <w:rFonts w:hint="eastAsia"/>
        </w:rPr>
        <w:t>2</w:t>
      </w:r>
      <w:r w:rsidR="00C1776E">
        <w:rPr>
          <w:rFonts w:hint="eastAsia"/>
        </w:rPr>
        <w:t>号狼人杨和，作为证婚人，果敢悍跳预言家，</w:t>
      </w:r>
      <w:r w:rsidR="0054449D">
        <w:rPr>
          <w:rFonts w:hint="eastAsia"/>
        </w:rPr>
        <w:t>抢下警徽</w:t>
      </w:r>
      <w:r w:rsidR="00C1776E">
        <w:rPr>
          <w:rFonts w:hint="eastAsia"/>
        </w:rPr>
        <w:t>为第三方阵营争取主动。</w:t>
      </w:r>
      <w:r w:rsidR="00B35881">
        <w:rPr>
          <w:rFonts w:hint="eastAsia"/>
        </w:rPr>
        <w:t>另一个鼓励奖颁发给</w:t>
      </w:r>
      <w:r w:rsidR="00B35881">
        <w:rPr>
          <w:rFonts w:hint="eastAsia"/>
        </w:rPr>
        <w:t>1</w:t>
      </w:r>
      <w:r w:rsidR="00B35881">
        <w:t>2</w:t>
      </w:r>
      <w:r w:rsidR="00B35881">
        <w:rPr>
          <w:rFonts w:hint="eastAsia"/>
        </w:rPr>
        <w:t>号守卫</w:t>
      </w:r>
      <w:r w:rsidR="0054449D">
        <w:rPr>
          <w:rFonts w:hint="eastAsia"/>
        </w:rPr>
        <w:t>宋彦轲</w:t>
      </w:r>
      <w:r w:rsidR="00B35881">
        <w:rPr>
          <w:rFonts w:hint="eastAsia"/>
        </w:rPr>
        <w:t>，成功守出两个平安夜，为好人阵营竭尽全力。</w:t>
      </w:r>
    </w:p>
    <w:p w14:paraId="23ABF92C" w14:textId="77777777" w:rsidR="0054449D" w:rsidRDefault="0054449D" w:rsidP="00FA5F36">
      <w:r>
        <w:t xml:space="preserve">         </w:t>
      </w:r>
      <w:r>
        <w:rPr>
          <w:rFonts w:hint="eastAsia"/>
        </w:rPr>
        <w:t>本局游戏</w:t>
      </w:r>
      <w:r w:rsidR="00CD731E">
        <w:rPr>
          <w:rFonts w:hint="eastAsia"/>
        </w:rPr>
        <w:t>5</w:t>
      </w:r>
      <w:r w:rsidR="00CD731E">
        <w:rPr>
          <w:rFonts w:hint="eastAsia"/>
        </w:rPr>
        <w:t>号狼人常宇鑫获得青铜勋章「明辨忠奸」，</w:t>
      </w:r>
      <w:r w:rsidR="00EE0154">
        <w:rPr>
          <w:rFonts w:hint="eastAsia"/>
        </w:rPr>
        <w:t>7</w:t>
      </w:r>
      <w:r w:rsidR="00EE0154">
        <w:rPr>
          <w:rFonts w:hint="eastAsia"/>
        </w:rPr>
        <w:t>号狼人安东获得青铜勋章「深水谍影」、「九死一生」、「百步穿杨」。</w:t>
      </w:r>
    </w:p>
    <w:p w14:paraId="1782CB67" w14:textId="77777777" w:rsidR="00CD731E" w:rsidRDefault="00CD731E" w:rsidP="00FA5F36"/>
    <w:p w14:paraId="0FC1EDA9" w14:textId="77777777" w:rsidR="00FA5F36" w:rsidRDefault="00FA5F36" w:rsidP="00FA5F36"/>
    <w:p w14:paraId="1DC72B90" w14:textId="77777777" w:rsidR="00FA5F36" w:rsidRDefault="00FA5F36" w:rsidP="00FA5F36"/>
    <w:p w14:paraId="7CDEEB81" w14:textId="77777777" w:rsidR="00FA5F36" w:rsidRDefault="00FA5F36" w:rsidP="00FA5F36"/>
    <w:p w14:paraId="0EFDBCE9" w14:textId="77777777" w:rsidR="00FA5F36" w:rsidRDefault="00FA5F36" w:rsidP="00FA5F36"/>
    <w:p w14:paraId="3744F2AA" w14:textId="77777777" w:rsidR="00EB583C" w:rsidRDefault="00EB583C" w:rsidP="00FA5F36"/>
    <w:p w14:paraId="6B1E2A30" w14:textId="77777777" w:rsidR="00EB583C" w:rsidRDefault="00EB583C" w:rsidP="00FA5F36"/>
    <w:p w14:paraId="7F4569BF" w14:textId="77777777" w:rsidR="00EB583C" w:rsidRDefault="00EB583C" w:rsidP="00FA5F36"/>
    <w:p w14:paraId="24F6BD66" w14:textId="77777777" w:rsidR="00EB583C" w:rsidRDefault="00EB583C" w:rsidP="00FA5F36"/>
    <w:p w14:paraId="28CCB305" w14:textId="77777777" w:rsidR="00EB583C" w:rsidRDefault="00EB583C" w:rsidP="00FA5F36"/>
    <w:p w14:paraId="4FFC8CCC" w14:textId="77777777" w:rsidR="00EB583C" w:rsidRDefault="00EB583C" w:rsidP="00FA5F36"/>
    <w:p w14:paraId="26B260FA" w14:textId="77777777" w:rsidR="00EB583C" w:rsidRDefault="00EB583C" w:rsidP="00FA5F36"/>
    <w:p w14:paraId="243F1BC2" w14:textId="77777777" w:rsidR="00EB583C" w:rsidRDefault="00EB583C" w:rsidP="00FA5F36"/>
    <w:p w14:paraId="24189926" w14:textId="77777777" w:rsidR="00EB583C" w:rsidRDefault="00EB583C" w:rsidP="00FA5F36"/>
    <w:p w14:paraId="5EB81F12" w14:textId="77777777" w:rsidR="00EB583C" w:rsidRDefault="00EB583C" w:rsidP="00FA5F36"/>
    <w:p w14:paraId="588CCE54" w14:textId="77777777" w:rsidR="00EB583C" w:rsidRDefault="00EB583C" w:rsidP="00FA5F36"/>
    <w:p w14:paraId="2CD44FB9" w14:textId="77777777" w:rsidR="00EB583C" w:rsidRDefault="00EB583C" w:rsidP="00FA5F36"/>
    <w:p w14:paraId="68033290" w14:textId="77777777" w:rsidR="00FA5F36" w:rsidRPr="00E97178" w:rsidRDefault="00FA5F36" w:rsidP="00FA5F36">
      <w:pPr>
        <w:rPr>
          <w:shd w:val="pct15" w:color="auto" w:fill="FFFFFF"/>
        </w:rPr>
      </w:pPr>
      <w:r w:rsidRPr="00E97178">
        <w:rPr>
          <w:rFonts w:hint="eastAsia"/>
          <w:shd w:val="pct15" w:color="auto" w:fill="FFFFFF"/>
        </w:rPr>
        <w:lastRenderedPageBreak/>
        <w:t>第</w:t>
      </w:r>
      <w:r>
        <w:rPr>
          <w:rFonts w:hint="eastAsia"/>
          <w:shd w:val="pct15" w:color="auto" w:fill="FFFFFF"/>
        </w:rPr>
        <w:t>三</w:t>
      </w:r>
      <w:r w:rsidRPr="00E97178">
        <w:rPr>
          <w:rFonts w:hint="eastAsia"/>
          <w:shd w:val="pct15" w:color="auto" w:fill="FFFFFF"/>
        </w:rPr>
        <w:t>局</w:t>
      </w:r>
    </w:p>
    <w:p w14:paraId="5DB7ADA8" w14:textId="1360DA75" w:rsidR="00FA5F36" w:rsidRDefault="00FA5F36" w:rsidP="00FA5F36">
      <w:r w:rsidRPr="00E97178">
        <w:rPr>
          <w:rFonts w:hint="eastAsia"/>
          <w:b/>
          <w:bCs/>
        </w:rPr>
        <w:t>板子</w:t>
      </w:r>
      <w:r>
        <w:rPr>
          <w:rFonts w:hint="eastAsia"/>
        </w:rPr>
        <w:t>：</w:t>
      </w:r>
      <w:r w:rsidR="00D36CD7">
        <w:rPr>
          <w:rFonts w:hint="eastAsia"/>
        </w:rPr>
        <w:t>机械狼</w:t>
      </w:r>
      <w:r w:rsidR="00586482">
        <w:rPr>
          <w:rFonts w:hint="eastAsia"/>
        </w:rPr>
        <w:t xml:space="preserve"> </w:t>
      </w:r>
      <w:r w:rsidR="00586482">
        <w:t xml:space="preserve">vs. </w:t>
      </w:r>
      <w:r w:rsidR="00586482">
        <w:rPr>
          <w:rFonts w:hint="eastAsia"/>
        </w:rPr>
        <w:t>通女猎守</w:t>
      </w:r>
    </w:p>
    <w:p w14:paraId="6A8DDCB9" w14:textId="77777777" w:rsidR="00FA5F36" w:rsidRDefault="00FA5F36" w:rsidP="00FA5F36">
      <w:r w:rsidRPr="00E97178">
        <w:rPr>
          <w:rFonts w:hint="eastAsia"/>
          <w:b/>
          <w:bCs/>
        </w:rPr>
        <w:t>上帝</w:t>
      </w:r>
      <w:r>
        <w:rPr>
          <w:rFonts w:hint="eastAsia"/>
        </w:rPr>
        <w:t>（主裁）：</w:t>
      </w:r>
      <w:r w:rsidR="008461DD">
        <w:rPr>
          <w:rFonts w:hint="eastAsia"/>
        </w:rPr>
        <w:t>陈沧皓</w:t>
      </w:r>
    </w:p>
    <w:p w14:paraId="5F59851D" w14:textId="77777777" w:rsidR="00FA5F36" w:rsidRDefault="00FA5F36" w:rsidP="00FA5F36"/>
    <w:p w14:paraId="0854968F" w14:textId="77777777" w:rsidR="00FA5F36" w:rsidRDefault="00FA5F36" w:rsidP="00FA5F36">
      <w:r w:rsidRPr="00E97178">
        <w:rPr>
          <w:rFonts w:hint="eastAsia"/>
          <w:b/>
          <w:bCs/>
        </w:rPr>
        <w:t>玩家</w:t>
      </w:r>
      <w:r>
        <w:rPr>
          <w:rFonts w:hint="eastAsia"/>
          <w:b/>
          <w:bCs/>
        </w:rPr>
        <w:t>与票型清单</w:t>
      </w:r>
      <w:r>
        <w:rPr>
          <w:rFonts w:hint="eastAsia"/>
        </w:rPr>
        <w:t>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19"/>
        <w:gridCol w:w="719"/>
        <w:gridCol w:w="719"/>
        <w:gridCol w:w="719"/>
        <w:gridCol w:w="719"/>
        <w:gridCol w:w="719"/>
        <w:gridCol w:w="719"/>
        <w:gridCol w:w="719"/>
        <w:gridCol w:w="719"/>
        <w:gridCol w:w="719"/>
        <w:gridCol w:w="720"/>
        <w:gridCol w:w="720"/>
        <w:gridCol w:w="720"/>
      </w:tblGrid>
      <w:tr w:rsidR="00FA5F36" w:rsidRPr="00F02B27" w14:paraId="028391C1" w14:textId="77777777" w:rsidTr="00D76CCF">
        <w:tc>
          <w:tcPr>
            <w:tcW w:w="719" w:type="dxa"/>
            <w:tcBorders>
              <w:bottom w:val="single" w:sz="4" w:space="0" w:color="auto"/>
              <w:right w:val="double" w:sz="4" w:space="0" w:color="auto"/>
            </w:tcBorders>
            <w:shd w:val="clear" w:color="auto" w:fill="002060"/>
            <w:vAlign w:val="center"/>
          </w:tcPr>
          <w:p w14:paraId="3020AA71" w14:textId="77777777" w:rsidR="00FA5F36" w:rsidRPr="00F02B27" w:rsidRDefault="00FA5F36" w:rsidP="00D76CCF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号码</w:t>
            </w:r>
          </w:p>
        </w:tc>
        <w:tc>
          <w:tcPr>
            <w:tcW w:w="719" w:type="dxa"/>
            <w:tcBorders>
              <w:left w:val="double" w:sz="4" w:space="0" w:color="auto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70377742" w14:textId="77777777" w:rsidR="00FA5F36" w:rsidRPr="00F02B27" w:rsidRDefault="00FA5F36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19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1AE70063" w14:textId="77777777" w:rsidR="00FA5F36" w:rsidRPr="00F02B27" w:rsidRDefault="00FA5F36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719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2B068E8A" w14:textId="77777777" w:rsidR="00FA5F36" w:rsidRPr="00F02B27" w:rsidRDefault="00FA5F36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719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3596FCEE" w14:textId="77777777" w:rsidR="00FA5F36" w:rsidRPr="00F02B27" w:rsidRDefault="00FA5F36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719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7C720429" w14:textId="77777777" w:rsidR="00FA5F36" w:rsidRPr="00F02B27" w:rsidRDefault="00FA5F36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719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3D168099" w14:textId="77777777" w:rsidR="00FA5F36" w:rsidRPr="00F02B27" w:rsidRDefault="00FA5F36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719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2350300C" w14:textId="77777777" w:rsidR="00FA5F36" w:rsidRPr="00F02B27" w:rsidRDefault="00FA5F36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</w:p>
        </w:tc>
        <w:tc>
          <w:tcPr>
            <w:tcW w:w="719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564FF441" w14:textId="77777777" w:rsidR="00FA5F36" w:rsidRPr="00F02B27" w:rsidRDefault="00FA5F36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719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545A4EC8" w14:textId="77777777" w:rsidR="00FA5F36" w:rsidRPr="00F02B27" w:rsidRDefault="00FA5F36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  <w:tc>
          <w:tcPr>
            <w:tcW w:w="720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278D4173" w14:textId="77777777" w:rsidR="00FA5F36" w:rsidRPr="00F02B27" w:rsidRDefault="00FA5F36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20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711496BE" w14:textId="77777777" w:rsidR="00FA5F36" w:rsidRPr="00F02B27" w:rsidRDefault="00FA5F36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</w:t>
            </w:r>
          </w:p>
        </w:tc>
        <w:tc>
          <w:tcPr>
            <w:tcW w:w="720" w:type="dxa"/>
            <w:tcBorders>
              <w:left w:val="single" w:sz="4" w:space="0" w:color="FFFFFF" w:themeColor="background1"/>
              <w:bottom w:val="single" w:sz="4" w:space="0" w:color="auto"/>
            </w:tcBorders>
            <w:shd w:val="clear" w:color="auto" w:fill="002060"/>
            <w:vAlign w:val="center"/>
          </w:tcPr>
          <w:p w14:paraId="3DE7D92E" w14:textId="77777777" w:rsidR="00FA5F36" w:rsidRPr="00F02B27" w:rsidRDefault="00FA5F36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</w:tr>
      <w:tr w:rsidR="002965AA" w:rsidRPr="00F02B27" w14:paraId="5D0022E7" w14:textId="77777777" w:rsidTr="001026C4">
        <w:tc>
          <w:tcPr>
            <w:tcW w:w="719" w:type="dxa"/>
            <w:tcBorders>
              <w:bottom w:val="double" w:sz="4" w:space="0" w:color="auto"/>
              <w:right w:val="double" w:sz="4" w:space="0" w:color="auto"/>
            </w:tcBorders>
            <w:shd w:val="clear" w:color="auto" w:fill="DEEAF6" w:themeFill="accent5" w:themeFillTint="33"/>
            <w:vAlign w:val="center"/>
          </w:tcPr>
          <w:p w14:paraId="0C7B5D00" w14:textId="77777777" w:rsidR="002965AA" w:rsidRPr="00F02B27" w:rsidRDefault="002965AA" w:rsidP="001026C4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姓名</w:t>
            </w:r>
          </w:p>
        </w:tc>
        <w:tc>
          <w:tcPr>
            <w:tcW w:w="719" w:type="dxa"/>
            <w:tcBorders>
              <w:left w:val="double" w:sz="4" w:space="0" w:color="auto"/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73AB9234" w14:textId="77777777" w:rsidR="002965AA" w:rsidRPr="00F02B27" w:rsidRDefault="002965AA" w:rsidP="001026C4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华伋</w:t>
            </w:r>
          </w:p>
        </w:tc>
        <w:tc>
          <w:tcPr>
            <w:tcW w:w="719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1814D77C" w14:textId="77777777" w:rsidR="002965AA" w:rsidRPr="00F02B27" w:rsidRDefault="002965AA" w:rsidP="001026C4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杨和</w:t>
            </w:r>
          </w:p>
        </w:tc>
        <w:tc>
          <w:tcPr>
            <w:tcW w:w="719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729B6B50" w14:textId="77777777" w:rsidR="002965AA" w:rsidRPr="00F02B27" w:rsidRDefault="00485388" w:rsidP="001026C4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余双雨</w:t>
            </w:r>
          </w:p>
        </w:tc>
        <w:tc>
          <w:tcPr>
            <w:tcW w:w="719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4F70CFE7" w14:textId="77777777" w:rsidR="002965AA" w:rsidRPr="00F02B27" w:rsidRDefault="002965AA" w:rsidP="001026C4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骆威</w:t>
            </w:r>
          </w:p>
        </w:tc>
        <w:tc>
          <w:tcPr>
            <w:tcW w:w="719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35E4A3DD" w14:textId="77777777" w:rsidR="002965AA" w:rsidRPr="00F02B27" w:rsidRDefault="002965AA" w:rsidP="001026C4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常宇鑫</w:t>
            </w:r>
          </w:p>
        </w:tc>
        <w:tc>
          <w:tcPr>
            <w:tcW w:w="719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1F6F320C" w14:textId="77777777" w:rsidR="002965AA" w:rsidRPr="00F02B27" w:rsidRDefault="002965AA" w:rsidP="001026C4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吴霁薇</w:t>
            </w:r>
          </w:p>
        </w:tc>
        <w:tc>
          <w:tcPr>
            <w:tcW w:w="719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07DFCB42" w14:textId="77777777" w:rsidR="002965AA" w:rsidRPr="00F02B27" w:rsidRDefault="002965AA" w:rsidP="001026C4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安东</w:t>
            </w:r>
          </w:p>
        </w:tc>
        <w:tc>
          <w:tcPr>
            <w:tcW w:w="719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2F854EBC" w14:textId="77777777" w:rsidR="002965AA" w:rsidRPr="00F02B27" w:rsidRDefault="002965AA" w:rsidP="001026C4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夏添</w:t>
            </w:r>
          </w:p>
        </w:tc>
        <w:tc>
          <w:tcPr>
            <w:tcW w:w="719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282A5F23" w14:textId="77777777" w:rsidR="002965AA" w:rsidRPr="00F02B27" w:rsidRDefault="00485388" w:rsidP="001026C4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陈睿聪</w:t>
            </w:r>
          </w:p>
        </w:tc>
        <w:tc>
          <w:tcPr>
            <w:tcW w:w="720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7C907736" w14:textId="77777777" w:rsidR="002965AA" w:rsidRPr="00F02B27" w:rsidRDefault="002965AA" w:rsidP="001026C4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胡雨章</w:t>
            </w:r>
          </w:p>
        </w:tc>
        <w:tc>
          <w:tcPr>
            <w:tcW w:w="720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4D3A46FB" w14:textId="77777777" w:rsidR="002965AA" w:rsidRPr="00F02B27" w:rsidRDefault="002965AA" w:rsidP="001026C4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黎籽秀</w:t>
            </w:r>
          </w:p>
        </w:tc>
        <w:tc>
          <w:tcPr>
            <w:tcW w:w="720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4FC1E878" w14:textId="77777777" w:rsidR="002965AA" w:rsidRPr="00F02B27" w:rsidRDefault="00485388" w:rsidP="001026C4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谷信荣</w:t>
            </w:r>
          </w:p>
        </w:tc>
      </w:tr>
      <w:tr w:rsidR="00FA5F36" w:rsidRPr="00F02B27" w14:paraId="544A9250" w14:textId="77777777" w:rsidTr="00D76CCF">
        <w:tc>
          <w:tcPr>
            <w:tcW w:w="719" w:type="dxa"/>
            <w:tcBorders>
              <w:top w:val="double" w:sz="4" w:space="0" w:color="auto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6947D38E" w14:textId="77777777" w:rsidR="00FA5F36" w:rsidRPr="00F02B27" w:rsidRDefault="00FA5F36" w:rsidP="00D76CCF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 w:rsidRPr="00F02B27">
              <w:rPr>
                <w:rFonts w:hint="eastAsia"/>
                <w:color w:val="FFFFFF" w:themeColor="background1"/>
                <w:sz w:val="16"/>
                <w:szCs w:val="16"/>
              </w:rPr>
              <w:t>警徽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038BCE0C" w14:textId="77777777" w:rsidR="00FA5F36" w:rsidRPr="00F02B27" w:rsidRDefault="004F40C0" w:rsidP="00D76CCF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10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256C6592" w14:textId="77777777" w:rsidR="00FA5F36" w:rsidRPr="00F02B27" w:rsidRDefault="00B127A8" w:rsidP="00D76CCF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rFonts w:hint="eastAsia"/>
                <w:color w:val="FFFFFF" w:themeColor="background1"/>
                <w:sz w:val="16"/>
                <w:szCs w:val="16"/>
              </w:rPr>
              <w:t>上警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4A816941" w14:textId="77777777" w:rsidR="00FA5F36" w:rsidRPr="00F02B27" w:rsidRDefault="004F40C0" w:rsidP="00D76CCF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5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61AFCCEF" w14:textId="77777777" w:rsidR="00FA5F36" w:rsidRPr="00F02B27" w:rsidRDefault="004F40C0" w:rsidP="00D76CCF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rFonts w:hint="eastAsia"/>
                <w:color w:val="FFFFFF" w:themeColor="background1"/>
                <w:sz w:val="16"/>
                <w:szCs w:val="16"/>
              </w:rPr>
              <w:t>弃票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3055E35D" w14:textId="77777777" w:rsidR="00FA5F36" w:rsidRPr="00F02B27" w:rsidRDefault="00B127A8" w:rsidP="00D76CCF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rFonts w:hint="eastAsia"/>
                <w:color w:val="FFFFFF" w:themeColor="background1"/>
                <w:sz w:val="16"/>
                <w:szCs w:val="16"/>
              </w:rPr>
              <w:t>上警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6A0027E5" w14:textId="77777777" w:rsidR="00FA5F36" w:rsidRPr="00F02B27" w:rsidRDefault="00B127A8" w:rsidP="00D76CCF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rFonts w:hint="eastAsia"/>
                <w:color w:val="FFFFFF" w:themeColor="background1"/>
                <w:sz w:val="16"/>
                <w:szCs w:val="16"/>
              </w:rPr>
              <w:t>上警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2307767A" w14:textId="77777777" w:rsidR="00FA5F36" w:rsidRPr="00F02B27" w:rsidRDefault="00B127A8" w:rsidP="00D76CCF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rFonts w:hint="eastAsia"/>
                <w:color w:val="FFFFFF" w:themeColor="background1"/>
                <w:sz w:val="16"/>
                <w:szCs w:val="16"/>
              </w:rPr>
              <w:t>上警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7058EA94" w14:textId="77777777" w:rsidR="00FA5F36" w:rsidRPr="00F02B27" w:rsidRDefault="004F40C0" w:rsidP="00D76CCF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10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1E2C1BD1" w14:textId="77777777" w:rsidR="00FA5F36" w:rsidRPr="00F02B27" w:rsidRDefault="00B127A8" w:rsidP="00D76CCF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rFonts w:hint="eastAsia"/>
                <w:color w:val="FFFFFF" w:themeColor="background1"/>
                <w:sz w:val="16"/>
                <w:szCs w:val="16"/>
              </w:rPr>
              <w:t>上警</w:t>
            </w:r>
          </w:p>
        </w:tc>
        <w:tc>
          <w:tcPr>
            <w:tcW w:w="720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1D33D1B5" w14:textId="77777777" w:rsidR="00FA5F36" w:rsidRPr="00F02B27" w:rsidRDefault="00B127A8" w:rsidP="00D76CCF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rFonts w:hint="eastAsia"/>
                <w:color w:val="FFFFFF" w:themeColor="background1"/>
                <w:sz w:val="16"/>
                <w:szCs w:val="16"/>
              </w:rPr>
              <w:t>上警</w:t>
            </w:r>
          </w:p>
        </w:tc>
        <w:tc>
          <w:tcPr>
            <w:tcW w:w="720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6800C9BE" w14:textId="77777777" w:rsidR="00FA5F36" w:rsidRPr="00F02B27" w:rsidRDefault="004F40C0" w:rsidP="00D76CCF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10</w:t>
            </w:r>
          </w:p>
        </w:tc>
        <w:tc>
          <w:tcPr>
            <w:tcW w:w="720" w:type="dxa"/>
            <w:tcBorders>
              <w:top w:val="double" w:sz="4" w:space="0" w:color="auto"/>
              <w:left w:val="single" w:sz="4" w:space="0" w:color="FFFFFF" w:themeColor="background1"/>
              <w:bottom w:val="nil"/>
            </w:tcBorders>
            <w:shd w:val="clear" w:color="auto" w:fill="3B3838" w:themeFill="background2" w:themeFillShade="40"/>
            <w:vAlign w:val="center"/>
          </w:tcPr>
          <w:p w14:paraId="014878AF" w14:textId="77777777" w:rsidR="00FA5F36" w:rsidRPr="00F02B27" w:rsidRDefault="00B127A8" w:rsidP="00D76CCF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rFonts w:hint="eastAsia"/>
                <w:color w:val="FFFFFF" w:themeColor="background1"/>
                <w:sz w:val="16"/>
                <w:szCs w:val="16"/>
              </w:rPr>
              <w:t>上警</w:t>
            </w:r>
          </w:p>
        </w:tc>
      </w:tr>
      <w:tr w:rsidR="00FA5F36" w:rsidRPr="00F02B27" w14:paraId="2501DD95" w14:textId="77777777" w:rsidTr="00D76CCF">
        <w:tc>
          <w:tcPr>
            <w:tcW w:w="719" w:type="dxa"/>
            <w:tcBorders>
              <w:top w:val="nil"/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14:paraId="4BDBDE81" w14:textId="77777777" w:rsidR="00FA5F36" w:rsidRPr="00F02B27" w:rsidRDefault="00FA5F36" w:rsidP="00D76CCF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第一天</w:t>
            </w:r>
          </w:p>
        </w:tc>
        <w:tc>
          <w:tcPr>
            <w:tcW w:w="719" w:type="dxa"/>
            <w:tcBorders>
              <w:top w:val="nil"/>
              <w:left w:val="double" w:sz="4" w:space="0" w:color="auto"/>
            </w:tcBorders>
            <w:shd w:val="clear" w:color="auto" w:fill="FFF2CC" w:themeFill="accent4" w:themeFillTint="33"/>
            <w:vAlign w:val="center"/>
          </w:tcPr>
          <w:p w14:paraId="4CF3DF31" w14:textId="77777777" w:rsidR="00FA5F36" w:rsidRPr="00F02B27" w:rsidRDefault="00764624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719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42C63CF5" w14:textId="77777777" w:rsidR="00FA5F36" w:rsidRPr="00F02B27" w:rsidRDefault="00764624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19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4A1D5AE5" w14:textId="77777777" w:rsidR="00FA5F36" w:rsidRPr="00F02B27" w:rsidRDefault="00764624" w:rsidP="00D76CCF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弃票</w:t>
            </w:r>
          </w:p>
        </w:tc>
        <w:tc>
          <w:tcPr>
            <w:tcW w:w="719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6334DF80" w14:textId="77777777" w:rsidR="00FA5F36" w:rsidRPr="00F02B27" w:rsidRDefault="00764624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719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7E6F294F" w14:textId="77777777" w:rsidR="00FA5F36" w:rsidRPr="00F02B27" w:rsidRDefault="00764624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19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0990A68D" w14:textId="77777777" w:rsidR="00FA5F36" w:rsidRPr="00F02B27" w:rsidRDefault="00764624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719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0D52239A" w14:textId="77777777" w:rsidR="00FA5F36" w:rsidRPr="00F02B27" w:rsidRDefault="00764624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719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232C7D26" w14:textId="77777777" w:rsidR="00FA5F36" w:rsidRPr="00F02B27" w:rsidRDefault="00764624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719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7CC9E91A" w14:textId="77777777" w:rsidR="00FA5F36" w:rsidRPr="00F02B27" w:rsidRDefault="00764624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720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69008387" w14:textId="77777777" w:rsidR="00FA5F36" w:rsidRPr="00F02B27" w:rsidRDefault="00764624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720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53C2C043" w14:textId="77777777" w:rsidR="00FA5F36" w:rsidRPr="00F02B27" w:rsidRDefault="00764624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720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7156AB98" w14:textId="77777777" w:rsidR="00FA5F36" w:rsidRPr="00F02B27" w:rsidRDefault="00764624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</w:tr>
      <w:tr w:rsidR="00FA5F36" w:rsidRPr="00F02B27" w14:paraId="5C31D8DA" w14:textId="77777777" w:rsidTr="00D76CCF">
        <w:tc>
          <w:tcPr>
            <w:tcW w:w="719" w:type="dxa"/>
            <w:tcBorders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14:paraId="539E5E3E" w14:textId="77777777" w:rsidR="00FA5F36" w:rsidRPr="00F02B27" w:rsidRDefault="00FA5F36" w:rsidP="00D76CCF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第二天</w:t>
            </w:r>
          </w:p>
        </w:tc>
        <w:tc>
          <w:tcPr>
            <w:tcW w:w="719" w:type="dxa"/>
            <w:tcBorders>
              <w:left w:val="double" w:sz="4" w:space="0" w:color="auto"/>
            </w:tcBorders>
            <w:shd w:val="clear" w:color="auto" w:fill="FFF2CC" w:themeFill="accent4" w:themeFillTint="33"/>
            <w:vAlign w:val="center"/>
          </w:tcPr>
          <w:p w14:paraId="7D924471" w14:textId="77777777" w:rsidR="00FA5F36" w:rsidRPr="00F02B27" w:rsidRDefault="00204F89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6F588DAC" w14:textId="77777777" w:rsidR="00FA5F36" w:rsidRPr="00F02B27" w:rsidRDefault="00204F89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333FEB9B" w14:textId="77777777" w:rsidR="00FA5F36" w:rsidRPr="00F02B27" w:rsidRDefault="00204F89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363E7758" w14:textId="77777777" w:rsidR="00FA5F36" w:rsidRPr="00F02B27" w:rsidRDefault="00204F89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1575433D" w14:textId="77777777" w:rsidR="00FA5F36" w:rsidRPr="00F02B27" w:rsidRDefault="00204F89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4EA12D96" w14:textId="77777777" w:rsidR="00FA5F36" w:rsidRPr="00F02B27" w:rsidRDefault="00204F89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185EB6B3" w14:textId="77777777" w:rsidR="00FA5F36" w:rsidRPr="00F02B27" w:rsidRDefault="00204F89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0493B764" w14:textId="77777777" w:rsidR="00FA5F36" w:rsidRPr="00F02B27" w:rsidRDefault="00204F89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31EF19F2" w14:textId="77777777" w:rsidR="00FA5F36" w:rsidRPr="00F02B27" w:rsidRDefault="00204F89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720" w:type="dxa"/>
            <w:shd w:val="clear" w:color="auto" w:fill="FFF2CC" w:themeFill="accent4" w:themeFillTint="33"/>
            <w:vAlign w:val="center"/>
          </w:tcPr>
          <w:p w14:paraId="3CC32F9B" w14:textId="77777777" w:rsidR="00FA5F36" w:rsidRPr="00F02B27" w:rsidRDefault="00204F89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720" w:type="dxa"/>
            <w:shd w:val="clear" w:color="auto" w:fill="FFF2CC" w:themeFill="accent4" w:themeFillTint="33"/>
            <w:vAlign w:val="center"/>
          </w:tcPr>
          <w:p w14:paraId="27062D38" w14:textId="77777777" w:rsidR="00FA5F36" w:rsidRPr="00F02B27" w:rsidRDefault="00204F89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20" w:type="dxa"/>
            <w:shd w:val="clear" w:color="auto" w:fill="FFF2CC" w:themeFill="accent4" w:themeFillTint="33"/>
            <w:vAlign w:val="center"/>
          </w:tcPr>
          <w:p w14:paraId="33018401" w14:textId="77777777" w:rsidR="00FA5F36" w:rsidRPr="00F02B27" w:rsidRDefault="00204F89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</w:tr>
      <w:tr w:rsidR="00FA5F36" w:rsidRPr="00F02B27" w14:paraId="61CA6DDB" w14:textId="77777777" w:rsidTr="00D76CCF">
        <w:tc>
          <w:tcPr>
            <w:tcW w:w="719" w:type="dxa"/>
            <w:tcBorders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14:paraId="7F590FC3" w14:textId="77777777" w:rsidR="00FA5F36" w:rsidRPr="00F02B27" w:rsidRDefault="00FA5F36" w:rsidP="00D76CCF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第三天</w:t>
            </w:r>
          </w:p>
        </w:tc>
        <w:tc>
          <w:tcPr>
            <w:tcW w:w="719" w:type="dxa"/>
            <w:tcBorders>
              <w:left w:val="double" w:sz="4" w:space="0" w:color="auto"/>
            </w:tcBorders>
            <w:shd w:val="clear" w:color="auto" w:fill="FFF2CC" w:themeFill="accent4" w:themeFillTint="33"/>
            <w:vAlign w:val="center"/>
          </w:tcPr>
          <w:p w14:paraId="16BEB39D" w14:textId="77777777" w:rsidR="00FA5F36" w:rsidRPr="00F02B27" w:rsidRDefault="004A025C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2CFD469C" w14:textId="77777777" w:rsidR="00FA5F36" w:rsidRPr="00F02B27" w:rsidRDefault="004A025C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0B8A8779" w14:textId="77777777" w:rsidR="00FA5F36" w:rsidRPr="00F02B27" w:rsidRDefault="004A025C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5C7BD44B" w14:textId="77777777" w:rsidR="00FA5F36" w:rsidRPr="00F02B27" w:rsidRDefault="004A025C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158C28F3" w14:textId="77777777" w:rsidR="00FA5F36" w:rsidRPr="00F02B27" w:rsidRDefault="004A025C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3D0BB4BD" w14:textId="77777777" w:rsidR="00FA5F36" w:rsidRPr="00F02B27" w:rsidRDefault="004A025C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052194ED" w14:textId="77777777" w:rsidR="00FA5F36" w:rsidRPr="00F02B27" w:rsidRDefault="004A025C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745AE88A" w14:textId="77777777" w:rsidR="00FA5F36" w:rsidRPr="00F02B27" w:rsidRDefault="004A025C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5E97E8EC" w14:textId="77777777" w:rsidR="00FA5F36" w:rsidRPr="00F02B27" w:rsidRDefault="004A025C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720" w:type="dxa"/>
            <w:shd w:val="clear" w:color="auto" w:fill="FFF2CC" w:themeFill="accent4" w:themeFillTint="33"/>
            <w:vAlign w:val="center"/>
          </w:tcPr>
          <w:p w14:paraId="04CF8A11" w14:textId="77777777" w:rsidR="00FA5F36" w:rsidRPr="00F02B27" w:rsidRDefault="004A025C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720" w:type="dxa"/>
            <w:shd w:val="clear" w:color="auto" w:fill="FFF2CC" w:themeFill="accent4" w:themeFillTint="33"/>
            <w:vAlign w:val="center"/>
          </w:tcPr>
          <w:p w14:paraId="28F069F8" w14:textId="77777777" w:rsidR="00FA5F36" w:rsidRPr="00F02B27" w:rsidRDefault="004A025C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20" w:type="dxa"/>
            <w:shd w:val="clear" w:color="auto" w:fill="FFF2CC" w:themeFill="accent4" w:themeFillTint="33"/>
            <w:vAlign w:val="center"/>
          </w:tcPr>
          <w:p w14:paraId="2A1E26FC" w14:textId="77777777" w:rsidR="00FA5F36" w:rsidRPr="00F02B27" w:rsidRDefault="004A025C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</w:tr>
      <w:tr w:rsidR="00FA5F36" w:rsidRPr="00F02B27" w14:paraId="018173AC" w14:textId="77777777" w:rsidTr="00D76CCF">
        <w:tc>
          <w:tcPr>
            <w:tcW w:w="719" w:type="dxa"/>
            <w:tcBorders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14:paraId="2DE5625F" w14:textId="77777777" w:rsidR="00FA5F36" w:rsidRDefault="00FA5F36" w:rsidP="00D76CCF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第四天</w:t>
            </w:r>
          </w:p>
        </w:tc>
        <w:tc>
          <w:tcPr>
            <w:tcW w:w="719" w:type="dxa"/>
            <w:tcBorders>
              <w:left w:val="double" w:sz="4" w:space="0" w:color="auto"/>
            </w:tcBorders>
            <w:shd w:val="clear" w:color="auto" w:fill="FFF2CC" w:themeFill="accent4" w:themeFillTint="33"/>
            <w:vAlign w:val="center"/>
          </w:tcPr>
          <w:p w14:paraId="53FB9AFF" w14:textId="77777777" w:rsidR="00FA5F36" w:rsidRPr="00F02B27" w:rsidRDefault="002F2B57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76760339" w14:textId="77777777" w:rsidR="00FA5F36" w:rsidRPr="00F02B27" w:rsidRDefault="002F2B57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286692B3" w14:textId="77777777" w:rsidR="00FA5F36" w:rsidRPr="00F02B27" w:rsidRDefault="002F2B57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0216B393" w14:textId="77777777" w:rsidR="00FA5F36" w:rsidRPr="00F02B27" w:rsidRDefault="002F2B57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3BF3BA03" w14:textId="77777777" w:rsidR="00FA5F36" w:rsidRPr="00F02B27" w:rsidRDefault="002F2B57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1033D3FF" w14:textId="77777777" w:rsidR="00FA5F36" w:rsidRPr="00F02B27" w:rsidRDefault="002F2B57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2F588C05" w14:textId="77777777" w:rsidR="00FA5F36" w:rsidRPr="00F02B27" w:rsidRDefault="002F2B57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73006000" w14:textId="77777777" w:rsidR="00FA5F36" w:rsidRPr="00F02B27" w:rsidRDefault="002F2B57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706FC513" w14:textId="77777777" w:rsidR="00FA5F36" w:rsidRPr="00F02B27" w:rsidRDefault="002F2B57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</w:t>
            </w:r>
          </w:p>
        </w:tc>
        <w:tc>
          <w:tcPr>
            <w:tcW w:w="720" w:type="dxa"/>
            <w:shd w:val="clear" w:color="auto" w:fill="FFF2CC" w:themeFill="accent4" w:themeFillTint="33"/>
            <w:vAlign w:val="center"/>
          </w:tcPr>
          <w:p w14:paraId="0AE86B75" w14:textId="77777777" w:rsidR="00FA5F36" w:rsidRPr="00F02B27" w:rsidRDefault="002F2B57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</w:t>
            </w:r>
          </w:p>
        </w:tc>
        <w:tc>
          <w:tcPr>
            <w:tcW w:w="720" w:type="dxa"/>
            <w:shd w:val="clear" w:color="auto" w:fill="FFF2CC" w:themeFill="accent4" w:themeFillTint="33"/>
            <w:vAlign w:val="center"/>
          </w:tcPr>
          <w:p w14:paraId="116F1D3B" w14:textId="77777777" w:rsidR="00FA5F36" w:rsidRPr="00F02B27" w:rsidRDefault="002F2B57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720" w:type="dxa"/>
            <w:shd w:val="clear" w:color="auto" w:fill="FFF2CC" w:themeFill="accent4" w:themeFillTint="33"/>
            <w:vAlign w:val="center"/>
          </w:tcPr>
          <w:p w14:paraId="6EC11CF9" w14:textId="77777777" w:rsidR="00FA5F36" w:rsidRPr="00F02B27" w:rsidRDefault="002F2B57" w:rsidP="00D76CC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</w:tr>
    </w:tbl>
    <w:p w14:paraId="5E3F40A9" w14:textId="77777777" w:rsidR="00FA5F36" w:rsidRDefault="00FA5F36" w:rsidP="00FA5F36"/>
    <w:p w14:paraId="3BA06F8F" w14:textId="77777777" w:rsidR="00FA5F36" w:rsidRDefault="00FA5F36" w:rsidP="00FA5F36">
      <w:r w:rsidRPr="00E97178">
        <w:rPr>
          <w:rFonts w:hint="eastAsia"/>
          <w:b/>
          <w:bCs/>
        </w:rPr>
        <w:t>日夜流程</w:t>
      </w:r>
      <w:r>
        <w:rPr>
          <w:rFonts w:hint="eastAsia"/>
        </w:rPr>
        <w:t>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35"/>
        <w:gridCol w:w="1335"/>
        <w:gridCol w:w="1336"/>
        <w:gridCol w:w="1336"/>
        <w:gridCol w:w="1336"/>
        <w:gridCol w:w="1336"/>
        <w:gridCol w:w="1336"/>
      </w:tblGrid>
      <w:tr w:rsidR="00FA5F36" w14:paraId="5AE09454" w14:textId="77777777" w:rsidTr="00D76CCF">
        <w:tc>
          <w:tcPr>
            <w:tcW w:w="1335" w:type="dxa"/>
            <w:tcBorders>
              <w:right w:val="double" w:sz="4" w:space="0" w:color="auto"/>
            </w:tcBorders>
            <w:shd w:val="clear" w:color="auto" w:fill="002060"/>
            <w:vAlign w:val="center"/>
          </w:tcPr>
          <w:p w14:paraId="14E48FED" w14:textId="77777777" w:rsidR="00FA5F36" w:rsidRDefault="00FA5F36" w:rsidP="00D76CCF">
            <w:pPr>
              <w:jc w:val="center"/>
            </w:pPr>
            <w:r>
              <w:rPr>
                <w:rFonts w:hint="eastAsia"/>
              </w:rPr>
              <w:t>角色</w:t>
            </w:r>
          </w:p>
        </w:tc>
        <w:tc>
          <w:tcPr>
            <w:tcW w:w="1335" w:type="dxa"/>
            <w:tcBorders>
              <w:left w:val="doub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1F723BCF" w14:textId="77777777" w:rsidR="00FA5F36" w:rsidRDefault="002A5E1B" w:rsidP="00D76CCF">
            <w:pPr>
              <w:jc w:val="center"/>
            </w:pPr>
            <w:r>
              <w:rPr>
                <w:rFonts w:hint="eastAsia"/>
              </w:rPr>
              <w:t>机械狼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7C6D3D53" w14:textId="77777777" w:rsidR="00FA5F36" w:rsidRDefault="002A5E1B" w:rsidP="00D76CCF">
            <w:pPr>
              <w:jc w:val="center"/>
            </w:pPr>
            <w:r>
              <w:rPr>
                <w:rFonts w:hint="eastAsia"/>
              </w:rPr>
              <w:t>狼人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05D6A426" w14:textId="77777777" w:rsidR="00FA5F36" w:rsidRDefault="002A5E1B" w:rsidP="00D76CCF">
            <w:pPr>
              <w:jc w:val="center"/>
            </w:pPr>
            <w:r>
              <w:rPr>
                <w:rFonts w:hint="eastAsia"/>
              </w:rPr>
              <w:t>守卫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1663F72F" w14:textId="77777777" w:rsidR="00FA5F36" w:rsidRDefault="002A5E1B" w:rsidP="00D76CCF">
            <w:pPr>
              <w:jc w:val="center"/>
            </w:pPr>
            <w:r>
              <w:rPr>
                <w:rFonts w:hint="eastAsia"/>
              </w:rPr>
              <w:t>通灵师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140E9474" w14:textId="77777777" w:rsidR="00FA5F36" w:rsidRDefault="002A5E1B" w:rsidP="00D76CCF">
            <w:pPr>
              <w:jc w:val="center"/>
            </w:pPr>
            <w:r>
              <w:rPr>
                <w:rFonts w:hint="eastAsia"/>
              </w:rPr>
              <w:t>女巫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</w:tcBorders>
            <w:shd w:val="clear" w:color="auto" w:fill="002060"/>
            <w:vAlign w:val="center"/>
          </w:tcPr>
          <w:p w14:paraId="0E61D978" w14:textId="77777777" w:rsidR="00FA5F36" w:rsidRDefault="002A5E1B" w:rsidP="00D76CCF">
            <w:pPr>
              <w:jc w:val="center"/>
            </w:pPr>
            <w:r>
              <w:rPr>
                <w:rFonts w:hint="eastAsia"/>
              </w:rPr>
              <w:t>猎人</w:t>
            </w:r>
          </w:p>
        </w:tc>
      </w:tr>
      <w:tr w:rsidR="00FA5F36" w14:paraId="0AC18E25" w14:textId="77777777" w:rsidTr="00D76CCF">
        <w:tc>
          <w:tcPr>
            <w:tcW w:w="1335" w:type="dxa"/>
            <w:tcBorders>
              <w:bottom w:val="double" w:sz="4" w:space="0" w:color="auto"/>
              <w:right w:val="double" w:sz="4" w:space="0" w:color="auto"/>
            </w:tcBorders>
            <w:shd w:val="clear" w:color="auto" w:fill="DEEAF6" w:themeFill="accent5" w:themeFillTint="33"/>
            <w:vAlign w:val="center"/>
          </w:tcPr>
          <w:p w14:paraId="74A73C25" w14:textId="77777777" w:rsidR="00FA5F36" w:rsidRDefault="00FA5F36" w:rsidP="00D76CCF">
            <w:pPr>
              <w:jc w:val="center"/>
            </w:pPr>
            <w:r>
              <w:rPr>
                <w:rFonts w:hint="eastAsia"/>
              </w:rPr>
              <w:t>玩家号码</w:t>
            </w:r>
          </w:p>
        </w:tc>
        <w:tc>
          <w:tcPr>
            <w:tcW w:w="1335" w:type="dxa"/>
            <w:tcBorders>
              <w:left w:val="double" w:sz="4" w:space="0" w:color="auto"/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4EBB4B48" w14:textId="77777777" w:rsidR="00FA5F36" w:rsidRDefault="003F6216" w:rsidP="00D76CCF">
            <w:pPr>
              <w:jc w:val="center"/>
            </w:pPr>
            <w:r>
              <w:t>4</w:t>
            </w:r>
          </w:p>
        </w:tc>
        <w:tc>
          <w:tcPr>
            <w:tcW w:w="1336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0243DC1B" w14:textId="77777777" w:rsidR="00FA5F36" w:rsidRDefault="003F6216" w:rsidP="00D76CCF">
            <w:pPr>
              <w:jc w:val="center"/>
            </w:pPr>
            <w:r>
              <w:t>2 5 12</w:t>
            </w:r>
          </w:p>
        </w:tc>
        <w:tc>
          <w:tcPr>
            <w:tcW w:w="1336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005FAE36" w14:textId="77777777" w:rsidR="00FA5F36" w:rsidRDefault="003F6216" w:rsidP="00D76CCF">
            <w:pPr>
              <w:jc w:val="center"/>
            </w:pPr>
            <w:r>
              <w:t>8</w:t>
            </w:r>
          </w:p>
        </w:tc>
        <w:tc>
          <w:tcPr>
            <w:tcW w:w="1336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71AAFC26" w14:textId="77777777" w:rsidR="00FA5F36" w:rsidRDefault="003F6216" w:rsidP="00D76CCF">
            <w:pPr>
              <w:jc w:val="center"/>
            </w:pPr>
            <w:r>
              <w:t>10</w:t>
            </w:r>
          </w:p>
        </w:tc>
        <w:tc>
          <w:tcPr>
            <w:tcW w:w="1336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479826EC" w14:textId="77777777" w:rsidR="00FA5F36" w:rsidRDefault="003F6216" w:rsidP="00D76CCF">
            <w:pPr>
              <w:jc w:val="center"/>
            </w:pPr>
            <w:r>
              <w:t>7</w:t>
            </w:r>
          </w:p>
        </w:tc>
        <w:tc>
          <w:tcPr>
            <w:tcW w:w="1336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331A15C2" w14:textId="77777777" w:rsidR="00FA5F36" w:rsidRDefault="003F6216" w:rsidP="00D76CCF">
            <w:pPr>
              <w:jc w:val="center"/>
            </w:pPr>
            <w:r>
              <w:t>6</w:t>
            </w:r>
          </w:p>
        </w:tc>
      </w:tr>
      <w:tr w:rsidR="00FA5F36" w14:paraId="6055874A" w14:textId="77777777" w:rsidTr="00D76CCF">
        <w:tc>
          <w:tcPr>
            <w:tcW w:w="1335" w:type="dxa"/>
            <w:tcBorders>
              <w:top w:val="double" w:sz="4" w:space="0" w:color="auto"/>
              <w:right w:val="double" w:sz="4" w:space="0" w:color="auto"/>
            </w:tcBorders>
            <w:shd w:val="clear" w:color="auto" w:fill="3B3838" w:themeFill="background2" w:themeFillShade="40"/>
            <w:vAlign w:val="center"/>
          </w:tcPr>
          <w:p w14:paraId="3E76CCAD" w14:textId="77777777" w:rsidR="00FA5F36" w:rsidRDefault="00FA5F36" w:rsidP="00D76CCF">
            <w:pPr>
              <w:jc w:val="center"/>
            </w:pPr>
            <w:r>
              <w:rPr>
                <w:rFonts w:hint="eastAsia"/>
              </w:rPr>
              <w:t>第一夜</w:t>
            </w:r>
          </w:p>
        </w:tc>
        <w:tc>
          <w:tcPr>
            <w:tcW w:w="1335" w:type="dxa"/>
            <w:tcBorders>
              <w:top w:val="double" w:sz="4" w:space="0" w:color="auto"/>
              <w:left w:val="double" w:sz="4" w:space="0" w:color="auto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6E96DB44" w14:textId="77777777" w:rsidR="00FA5F36" w:rsidRDefault="00BD4295" w:rsidP="00D76CCF">
            <w:pPr>
              <w:jc w:val="center"/>
            </w:pPr>
            <w:r>
              <w:rPr>
                <w:rFonts w:hint="eastAsia"/>
              </w:rPr>
              <w:t>学</w:t>
            </w:r>
            <w:r>
              <w:rPr>
                <w:rFonts w:hint="eastAsia"/>
              </w:rPr>
              <w:t>9</w:t>
            </w:r>
            <w:r>
              <w:rPr>
                <w:rFonts w:hint="eastAsia"/>
              </w:rPr>
              <w:t>为</w:t>
            </w:r>
            <w:r w:rsidR="00530A44">
              <w:rPr>
                <w:rFonts w:hint="eastAsia"/>
              </w:rPr>
              <w:t>民</w:t>
            </w:r>
          </w:p>
        </w:tc>
        <w:tc>
          <w:tcPr>
            <w:tcW w:w="1336" w:type="dxa"/>
            <w:tcBorders>
              <w:top w:val="double" w:sz="4" w:space="0" w:color="auto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2C66B86A" w14:textId="77777777" w:rsidR="00FA5F36" w:rsidRDefault="00CE57DB" w:rsidP="00D76CCF">
            <w:pPr>
              <w:jc w:val="center"/>
            </w:pPr>
            <w:r>
              <w:rPr>
                <w:rFonts w:hint="eastAsia"/>
              </w:rPr>
              <w:t>刀</w:t>
            </w:r>
            <w:r w:rsidR="009F2E54">
              <w:rPr>
                <w:rFonts w:hint="eastAsia"/>
              </w:rPr>
              <w:t>1</w:t>
            </w:r>
            <w:r w:rsidR="009F2E54">
              <w:t>2</w:t>
            </w:r>
          </w:p>
        </w:tc>
        <w:tc>
          <w:tcPr>
            <w:tcW w:w="1336" w:type="dxa"/>
            <w:tcBorders>
              <w:top w:val="double" w:sz="4" w:space="0" w:color="auto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7BBD85F5" w14:textId="77777777" w:rsidR="00FA5F36" w:rsidRDefault="00530A44" w:rsidP="00D76CCF">
            <w:pPr>
              <w:jc w:val="center"/>
            </w:pPr>
            <w:r>
              <w:rPr>
                <w:rFonts w:hint="eastAsia"/>
              </w:rPr>
              <w:t>空守</w:t>
            </w:r>
          </w:p>
        </w:tc>
        <w:tc>
          <w:tcPr>
            <w:tcW w:w="1336" w:type="dxa"/>
            <w:tcBorders>
              <w:top w:val="double" w:sz="4" w:space="0" w:color="auto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30C904D6" w14:textId="77777777" w:rsidR="00FA5F36" w:rsidRDefault="004E1C8D" w:rsidP="00D76CCF">
            <w:pPr>
              <w:jc w:val="center"/>
            </w:pPr>
            <w:r>
              <w:rPr>
                <w:rFonts w:hint="eastAsia"/>
              </w:rPr>
              <w:t>验</w:t>
            </w:r>
            <w:r>
              <w:rPr>
                <w:rFonts w:hint="eastAsia"/>
              </w:rPr>
              <w:t>1</w:t>
            </w:r>
            <w:r>
              <w:t>2</w:t>
            </w:r>
            <w:r>
              <w:rPr>
                <w:rFonts w:hint="eastAsia"/>
              </w:rPr>
              <w:t>狼人</w:t>
            </w:r>
          </w:p>
        </w:tc>
        <w:tc>
          <w:tcPr>
            <w:tcW w:w="1336" w:type="dxa"/>
            <w:tcBorders>
              <w:top w:val="double" w:sz="4" w:space="0" w:color="auto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2ACB50E6" w14:textId="77777777" w:rsidR="00FA5F36" w:rsidRDefault="00287995" w:rsidP="00D76CCF">
            <w:pPr>
              <w:jc w:val="center"/>
            </w:pPr>
            <w:r>
              <w:rPr>
                <w:rFonts w:hint="eastAsia"/>
              </w:rPr>
              <w:t>救</w:t>
            </w: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1336" w:type="dxa"/>
            <w:tcBorders>
              <w:top w:val="double" w:sz="4" w:space="0" w:color="auto"/>
              <w:lef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54EB4226" w14:textId="77777777" w:rsidR="00FA5F36" w:rsidRDefault="00E34D7D" w:rsidP="00D76CCF">
            <w:pPr>
              <w:jc w:val="center"/>
            </w:pPr>
            <w:r>
              <w:rPr>
                <w:rFonts w:hint="eastAsia"/>
              </w:rPr>
              <w:t>正常</w:t>
            </w:r>
          </w:p>
        </w:tc>
      </w:tr>
      <w:tr w:rsidR="00FA5F36" w14:paraId="33CFA449" w14:textId="77777777" w:rsidTr="00D76CCF">
        <w:tc>
          <w:tcPr>
            <w:tcW w:w="1335" w:type="dxa"/>
            <w:tcBorders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14:paraId="4C3419C5" w14:textId="77777777" w:rsidR="00FA5F36" w:rsidRDefault="00FA5F36" w:rsidP="00D76CCF">
            <w:pPr>
              <w:jc w:val="center"/>
            </w:pPr>
            <w:r>
              <w:rPr>
                <w:rFonts w:hint="eastAsia"/>
              </w:rPr>
              <w:t>第一天</w:t>
            </w:r>
          </w:p>
        </w:tc>
        <w:tc>
          <w:tcPr>
            <w:tcW w:w="8015" w:type="dxa"/>
            <w:gridSpan w:val="6"/>
            <w:tcBorders>
              <w:left w:val="double" w:sz="4" w:space="0" w:color="auto"/>
            </w:tcBorders>
            <w:shd w:val="clear" w:color="auto" w:fill="FFF2CC" w:themeFill="accent4" w:themeFillTint="33"/>
            <w:vAlign w:val="center"/>
          </w:tcPr>
          <w:p w14:paraId="05CD6606" w14:textId="77777777" w:rsidR="00FA5F36" w:rsidRDefault="00242A45" w:rsidP="00D76CCF">
            <w:r>
              <w:rPr>
                <w:rFonts w:hint="eastAsia"/>
              </w:rPr>
              <w:t>1</w:t>
            </w:r>
            <w:r>
              <w:t>0</w:t>
            </w:r>
            <w:r>
              <w:rPr>
                <w:rFonts w:hint="eastAsia"/>
              </w:rPr>
              <w:t>警长</w:t>
            </w:r>
            <w:r w:rsidR="00CF6D7F">
              <w:rPr>
                <w:rFonts w:hint="eastAsia"/>
              </w:rPr>
              <w:t>，平安夜</w:t>
            </w:r>
            <w:r w:rsidR="00AB0B5B">
              <w:rPr>
                <w:rFonts w:hint="eastAsia"/>
              </w:rPr>
              <w:t>，</w:t>
            </w:r>
            <w:r w:rsidR="00AB0B5B">
              <w:rPr>
                <w:rFonts w:hint="eastAsia"/>
              </w:rPr>
              <w:t>1</w:t>
            </w:r>
            <w:r w:rsidR="00AB0B5B">
              <w:t>2</w:t>
            </w:r>
            <w:r w:rsidR="00AB0B5B">
              <w:rPr>
                <w:rFonts w:hint="eastAsia"/>
              </w:rPr>
              <w:t>出局</w:t>
            </w:r>
          </w:p>
        </w:tc>
      </w:tr>
      <w:tr w:rsidR="00FA5F36" w14:paraId="122C902E" w14:textId="77777777" w:rsidTr="00D76CCF">
        <w:tc>
          <w:tcPr>
            <w:tcW w:w="1335" w:type="dxa"/>
            <w:tcBorders>
              <w:right w:val="double" w:sz="4" w:space="0" w:color="auto"/>
            </w:tcBorders>
            <w:shd w:val="clear" w:color="auto" w:fill="3B3838" w:themeFill="background2" w:themeFillShade="40"/>
            <w:vAlign w:val="center"/>
          </w:tcPr>
          <w:p w14:paraId="3FDE4F86" w14:textId="77777777" w:rsidR="00FA5F36" w:rsidRDefault="00FA5F36" w:rsidP="00D76CCF">
            <w:pPr>
              <w:jc w:val="center"/>
            </w:pPr>
            <w:r>
              <w:rPr>
                <w:rFonts w:hint="eastAsia"/>
              </w:rPr>
              <w:t>第二夜</w:t>
            </w:r>
          </w:p>
        </w:tc>
        <w:tc>
          <w:tcPr>
            <w:tcW w:w="1335" w:type="dxa"/>
            <w:tcBorders>
              <w:left w:val="double" w:sz="4" w:space="0" w:color="auto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4E9D9AB3" w14:textId="77777777" w:rsidR="00FA5F36" w:rsidRDefault="00AB0B5B" w:rsidP="00D76CCF">
            <w:pPr>
              <w:jc w:val="center"/>
            </w:pPr>
            <w:r>
              <w:t>-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0F44A8C3" w14:textId="77777777" w:rsidR="00FA5F36" w:rsidRDefault="007E3C00" w:rsidP="00D76CCF">
            <w:pPr>
              <w:jc w:val="center"/>
            </w:pPr>
            <w:r>
              <w:rPr>
                <w:rFonts w:hint="eastAsia"/>
              </w:rPr>
              <w:t>刀</w:t>
            </w:r>
            <w:r w:rsidR="002149BC">
              <w:rPr>
                <w:rFonts w:hint="eastAsia"/>
              </w:rPr>
              <w:t>3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580AEB40" w14:textId="77777777" w:rsidR="00FA5F36" w:rsidRDefault="00613461" w:rsidP="00D76CCF">
            <w:pPr>
              <w:jc w:val="center"/>
            </w:pPr>
            <w:r>
              <w:rPr>
                <w:rFonts w:hint="eastAsia"/>
              </w:rPr>
              <w:t>守</w:t>
            </w:r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35EFC8BF" w14:textId="77777777" w:rsidR="00FA5F36" w:rsidRDefault="00CB5B61" w:rsidP="00D76CCF">
            <w:pPr>
              <w:jc w:val="center"/>
            </w:pPr>
            <w:r>
              <w:rPr>
                <w:rFonts w:hint="eastAsia"/>
              </w:rPr>
              <w:t>验</w:t>
            </w:r>
            <w:r w:rsidR="002149BC">
              <w:rPr>
                <w:rFonts w:hint="eastAsia"/>
              </w:rPr>
              <w:t>2</w:t>
            </w:r>
            <w:r w:rsidR="002149BC">
              <w:rPr>
                <w:rFonts w:hint="eastAsia"/>
              </w:rPr>
              <w:t>狼人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4AF520B3" w14:textId="77777777" w:rsidR="00FA5F36" w:rsidRDefault="00900DE7" w:rsidP="00D76CCF">
            <w:pPr>
              <w:jc w:val="center"/>
            </w:pPr>
            <w:r>
              <w:rPr>
                <w:rFonts w:hint="eastAsia"/>
              </w:rPr>
              <w:t>不开毒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38F460A6" w14:textId="77777777" w:rsidR="00FA5F36" w:rsidRDefault="001A071A" w:rsidP="00D76CCF">
            <w:pPr>
              <w:jc w:val="center"/>
            </w:pPr>
            <w:r>
              <w:rPr>
                <w:rFonts w:hint="eastAsia"/>
              </w:rPr>
              <w:t>正常</w:t>
            </w:r>
          </w:p>
        </w:tc>
      </w:tr>
      <w:tr w:rsidR="00FA5F36" w14:paraId="1B527B5C" w14:textId="77777777" w:rsidTr="00D76CCF">
        <w:tc>
          <w:tcPr>
            <w:tcW w:w="1335" w:type="dxa"/>
            <w:tcBorders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14:paraId="52A40050" w14:textId="77777777" w:rsidR="00FA5F36" w:rsidRDefault="00FA5F36" w:rsidP="00D76CCF">
            <w:pPr>
              <w:jc w:val="center"/>
            </w:pPr>
            <w:r>
              <w:rPr>
                <w:rFonts w:hint="eastAsia"/>
              </w:rPr>
              <w:t>第二天</w:t>
            </w:r>
          </w:p>
        </w:tc>
        <w:tc>
          <w:tcPr>
            <w:tcW w:w="8015" w:type="dxa"/>
            <w:gridSpan w:val="6"/>
            <w:tcBorders>
              <w:left w:val="double" w:sz="4" w:space="0" w:color="auto"/>
            </w:tcBorders>
            <w:shd w:val="clear" w:color="auto" w:fill="FFF2CC" w:themeFill="accent4" w:themeFillTint="33"/>
            <w:vAlign w:val="center"/>
          </w:tcPr>
          <w:p w14:paraId="78ACE177" w14:textId="77777777" w:rsidR="00FA5F36" w:rsidRDefault="00D4023C" w:rsidP="00D76CCF">
            <w:r>
              <w:t>3</w:t>
            </w:r>
            <w:r>
              <w:rPr>
                <w:rFonts w:hint="eastAsia"/>
              </w:rPr>
              <w:t>死亡，</w:t>
            </w:r>
            <w:r w:rsidR="00EB5DC1">
              <w:rPr>
                <w:rFonts w:hint="eastAsia"/>
              </w:rPr>
              <w:t>2</w:t>
            </w:r>
            <w:r w:rsidR="00EB5DC1">
              <w:rPr>
                <w:rFonts w:hint="eastAsia"/>
              </w:rPr>
              <w:t>出局</w:t>
            </w:r>
          </w:p>
        </w:tc>
      </w:tr>
      <w:tr w:rsidR="00FA5F36" w14:paraId="240C6EAB" w14:textId="77777777" w:rsidTr="00D76CCF">
        <w:tc>
          <w:tcPr>
            <w:tcW w:w="1335" w:type="dxa"/>
            <w:tcBorders>
              <w:right w:val="double" w:sz="4" w:space="0" w:color="auto"/>
            </w:tcBorders>
            <w:shd w:val="clear" w:color="auto" w:fill="3B3838" w:themeFill="background2" w:themeFillShade="40"/>
            <w:vAlign w:val="center"/>
          </w:tcPr>
          <w:p w14:paraId="465325E7" w14:textId="77777777" w:rsidR="00FA5F36" w:rsidRDefault="00FA5F36" w:rsidP="00D76CCF">
            <w:pPr>
              <w:jc w:val="center"/>
            </w:pPr>
            <w:r>
              <w:rPr>
                <w:rFonts w:hint="eastAsia"/>
              </w:rPr>
              <w:t>第三夜</w:t>
            </w:r>
          </w:p>
        </w:tc>
        <w:tc>
          <w:tcPr>
            <w:tcW w:w="1335" w:type="dxa"/>
            <w:tcBorders>
              <w:left w:val="double" w:sz="4" w:space="0" w:color="auto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7EE1F292" w14:textId="77777777" w:rsidR="00FA5F36" w:rsidRDefault="00EB5DC1" w:rsidP="00D76CCF">
            <w:pPr>
              <w:jc w:val="center"/>
            </w:pPr>
            <w:r>
              <w:t>-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3D23BB35" w14:textId="77777777" w:rsidR="00FA5F36" w:rsidRDefault="00614552" w:rsidP="00D76CCF">
            <w:pPr>
              <w:jc w:val="center"/>
            </w:pPr>
            <w:r>
              <w:rPr>
                <w:rFonts w:hint="eastAsia"/>
              </w:rPr>
              <w:t>刀</w:t>
            </w:r>
            <w:r w:rsidR="000469C9">
              <w:rPr>
                <w:rFonts w:hint="eastAsia"/>
              </w:rPr>
              <w:t>7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1ED1B6F3" w14:textId="77777777" w:rsidR="00FA5F36" w:rsidRDefault="001554D9" w:rsidP="00D76CCF">
            <w:pPr>
              <w:jc w:val="center"/>
            </w:pPr>
            <w:r>
              <w:rPr>
                <w:rFonts w:hint="eastAsia"/>
              </w:rPr>
              <w:t>守</w:t>
            </w:r>
            <w:r>
              <w:rPr>
                <w:rFonts w:hint="eastAsia"/>
              </w:rPr>
              <w:t>8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6E6441D2" w14:textId="77777777" w:rsidR="00FA5F36" w:rsidRDefault="00044B42" w:rsidP="00D76CCF">
            <w:pPr>
              <w:jc w:val="center"/>
            </w:pPr>
            <w:r>
              <w:rPr>
                <w:rFonts w:hint="eastAsia"/>
              </w:rPr>
              <w:t>验</w:t>
            </w:r>
            <w:r>
              <w:rPr>
                <w:rFonts w:hint="eastAsia"/>
              </w:rPr>
              <w:t>6</w:t>
            </w:r>
            <w:r>
              <w:rPr>
                <w:rFonts w:hint="eastAsia"/>
              </w:rPr>
              <w:t>猎人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173E0250" w14:textId="77777777" w:rsidR="00FA5F36" w:rsidRDefault="00750980" w:rsidP="00D76CCF">
            <w:pPr>
              <w:jc w:val="center"/>
            </w:pPr>
            <w:r>
              <w:rPr>
                <w:rFonts w:hint="eastAsia"/>
              </w:rPr>
              <w:t>毒</w:t>
            </w:r>
            <w:r>
              <w:rPr>
                <w:rFonts w:hint="eastAsia"/>
              </w:rPr>
              <w:t>1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40EB75A1" w14:textId="77777777" w:rsidR="00FA5F36" w:rsidRDefault="00DA3171" w:rsidP="00D76CCF">
            <w:pPr>
              <w:jc w:val="center"/>
            </w:pPr>
            <w:r>
              <w:rPr>
                <w:rFonts w:hint="eastAsia"/>
              </w:rPr>
              <w:t>正常</w:t>
            </w:r>
          </w:p>
        </w:tc>
      </w:tr>
      <w:tr w:rsidR="00FA5F36" w14:paraId="33A051F9" w14:textId="77777777" w:rsidTr="00D76CCF">
        <w:tc>
          <w:tcPr>
            <w:tcW w:w="1335" w:type="dxa"/>
            <w:tcBorders>
              <w:bottom w:val="single" w:sz="4" w:space="0" w:color="auto"/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14:paraId="0BFE4D0C" w14:textId="77777777" w:rsidR="00FA5F36" w:rsidRDefault="00FA5F36" w:rsidP="00D76CCF">
            <w:pPr>
              <w:jc w:val="center"/>
            </w:pPr>
            <w:r>
              <w:rPr>
                <w:rFonts w:hint="eastAsia"/>
              </w:rPr>
              <w:t>第三天</w:t>
            </w:r>
          </w:p>
        </w:tc>
        <w:tc>
          <w:tcPr>
            <w:tcW w:w="8015" w:type="dxa"/>
            <w:gridSpan w:val="6"/>
            <w:tcBorders>
              <w:left w:val="double" w:sz="4" w:space="0" w:color="auto"/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14:paraId="35DE7E4E" w14:textId="77777777" w:rsidR="00FA5F36" w:rsidRDefault="00C546D8" w:rsidP="00D76CCF">
            <w:r>
              <w:t>1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7</w:t>
            </w:r>
            <w:r>
              <w:rPr>
                <w:rFonts w:hint="eastAsia"/>
              </w:rPr>
              <w:t>双死</w:t>
            </w:r>
            <w:r w:rsidR="00FE6A08">
              <w:rPr>
                <w:rFonts w:hint="eastAsia"/>
              </w:rPr>
              <w:t>，</w:t>
            </w:r>
            <w:r w:rsidR="00FE6A08">
              <w:rPr>
                <w:rFonts w:hint="eastAsia"/>
              </w:rPr>
              <w:t>5</w:t>
            </w:r>
            <w:r w:rsidR="00FE6A08">
              <w:rPr>
                <w:rFonts w:hint="eastAsia"/>
              </w:rPr>
              <w:t>出局</w:t>
            </w:r>
          </w:p>
        </w:tc>
      </w:tr>
      <w:tr w:rsidR="00FA5F36" w14:paraId="44DDB3DF" w14:textId="77777777" w:rsidTr="00D76CCF">
        <w:tc>
          <w:tcPr>
            <w:tcW w:w="1335" w:type="dxa"/>
            <w:tcBorders>
              <w:bottom w:val="nil"/>
              <w:right w:val="double" w:sz="4" w:space="0" w:color="auto"/>
            </w:tcBorders>
            <w:shd w:val="clear" w:color="auto" w:fill="3B3838" w:themeFill="background2" w:themeFillShade="40"/>
            <w:vAlign w:val="center"/>
          </w:tcPr>
          <w:p w14:paraId="28759CEB" w14:textId="77777777" w:rsidR="00FA5F36" w:rsidRDefault="00FA5F36" w:rsidP="00D76CCF">
            <w:pPr>
              <w:jc w:val="center"/>
            </w:pPr>
            <w:r>
              <w:rPr>
                <w:rFonts w:hint="eastAsia"/>
              </w:rPr>
              <w:t>第四夜</w:t>
            </w:r>
          </w:p>
        </w:tc>
        <w:tc>
          <w:tcPr>
            <w:tcW w:w="1335" w:type="dxa"/>
            <w:tcBorders>
              <w:left w:val="double" w:sz="4" w:space="0" w:color="auto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4311A695" w14:textId="77777777" w:rsidR="00FA5F36" w:rsidRDefault="006978A9" w:rsidP="00D76CCF">
            <w:pPr>
              <w:jc w:val="center"/>
            </w:pPr>
            <w:r>
              <w:rPr>
                <w:rFonts w:hint="eastAsia"/>
              </w:rPr>
              <w:t>刀</w:t>
            </w:r>
            <w:r>
              <w:rPr>
                <w:rFonts w:hint="eastAsia"/>
              </w:rPr>
              <w:t>9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17307959" w14:textId="77777777" w:rsidR="00FA5F36" w:rsidRDefault="00762E34" w:rsidP="00D76CCF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39AC0F4B" w14:textId="77777777" w:rsidR="00FA5F36" w:rsidRDefault="00762E34" w:rsidP="00D76CCF">
            <w:pPr>
              <w:jc w:val="center"/>
            </w:pPr>
            <w:r>
              <w:rPr>
                <w:rFonts w:hint="eastAsia"/>
              </w:rPr>
              <w:t>守</w:t>
            </w:r>
            <w:r>
              <w:rPr>
                <w:rFonts w:hint="eastAsia"/>
              </w:rPr>
              <w:t>9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18D3806C" w14:textId="77777777" w:rsidR="00FA5F36" w:rsidRDefault="00FE44CC" w:rsidP="00D76CCF">
            <w:pPr>
              <w:jc w:val="center"/>
            </w:pPr>
            <w:r>
              <w:rPr>
                <w:rFonts w:hint="eastAsia"/>
              </w:rPr>
              <w:t>验</w:t>
            </w:r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平民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04F2705A" w14:textId="77777777" w:rsidR="00FA5F36" w:rsidRDefault="00EA4B3C" w:rsidP="00D76CCF">
            <w:pPr>
              <w:jc w:val="center"/>
            </w:pPr>
            <w:r>
              <w:t>-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bottom w:val="nil"/>
            </w:tcBorders>
            <w:shd w:val="clear" w:color="auto" w:fill="3B3838" w:themeFill="background2" w:themeFillShade="40"/>
            <w:vAlign w:val="center"/>
          </w:tcPr>
          <w:p w14:paraId="63CCDA40" w14:textId="77777777" w:rsidR="00FA5F36" w:rsidRDefault="00EA4B3C" w:rsidP="00D76CCF">
            <w:pPr>
              <w:jc w:val="center"/>
            </w:pPr>
            <w:r>
              <w:rPr>
                <w:rFonts w:hint="eastAsia"/>
              </w:rPr>
              <w:t>正常</w:t>
            </w:r>
          </w:p>
        </w:tc>
      </w:tr>
      <w:tr w:rsidR="00FA5F36" w14:paraId="38A69078" w14:textId="77777777" w:rsidTr="00D76CCF">
        <w:tc>
          <w:tcPr>
            <w:tcW w:w="1335" w:type="dxa"/>
            <w:tcBorders>
              <w:top w:val="nil"/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14:paraId="084A5E10" w14:textId="77777777" w:rsidR="00FA5F36" w:rsidRDefault="00FA5F36" w:rsidP="00D76CCF">
            <w:pPr>
              <w:jc w:val="center"/>
            </w:pPr>
            <w:r>
              <w:rPr>
                <w:rFonts w:hint="eastAsia"/>
              </w:rPr>
              <w:t>第四天</w:t>
            </w:r>
          </w:p>
        </w:tc>
        <w:tc>
          <w:tcPr>
            <w:tcW w:w="8015" w:type="dxa"/>
            <w:gridSpan w:val="6"/>
            <w:tcBorders>
              <w:top w:val="nil"/>
              <w:left w:val="double" w:sz="4" w:space="0" w:color="auto"/>
            </w:tcBorders>
            <w:shd w:val="clear" w:color="auto" w:fill="FFF2CC" w:themeFill="accent4" w:themeFillTint="33"/>
            <w:vAlign w:val="center"/>
          </w:tcPr>
          <w:p w14:paraId="28073C71" w14:textId="77777777" w:rsidR="00FA5F36" w:rsidRDefault="006B2D41" w:rsidP="00D76CCF">
            <w:r>
              <w:rPr>
                <w:rFonts w:hint="eastAsia"/>
              </w:rPr>
              <w:t>平安夜，</w:t>
            </w:r>
            <w:r w:rsidR="001B6B5A">
              <w:rPr>
                <w:rFonts w:hint="eastAsia"/>
              </w:rPr>
              <w:t>1</w:t>
            </w:r>
            <w:r w:rsidR="001B6B5A">
              <w:t>1</w:t>
            </w:r>
            <w:r w:rsidR="001B6B5A">
              <w:rPr>
                <w:rFonts w:hint="eastAsia"/>
              </w:rPr>
              <w:t>出局</w:t>
            </w:r>
          </w:p>
        </w:tc>
      </w:tr>
      <w:tr w:rsidR="004C0264" w14:paraId="64EAA91C" w14:textId="77777777" w:rsidTr="001026C4">
        <w:tc>
          <w:tcPr>
            <w:tcW w:w="1335" w:type="dxa"/>
            <w:tcBorders>
              <w:bottom w:val="nil"/>
              <w:right w:val="double" w:sz="4" w:space="0" w:color="auto"/>
            </w:tcBorders>
            <w:shd w:val="clear" w:color="auto" w:fill="3B3838" w:themeFill="background2" w:themeFillShade="40"/>
            <w:vAlign w:val="center"/>
          </w:tcPr>
          <w:p w14:paraId="69012821" w14:textId="77777777" w:rsidR="004C0264" w:rsidRDefault="004C0264" w:rsidP="001026C4">
            <w:pPr>
              <w:jc w:val="center"/>
            </w:pPr>
            <w:r>
              <w:rPr>
                <w:rFonts w:hint="eastAsia"/>
              </w:rPr>
              <w:t>第五夜</w:t>
            </w:r>
          </w:p>
        </w:tc>
        <w:tc>
          <w:tcPr>
            <w:tcW w:w="1335" w:type="dxa"/>
            <w:tcBorders>
              <w:left w:val="double" w:sz="4" w:space="0" w:color="auto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6C6D6057" w14:textId="77777777" w:rsidR="004C0264" w:rsidRDefault="004C0264" w:rsidP="001026C4">
            <w:pPr>
              <w:jc w:val="center"/>
            </w:pPr>
            <w:r>
              <w:rPr>
                <w:rFonts w:hint="eastAsia"/>
              </w:rPr>
              <w:t>刀</w:t>
            </w:r>
            <w:r w:rsidR="007E1278">
              <w:rPr>
                <w:rFonts w:hint="eastAsia"/>
              </w:rPr>
              <w:t>9</w:t>
            </w:r>
            <w:r w:rsidR="001B6B5A">
              <w:rPr>
                <w:rFonts w:hint="eastAsia"/>
              </w:rPr>
              <w:t>胜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3B15C817" w14:textId="77777777" w:rsidR="004C0264" w:rsidRDefault="004C0264" w:rsidP="001026C4">
            <w:pPr>
              <w:jc w:val="center"/>
            </w:pPr>
          </w:p>
        </w:tc>
        <w:tc>
          <w:tcPr>
            <w:tcW w:w="1336" w:type="dxa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4DA9F624" w14:textId="77777777" w:rsidR="004C0264" w:rsidRDefault="004C0264" w:rsidP="001026C4">
            <w:pPr>
              <w:jc w:val="center"/>
            </w:pPr>
          </w:p>
        </w:tc>
        <w:tc>
          <w:tcPr>
            <w:tcW w:w="1336" w:type="dxa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0C54B07A" w14:textId="77777777" w:rsidR="004C0264" w:rsidRDefault="004C0264" w:rsidP="001026C4">
            <w:pPr>
              <w:jc w:val="center"/>
            </w:pPr>
          </w:p>
        </w:tc>
        <w:tc>
          <w:tcPr>
            <w:tcW w:w="1336" w:type="dxa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2802F34A" w14:textId="77777777" w:rsidR="004C0264" w:rsidRDefault="004C0264" w:rsidP="001026C4">
            <w:pPr>
              <w:jc w:val="center"/>
            </w:pPr>
          </w:p>
        </w:tc>
        <w:tc>
          <w:tcPr>
            <w:tcW w:w="1336" w:type="dxa"/>
            <w:tcBorders>
              <w:left w:val="single" w:sz="4" w:space="0" w:color="FFFFFF" w:themeColor="background1"/>
              <w:bottom w:val="nil"/>
            </w:tcBorders>
            <w:shd w:val="clear" w:color="auto" w:fill="3B3838" w:themeFill="background2" w:themeFillShade="40"/>
            <w:vAlign w:val="center"/>
          </w:tcPr>
          <w:p w14:paraId="143C35DA" w14:textId="77777777" w:rsidR="004C0264" w:rsidRDefault="004C0264" w:rsidP="001026C4">
            <w:pPr>
              <w:jc w:val="center"/>
            </w:pPr>
          </w:p>
        </w:tc>
      </w:tr>
    </w:tbl>
    <w:p w14:paraId="19668ADD" w14:textId="77777777" w:rsidR="00FA5F36" w:rsidRDefault="00FA5F36" w:rsidP="00FA5F36"/>
    <w:p w14:paraId="0DEA0526" w14:textId="77777777" w:rsidR="00FA5F36" w:rsidRDefault="00FA5F36" w:rsidP="00FA5F36">
      <w:r w:rsidRPr="00E97178">
        <w:rPr>
          <w:rFonts w:hint="eastAsia"/>
          <w:b/>
          <w:bCs/>
        </w:rPr>
        <w:t>胜方</w:t>
      </w:r>
      <w:r>
        <w:rPr>
          <w:rFonts w:hint="eastAsia"/>
        </w:rPr>
        <w:t>：</w:t>
      </w:r>
      <w:r w:rsidR="00EE12E9">
        <w:rPr>
          <w:rFonts w:hint="eastAsia"/>
        </w:rPr>
        <w:t>狼人阵营</w:t>
      </w:r>
    </w:p>
    <w:p w14:paraId="65D43382" w14:textId="77777777" w:rsidR="00FA5F36" w:rsidRDefault="00FA5F36" w:rsidP="00FA5F36"/>
    <w:p w14:paraId="18C8DE9E" w14:textId="77777777" w:rsidR="00FA5F36" w:rsidRDefault="00FA5F36" w:rsidP="00FA5F36">
      <w:r w:rsidRPr="00E97178">
        <w:rPr>
          <w:rFonts w:hint="eastAsia"/>
          <w:b/>
          <w:bCs/>
        </w:rPr>
        <w:t>复盘</w:t>
      </w:r>
      <w:r>
        <w:rPr>
          <w:rFonts w:hint="eastAsia"/>
        </w:rPr>
        <w:t>：</w:t>
      </w:r>
    </w:p>
    <w:p w14:paraId="6D110573" w14:textId="77777777" w:rsidR="00FA5F36" w:rsidRDefault="00FA5F36" w:rsidP="00FA5F36">
      <w:r>
        <w:rPr>
          <w:rFonts w:hint="eastAsia"/>
        </w:rPr>
        <w:t xml:space="preserve"> </w:t>
      </w:r>
      <w:r>
        <w:t xml:space="preserve">        </w:t>
      </w:r>
      <w:r>
        <w:rPr>
          <w:rFonts w:hint="eastAsia"/>
        </w:rPr>
        <w:t>第一夜，</w:t>
      </w:r>
      <w:r w:rsidR="0006640F">
        <w:rPr>
          <w:rFonts w:hint="eastAsia"/>
        </w:rPr>
        <w:t>4</w:t>
      </w:r>
      <w:r w:rsidR="0006640F">
        <w:rPr>
          <w:rFonts w:hint="eastAsia"/>
        </w:rPr>
        <w:t>号机械狼学习</w:t>
      </w:r>
      <w:r w:rsidR="0006640F">
        <w:rPr>
          <w:rFonts w:hint="eastAsia"/>
        </w:rPr>
        <w:t>9</w:t>
      </w:r>
      <w:r w:rsidR="0006640F">
        <w:rPr>
          <w:rFonts w:hint="eastAsia"/>
        </w:rPr>
        <w:t>号平民，狼队</w:t>
      </w:r>
      <w:r w:rsidR="00E41BC4">
        <w:rPr>
          <w:rFonts w:hint="eastAsia"/>
        </w:rPr>
        <w:t>选择</w:t>
      </w:r>
      <w:r w:rsidR="00E41BC4">
        <w:rPr>
          <w:rFonts w:hint="eastAsia"/>
        </w:rPr>
        <w:t>1</w:t>
      </w:r>
      <w:r w:rsidR="00E41BC4">
        <w:t>2</w:t>
      </w:r>
      <w:r w:rsidR="00E41BC4">
        <w:rPr>
          <w:rFonts w:hint="eastAsia"/>
        </w:rPr>
        <w:t>号狼人自刀，被</w:t>
      </w:r>
      <w:r w:rsidR="00E41BC4">
        <w:rPr>
          <w:rFonts w:hint="eastAsia"/>
        </w:rPr>
        <w:t>7</w:t>
      </w:r>
      <w:r w:rsidR="00E41BC4">
        <w:rPr>
          <w:rFonts w:hint="eastAsia"/>
        </w:rPr>
        <w:t>号女巫救起形成平安夜，</w:t>
      </w:r>
      <w:r w:rsidR="00E41BC4">
        <w:t>8</w:t>
      </w:r>
      <w:r w:rsidR="00E41BC4">
        <w:rPr>
          <w:rFonts w:hint="eastAsia"/>
        </w:rPr>
        <w:t>号守卫空守，</w:t>
      </w:r>
      <w:r w:rsidR="00E41BC4">
        <w:t>10</w:t>
      </w:r>
      <w:r w:rsidR="00E41BC4">
        <w:rPr>
          <w:rFonts w:hint="eastAsia"/>
        </w:rPr>
        <w:t>号通灵师查杀</w:t>
      </w:r>
      <w:r w:rsidR="00E41BC4">
        <w:rPr>
          <w:rFonts w:hint="eastAsia"/>
        </w:rPr>
        <w:t>1</w:t>
      </w:r>
      <w:r w:rsidR="00E41BC4">
        <w:t>2</w:t>
      </w:r>
      <w:r w:rsidR="00E41BC4">
        <w:rPr>
          <w:rFonts w:hint="eastAsia"/>
        </w:rPr>
        <w:t>号自刀狼。</w:t>
      </w:r>
    </w:p>
    <w:p w14:paraId="410AF381" w14:textId="77777777" w:rsidR="00FA5F36" w:rsidRDefault="00FA5F36" w:rsidP="00FA5F36">
      <w:r>
        <w:rPr>
          <w:rFonts w:hint="eastAsia"/>
        </w:rPr>
        <w:t xml:space="preserve"> </w:t>
      </w:r>
      <w:r>
        <w:t xml:space="preserve">        </w:t>
      </w:r>
      <w:r>
        <w:rPr>
          <w:rFonts w:hint="eastAsia"/>
        </w:rPr>
        <w:t>警长竞选，上警的玩家有：</w:t>
      </w:r>
      <w:r w:rsidR="00E41BC4">
        <w:rPr>
          <w:rFonts w:hint="eastAsia"/>
        </w:rPr>
        <w:t>2</w:t>
      </w:r>
      <w:r w:rsidR="00E41BC4">
        <w:rPr>
          <w:rFonts w:hint="eastAsia"/>
        </w:rPr>
        <w:t>、</w:t>
      </w:r>
      <w:r w:rsidR="00E41BC4">
        <w:rPr>
          <w:rFonts w:hint="eastAsia"/>
        </w:rPr>
        <w:t>5</w:t>
      </w:r>
      <w:r w:rsidR="00E41BC4">
        <w:rPr>
          <w:rFonts w:hint="eastAsia"/>
        </w:rPr>
        <w:t>、</w:t>
      </w:r>
      <w:r w:rsidR="00E41BC4">
        <w:rPr>
          <w:rFonts w:hint="eastAsia"/>
        </w:rPr>
        <w:t>6</w:t>
      </w:r>
      <w:r w:rsidR="00E41BC4">
        <w:rPr>
          <w:rFonts w:hint="eastAsia"/>
        </w:rPr>
        <w:t>、</w:t>
      </w:r>
      <w:r w:rsidR="00E41BC4">
        <w:rPr>
          <w:rFonts w:hint="eastAsia"/>
        </w:rPr>
        <w:t>7</w:t>
      </w:r>
      <w:r w:rsidR="00E41BC4">
        <w:rPr>
          <w:rFonts w:hint="eastAsia"/>
        </w:rPr>
        <w:t>、</w:t>
      </w:r>
      <w:r w:rsidR="00E41BC4">
        <w:rPr>
          <w:rFonts w:hint="eastAsia"/>
        </w:rPr>
        <w:t>9</w:t>
      </w:r>
      <w:r w:rsidR="00E41BC4">
        <w:rPr>
          <w:rFonts w:hint="eastAsia"/>
        </w:rPr>
        <w:t>、</w:t>
      </w:r>
      <w:r w:rsidR="00E41BC4">
        <w:rPr>
          <w:rFonts w:hint="eastAsia"/>
        </w:rPr>
        <w:t>1</w:t>
      </w:r>
      <w:r w:rsidR="00E41BC4">
        <w:t>0</w:t>
      </w:r>
      <w:r w:rsidR="00E41BC4">
        <w:rPr>
          <w:rFonts w:hint="eastAsia"/>
        </w:rPr>
        <w:t>、</w:t>
      </w:r>
      <w:r w:rsidR="00E41BC4">
        <w:rPr>
          <w:rFonts w:hint="eastAsia"/>
        </w:rPr>
        <w:t>1</w:t>
      </w:r>
      <w:r w:rsidR="00E41BC4">
        <w:t>2</w:t>
      </w:r>
      <w:r w:rsidR="00E41BC4">
        <w:rPr>
          <w:rFonts w:hint="eastAsia"/>
        </w:rPr>
        <w:t>，</w:t>
      </w:r>
      <w:r w:rsidR="003A4F7F">
        <w:rPr>
          <w:rFonts w:hint="eastAsia"/>
        </w:rPr>
        <w:t>三狼上警，</w:t>
      </w:r>
      <w:r w:rsidR="00753B0C">
        <w:rPr>
          <w:rFonts w:hint="eastAsia"/>
        </w:rPr>
        <w:t>5</w:t>
      </w:r>
      <w:r w:rsidR="00753B0C">
        <w:rPr>
          <w:rFonts w:hint="eastAsia"/>
        </w:rPr>
        <w:t>号狼人首置位悍跳通灵师发身后</w:t>
      </w:r>
      <w:r w:rsidR="00753B0C">
        <w:rPr>
          <w:rFonts w:hint="eastAsia"/>
        </w:rPr>
        <w:t>2</w:t>
      </w:r>
      <w:r w:rsidR="00753B0C">
        <w:rPr>
          <w:rFonts w:hint="eastAsia"/>
        </w:rPr>
        <w:t>号狼队友平民身份，</w:t>
      </w:r>
      <w:r w:rsidR="00753B0C">
        <w:rPr>
          <w:rFonts w:hint="eastAsia"/>
        </w:rPr>
        <w:t>9</w:t>
      </w:r>
      <w:r w:rsidR="00753B0C">
        <w:rPr>
          <w:rFonts w:hint="eastAsia"/>
        </w:rPr>
        <w:t>号平民起跳通灵师发警下</w:t>
      </w:r>
      <w:r w:rsidR="00753B0C">
        <w:rPr>
          <w:rFonts w:hint="eastAsia"/>
        </w:rPr>
        <w:t>8</w:t>
      </w:r>
      <w:r w:rsidR="00753B0C">
        <w:rPr>
          <w:rFonts w:hint="eastAsia"/>
        </w:rPr>
        <w:t>号守卫平民身份搅乱狼队视野，</w:t>
      </w:r>
      <w:r w:rsidR="00753B0C">
        <w:rPr>
          <w:rFonts w:hint="eastAsia"/>
        </w:rPr>
        <w:t>1</w:t>
      </w:r>
      <w:r w:rsidR="00753B0C">
        <w:t>0</w:t>
      </w:r>
      <w:r w:rsidR="00753B0C">
        <w:rPr>
          <w:rFonts w:hint="eastAsia"/>
        </w:rPr>
        <w:t>号通灵师报出</w:t>
      </w:r>
      <w:r w:rsidR="00753B0C">
        <w:rPr>
          <w:rFonts w:hint="eastAsia"/>
        </w:rPr>
        <w:t>1</w:t>
      </w:r>
      <w:r w:rsidR="00753B0C">
        <w:t>2</w:t>
      </w:r>
      <w:r w:rsidR="00753B0C">
        <w:rPr>
          <w:rFonts w:hint="eastAsia"/>
        </w:rPr>
        <w:t>号查杀，</w:t>
      </w:r>
      <w:r w:rsidR="00753B0C">
        <w:rPr>
          <w:rFonts w:hint="eastAsia"/>
        </w:rPr>
        <w:t>1</w:t>
      </w:r>
      <w:r w:rsidR="00753B0C">
        <w:t>2</w:t>
      </w:r>
      <w:r w:rsidR="00753B0C">
        <w:rPr>
          <w:rFonts w:hint="eastAsia"/>
        </w:rPr>
        <w:t>号狼人接查杀报</w:t>
      </w:r>
      <w:r w:rsidR="006F1BC3">
        <w:rPr>
          <w:rFonts w:hint="eastAsia"/>
        </w:rPr>
        <w:t>平民身份为</w:t>
      </w:r>
      <w:r w:rsidR="006F1BC3">
        <w:rPr>
          <w:rFonts w:hint="eastAsia"/>
        </w:rPr>
        <w:t>5</w:t>
      </w:r>
      <w:r w:rsidR="006F1BC3">
        <w:rPr>
          <w:rFonts w:hint="eastAsia"/>
        </w:rPr>
        <w:t>号狼队友煽动，</w:t>
      </w:r>
      <w:r w:rsidR="006F1BC3">
        <w:rPr>
          <w:rFonts w:hint="eastAsia"/>
        </w:rPr>
        <w:t>2</w:t>
      </w:r>
      <w:r w:rsidR="006F1BC3">
        <w:rPr>
          <w:rFonts w:hint="eastAsia"/>
        </w:rPr>
        <w:t>号狼人末置位接平民身份站边</w:t>
      </w:r>
      <w:r w:rsidR="006F1BC3">
        <w:rPr>
          <w:rFonts w:hint="eastAsia"/>
        </w:rPr>
        <w:t>5</w:t>
      </w:r>
      <w:r w:rsidR="006F1BC3">
        <w:rPr>
          <w:rFonts w:hint="eastAsia"/>
        </w:rPr>
        <w:t>号狼队友，</w:t>
      </w:r>
      <w:r w:rsidR="003A4F7F">
        <w:rPr>
          <w:rFonts w:hint="eastAsia"/>
        </w:rPr>
        <w:t>最终，好人大部分站边正确，</w:t>
      </w:r>
      <w:r w:rsidR="000710BE">
        <w:rPr>
          <w:rFonts w:hint="eastAsia"/>
        </w:rPr>
        <w:t>1</w:t>
      </w:r>
      <w:r w:rsidR="000710BE">
        <w:t>0</w:t>
      </w:r>
      <w:r w:rsidR="000710BE">
        <w:rPr>
          <w:rFonts w:hint="eastAsia"/>
        </w:rPr>
        <w:t>号通灵师</w:t>
      </w:r>
      <w:r w:rsidR="00ED1E94">
        <w:rPr>
          <w:rFonts w:hint="eastAsia"/>
        </w:rPr>
        <w:t>获得</w:t>
      </w:r>
      <w:r w:rsidR="000710BE">
        <w:rPr>
          <w:rFonts w:hint="eastAsia"/>
        </w:rPr>
        <w:t>警徽。</w:t>
      </w:r>
    </w:p>
    <w:p w14:paraId="5C2C76E6" w14:textId="77777777" w:rsidR="00FA5F36" w:rsidRDefault="00FA5F36" w:rsidP="00FA5F36">
      <w:r>
        <w:rPr>
          <w:rFonts w:hint="eastAsia"/>
        </w:rPr>
        <w:t xml:space="preserve"> </w:t>
      </w:r>
      <w:r>
        <w:t xml:space="preserve">        </w:t>
      </w:r>
      <w:r>
        <w:rPr>
          <w:rFonts w:hint="eastAsia"/>
        </w:rPr>
        <w:t>警下发言，</w:t>
      </w:r>
      <w:r w:rsidR="00D53002">
        <w:rPr>
          <w:rFonts w:hint="eastAsia"/>
        </w:rPr>
        <w:t>1</w:t>
      </w:r>
      <w:r w:rsidR="00D53002">
        <w:t>1</w:t>
      </w:r>
      <w:r w:rsidR="00D53002">
        <w:rPr>
          <w:rFonts w:hint="eastAsia"/>
        </w:rPr>
        <w:t>号平民质疑</w:t>
      </w:r>
      <w:r w:rsidR="00D53002">
        <w:rPr>
          <w:rFonts w:hint="eastAsia"/>
        </w:rPr>
        <w:t>2</w:t>
      </w:r>
      <w:r w:rsidR="00D53002">
        <w:rPr>
          <w:rFonts w:hint="eastAsia"/>
        </w:rPr>
        <w:t>、</w:t>
      </w:r>
      <w:r w:rsidR="00D53002">
        <w:rPr>
          <w:rFonts w:hint="eastAsia"/>
        </w:rPr>
        <w:t>5</w:t>
      </w:r>
      <w:r w:rsidR="00D53002">
        <w:rPr>
          <w:rFonts w:hint="eastAsia"/>
        </w:rPr>
        <w:t>，</w:t>
      </w:r>
      <w:r w:rsidR="00D53002">
        <w:rPr>
          <w:rFonts w:hint="eastAsia"/>
        </w:rPr>
        <w:t>1</w:t>
      </w:r>
      <w:r w:rsidR="00D53002">
        <w:t>2</w:t>
      </w:r>
      <w:r w:rsidR="00D53002">
        <w:rPr>
          <w:rFonts w:hint="eastAsia"/>
        </w:rPr>
        <w:t>号狼人继续发言跳平民表水，攻击</w:t>
      </w:r>
      <w:r w:rsidR="00D53002">
        <w:rPr>
          <w:rFonts w:hint="eastAsia"/>
        </w:rPr>
        <w:t>1</w:t>
      </w:r>
      <w:r w:rsidR="00D53002">
        <w:t>1</w:t>
      </w:r>
      <w:r w:rsidR="00F274C2">
        <w:rPr>
          <w:rFonts w:hint="eastAsia"/>
        </w:rPr>
        <w:t>号平民</w:t>
      </w:r>
      <w:r w:rsidR="00D53002">
        <w:rPr>
          <w:rFonts w:hint="eastAsia"/>
        </w:rPr>
        <w:t>，</w:t>
      </w:r>
      <w:r w:rsidR="00D53002">
        <w:rPr>
          <w:rFonts w:hint="eastAsia"/>
        </w:rPr>
        <w:t>1</w:t>
      </w:r>
      <w:r w:rsidR="00D53002">
        <w:rPr>
          <w:rFonts w:hint="eastAsia"/>
        </w:rPr>
        <w:t>号平民点</w:t>
      </w:r>
      <w:r w:rsidR="00D53002">
        <w:rPr>
          <w:rFonts w:hint="eastAsia"/>
        </w:rPr>
        <w:t>2</w:t>
      </w:r>
      <w:r w:rsidR="00D53002">
        <w:rPr>
          <w:rFonts w:hint="eastAsia"/>
        </w:rPr>
        <w:t>、</w:t>
      </w:r>
      <w:r w:rsidR="00D53002">
        <w:rPr>
          <w:rFonts w:hint="eastAsia"/>
        </w:rPr>
        <w:t>5</w:t>
      </w:r>
      <w:r w:rsidR="00D53002">
        <w:rPr>
          <w:rFonts w:hint="eastAsia"/>
        </w:rPr>
        <w:t>、</w:t>
      </w:r>
      <w:r w:rsidR="00D53002">
        <w:rPr>
          <w:rFonts w:hint="eastAsia"/>
        </w:rPr>
        <w:t>1</w:t>
      </w:r>
      <w:r w:rsidR="00D53002">
        <w:t>2</w:t>
      </w:r>
      <w:r w:rsidR="00D53002">
        <w:rPr>
          <w:rFonts w:hint="eastAsia"/>
        </w:rPr>
        <w:t>三狼，</w:t>
      </w:r>
      <w:r w:rsidR="00E9670E">
        <w:rPr>
          <w:rFonts w:hint="eastAsia"/>
        </w:rPr>
        <w:t>3</w:t>
      </w:r>
      <w:r w:rsidR="00E9670E">
        <w:rPr>
          <w:rFonts w:hint="eastAsia"/>
        </w:rPr>
        <w:t>号平民质疑票型，</w:t>
      </w:r>
      <w:r w:rsidR="00E9670E">
        <w:rPr>
          <w:rFonts w:hint="eastAsia"/>
        </w:rPr>
        <w:t>4</w:t>
      </w:r>
      <w:r w:rsidR="00E9670E">
        <w:rPr>
          <w:rFonts w:hint="eastAsia"/>
        </w:rPr>
        <w:t>号机械狼</w:t>
      </w:r>
      <w:r w:rsidR="0078399C">
        <w:rPr>
          <w:rFonts w:hint="eastAsia"/>
        </w:rPr>
        <w:t>发言为</w:t>
      </w:r>
      <w:r w:rsidR="0078399C">
        <w:rPr>
          <w:rFonts w:hint="eastAsia"/>
        </w:rPr>
        <w:t>5</w:t>
      </w:r>
      <w:r w:rsidR="0078399C">
        <w:rPr>
          <w:rFonts w:hint="eastAsia"/>
        </w:rPr>
        <w:t>号狼队友稍稍煽动，</w:t>
      </w:r>
      <w:r w:rsidR="0078399C">
        <w:rPr>
          <w:rFonts w:hint="eastAsia"/>
        </w:rPr>
        <w:t>5</w:t>
      </w:r>
      <w:r w:rsidR="0078399C">
        <w:rPr>
          <w:rFonts w:hint="eastAsia"/>
        </w:rPr>
        <w:t>号悍跳狼努力盘逻辑，</w:t>
      </w:r>
      <w:r w:rsidR="0078399C">
        <w:rPr>
          <w:rFonts w:hint="eastAsia"/>
        </w:rPr>
        <w:t>6</w:t>
      </w:r>
      <w:r w:rsidR="0078399C">
        <w:rPr>
          <w:rFonts w:hint="eastAsia"/>
        </w:rPr>
        <w:t>号猎人发言盘双边，</w:t>
      </w:r>
      <w:r w:rsidR="0078399C">
        <w:rPr>
          <w:rFonts w:hint="eastAsia"/>
        </w:rPr>
        <w:t>7</w:t>
      </w:r>
      <w:r w:rsidR="0078399C">
        <w:rPr>
          <w:rFonts w:hint="eastAsia"/>
        </w:rPr>
        <w:t>号女巫面对银水遭查杀</w:t>
      </w:r>
      <w:r w:rsidR="00F77285">
        <w:rPr>
          <w:rFonts w:hint="eastAsia"/>
        </w:rPr>
        <w:t>依然站边</w:t>
      </w:r>
      <w:r w:rsidR="00F77285">
        <w:rPr>
          <w:rFonts w:hint="eastAsia"/>
        </w:rPr>
        <w:t>1</w:t>
      </w:r>
      <w:r w:rsidR="00F77285">
        <w:t>0</w:t>
      </w:r>
      <w:r w:rsidR="00F77285">
        <w:rPr>
          <w:rFonts w:hint="eastAsia"/>
        </w:rPr>
        <w:t>号通灵师，</w:t>
      </w:r>
      <w:r w:rsidR="00F77285">
        <w:rPr>
          <w:rFonts w:hint="eastAsia"/>
        </w:rPr>
        <w:t>8</w:t>
      </w:r>
      <w:r w:rsidR="00F77285">
        <w:rPr>
          <w:rFonts w:hint="eastAsia"/>
        </w:rPr>
        <w:t>号守卫质疑</w:t>
      </w:r>
      <w:r w:rsidR="00F77285">
        <w:rPr>
          <w:rFonts w:hint="eastAsia"/>
        </w:rPr>
        <w:t>9</w:t>
      </w:r>
      <w:r w:rsidR="00F77285">
        <w:rPr>
          <w:rFonts w:hint="eastAsia"/>
        </w:rPr>
        <w:t>号，</w:t>
      </w:r>
      <w:r w:rsidR="002021A5">
        <w:rPr>
          <w:rFonts w:hint="eastAsia"/>
        </w:rPr>
        <w:t>9</w:t>
      </w:r>
      <w:r w:rsidR="002021A5">
        <w:rPr>
          <w:rFonts w:hint="eastAsia"/>
        </w:rPr>
        <w:t>号平民发言表水并认为</w:t>
      </w:r>
      <w:r w:rsidR="002021A5">
        <w:rPr>
          <w:rFonts w:hint="eastAsia"/>
        </w:rPr>
        <w:t>1</w:t>
      </w:r>
      <w:r w:rsidR="002021A5">
        <w:t>2</w:t>
      </w:r>
      <w:r w:rsidR="002021A5">
        <w:rPr>
          <w:rFonts w:hint="eastAsia"/>
        </w:rPr>
        <w:t>号表水不佳，</w:t>
      </w:r>
      <w:r w:rsidR="002021A5">
        <w:rPr>
          <w:rFonts w:hint="eastAsia"/>
        </w:rPr>
        <w:t>1</w:t>
      </w:r>
      <w:r w:rsidR="002021A5">
        <w:t>0</w:t>
      </w:r>
      <w:r w:rsidR="002021A5">
        <w:rPr>
          <w:rFonts w:hint="eastAsia"/>
        </w:rPr>
        <w:t>号通灵师</w:t>
      </w:r>
      <w:r w:rsidR="00A056D1">
        <w:rPr>
          <w:rFonts w:hint="eastAsia"/>
        </w:rPr>
        <w:t>末置位顺利放逐</w:t>
      </w:r>
      <w:r w:rsidR="00A056D1">
        <w:rPr>
          <w:rFonts w:hint="eastAsia"/>
        </w:rPr>
        <w:t>1</w:t>
      </w:r>
      <w:r w:rsidR="00A056D1">
        <w:t>2</w:t>
      </w:r>
      <w:r w:rsidR="00A056D1">
        <w:rPr>
          <w:rFonts w:hint="eastAsia"/>
        </w:rPr>
        <w:t>号</w:t>
      </w:r>
      <w:r w:rsidR="00E5733F">
        <w:rPr>
          <w:rFonts w:hint="eastAsia"/>
        </w:rPr>
        <w:t>狼人</w:t>
      </w:r>
      <w:r w:rsidR="00A056D1">
        <w:rPr>
          <w:rFonts w:hint="eastAsia"/>
        </w:rPr>
        <w:t>。三狼裸冲，</w:t>
      </w:r>
      <w:r w:rsidR="003B091B">
        <w:rPr>
          <w:rFonts w:hint="eastAsia"/>
        </w:rPr>
        <w:t>票型暴露，狼队</w:t>
      </w:r>
      <w:r w:rsidR="00F274C2">
        <w:rPr>
          <w:rFonts w:hint="eastAsia"/>
        </w:rPr>
        <w:t>处于劣势</w:t>
      </w:r>
      <w:r w:rsidR="003B091B">
        <w:rPr>
          <w:rFonts w:hint="eastAsia"/>
        </w:rPr>
        <w:t>。</w:t>
      </w:r>
    </w:p>
    <w:p w14:paraId="30DA49FF" w14:textId="77777777" w:rsidR="00FA5F36" w:rsidRDefault="00FA5F36" w:rsidP="00FA5F36">
      <w:r>
        <w:rPr>
          <w:rFonts w:hint="eastAsia"/>
        </w:rPr>
        <w:lastRenderedPageBreak/>
        <w:t xml:space="preserve"> </w:t>
      </w:r>
      <w:r>
        <w:t xml:space="preserve">        </w:t>
      </w:r>
      <w:r>
        <w:rPr>
          <w:rFonts w:hint="eastAsia"/>
        </w:rPr>
        <w:t>第二夜，</w:t>
      </w:r>
      <w:r w:rsidR="00D53104">
        <w:rPr>
          <w:rFonts w:hint="eastAsia"/>
        </w:rPr>
        <w:t>狼刀站错边的</w:t>
      </w:r>
      <w:r w:rsidR="00D53104">
        <w:rPr>
          <w:rFonts w:hint="eastAsia"/>
        </w:rPr>
        <w:t>3</w:t>
      </w:r>
      <w:r w:rsidR="00D53104">
        <w:rPr>
          <w:rFonts w:hint="eastAsia"/>
        </w:rPr>
        <w:t>号平民，</w:t>
      </w:r>
      <w:r w:rsidR="00D53104">
        <w:rPr>
          <w:rFonts w:hint="eastAsia"/>
        </w:rPr>
        <w:t>8</w:t>
      </w:r>
      <w:r w:rsidR="00D53104">
        <w:rPr>
          <w:rFonts w:hint="eastAsia"/>
        </w:rPr>
        <w:t>号守卫盾住</w:t>
      </w:r>
      <w:r w:rsidR="00D53104">
        <w:rPr>
          <w:rFonts w:hint="eastAsia"/>
        </w:rPr>
        <w:t>1</w:t>
      </w:r>
      <w:r w:rsidR="00D53104">
        <w:t>0</w:t>
      </w:r>
      <w:r w:rsidR="00D53104">
        <w:rPr>
          <w:rFonts w:hint="eastAsia"/>
        </w:rPr>
        <w:t>号通灵师，</w:t>
      </w:r>
      <w:r w:rsidR="00D53104">
        <w:rPr>
          <w:rFonts w:hint="eastAsia"/>
        </w:rPr>
        <w:t>8</w:t>
      </w:r>
      <w:r w:rsidR="00D53104">
        <w:rPr>
          <w:rFonts w:hint="eastAsia"/>
        </w:rPr>
        <w:t>号通灵师查杀</w:t>
      </w:r>
      <w:r w:rsidR="00D53104">
        <w:rPr>
          <w:rFonts w:hint="eastAsia"/>
        </w:rPr>
        <w:t>2</w:t>
      </w:r>
      <w:r w:rsidR="00D53104">
        <w:rPr>
          <w:rFonts w:hint="eastAsia"/>
        </w:rPr>
        <w:t>号狼人，</w:t>
      </w:r>
      <w:r w:rsidR="00D53104">
        <w:rPr>
          <w:rFonts w:hint="eastAsia"/>
        </w:rPr>
        <w:t>7</w:t>
      </w:r>
      <w:r w:rsidR="00D53104">
        <w:rPr>
          <w:rFonts w:hint="eastAsia"/>
        </w:rPr>
        <w:t>号女巫按毒药不发。</w:t>
      </w:r>
    </w:p>
    <w:p w14:paraId="41557974" w14:textId="77777777" w:rsidR="00FA5F36" w:rsidRDefault="00FA5F36" w:rsidP="00FA5F36">
      <w:r>
        <w:rPr>
          <w:rFonts w:hint="eastAsia"/>
        </w:rPr>
        <w:t xml:space="preserve"> </w:t>
      </w:r>
      <w:r>
        <w:t xml:space="preserve">        </w:t>
      </w:r>
      <w:r>
        <w:rPr>
          <w:rFonts w:hint="eastAsia"/>
        </w:rPr>
        <w:t>第二天，</w:t>
      </w:r>
      <w:r w:rsidR="008905DE">
        <w:rPr>
          <w:rFonts w:hint="eastAsia"/>
        </w:rPr>
        <w:t>2</w:t>
      </w:r>
      <w:r w:rsidR="008905DE">
        <w:rPr>
          <w:rFonts w:hint="eastAsia"/>
        </w:rPr>
        <w:t>号狼人首置位发言跳平民表水，</w:t>
      </w:r>
      <w:r w:rsidR="008905DE">
        <w:rPr>
          <w:rFonts w:hint="eastAsia"/>
        </w:rPr>
        <w:t>1</w:t>
      </w:r>
      <w:r w:rsidR="008905DE">
        <w:t>0</w:t>
      </w:r>
      <w:r w:rsidR="008905DE">
        <w:rPr>
          <w:rFonts w:hint="eastAsia"/>
        </w:rPr>
        <w:t>号通灵师报出</w:t>
      </w:r>
      <w:r w:rsidR="008905DE">
        <w:rPr>
          <w:rFonts w:hint="eastAsia"/>
        </w:rPr>
        <w:t>2</w:t>
      </w:r>
      <w:r w:rsidR="008905DE">
        <w:rPr>
          <w:rFonts w:hint="eastAsia"/>
        </w:rPr>
        <w:t>号查杀，</w:t>
      </w:r>
      <w:r w:rsidR="00097FD7">
        <w:rPr>
          <w:rFonts w:hint="eastAsia"/>
        </w:rPr>
        <w:t>5</w:t>
      </w:r>
      <w:r w:rsidR="00097FD7">
        <w:rPr>
          <w:rFonts w:hint="eastAsia"/>
        </w:rPr>
        <w:t>号悍跳狼以极高配置准确发出</w:t>
      </w:r>
      <w:r w:rsidR="00097FD7">
        <w:rPr>
          <w:rFonts w:hint="eastAsia"/>
        </w:rPr>
        <w:t>1</w:t>
      </w:r>
      <w:r w:rsidR="00097FD7">
        <w:t>1</w:t>
      </w:r>
      <w:r w:rsidR="00097FD7">
        <w:rPr>
          <w:rFonts w:hint="eastAsia"/>
        </w:rPr>
        <w:t>平民身份</w:t>
      </w:r>
      <w:r w:rsidR="00F274C2">
        <w:rPr>
          <w:rFonts w:hint="eastAsia"/>
        </w:rPr>
        <w:t>，但没能阻挡被查杀的</w:t>
      </w:r>
      <w:r w:rsidR="00097FD7">
        <w:rPr>
          <w:rFonts w:hint="eastAsia"/>
        </w:rPr>
        <w:t>2</w:t>
      </w:r>
      <w:r w:rsidR="00097FD7">
        <w:rPr>
          <w:rFonts w:hint="eastAsia"/>
        </w:rPr>
        <w:t>号狼人被放逐</w:t>
      </w:r>
      <w:r w:rsidR="00F274C2">
        <w:rPr>
          <w:rFonts w:hint="eastAsia"/>
        </w:rPr>
        <w:t>。</w:t>
      </w:r>
      <w:r w:rsidR="00F274C2">
        <w:rPr>
          <w:rFonts w:hint="eastAsia"/>
        </w:rPr>
        <w:t>2</w:t>
      </w:r>
      <w:r w:rsidR="00F274C2">
        <w:rPr>
          <w:rFonts w:hint="eastAsia"/>
        </w:rPr>
        <w:t>号狼人发</w:t>
      </w:r>
      <w:r w:rsidR="00097FD7">
        <w:rPr>
          <w:rFonts w:hint="eastAsia"/>
        </w:rPr>
        <w:t>遗言</w:t>
      </w:r>
      <w:r w:rsidR="00F274C2">
        <w:rPr>
          <w:rFonts w:hint="eastAsia"/>
        </w:rPr>
        <w:t>时继续努力表水，</w:t>
      </w:r>
      <w:r w:rsidR="00DB77EC">
        <w:rPr>
          <w:rFonts w:hint="eastAsia"/>
        </w:rPr>
        <w:t>点出</w:t>
      </w:r>
      <w:r w:rsidR="00DB77EC">
        <w:t>5</w:t>
      </w:r>
      <w:r w:rsidR="00DB77EC">
        <w:rPr>
          <w:rFonts w:hint="eastAsia"/>
        </w:rPr>
        <w:t>号狼同伴的查验力度，</w:t>
      </w:r>
      <w:r w:rsidR="00F274C2">
        <w:rPr>
          <w:rFonts w:hint="eastAsia"/>
        </w:rPr>
        <w:t>打</w:t>
      </w:r>
      <w:r w:rsidR="00F274C2">
        <w:rPr>
          <w:rFonts w:hint="eastAsia"/>
        </w:rPr>
        <w:t>1</w:t>
      </w:r>
      <w:r w:rsidR="00F274C2">
        <w:rPr>
          <w:rFonts w:hint="eastAsia"/>
        </w:rPr>
        <w:t>号平民为冲锋狼，</w:t>
      </w:r>
      <w:r w:rsidR="00097FD7">
        <w:rPr>
          <w:rFonts w:hint="eastAsia"/>
        </w:rPr>
        <w:t>施压女巫。</w:t>
      </w:r>
    </w:p>
    <w:p w14:paraId="07212B5D" w14:textId="77777777" w:rsidR="00FA5F36" w:rsidRDefault="00FA5F36" w:rsidP="00FA5F36">
      <w:r>
        <w:rPr>
          <w:rFonts w:hint="eastAsia"/>
        </w:rPr>
        <w:t xml:space="preserve"> </w:t>
      </w:r>
      <w:r>
        <w:t xml:space="preserve">        </w:t>
      </w:r>
      <w:r>
        <w:rPr>
          <w:rFonts w:hint="eastAsia"/>
        </w:rPr>
        <w:t>第三夜，</w:t>
      </w:r>
      <w:r w:rsidR="00DB77EC">
        <w:rPr>
          <w:rFonts w:hint="eastAsia"/>
        </w:rPr>
        <w:t>狼刀</w:t>
      </w:r>
      <w:r w:rsidR="00DB77EC">
        <w:rPr>
          <w:rFonts w:hint="eastAsia"/>
        </w:rPr>
        <w:t>7</w:t>
      </w:r>
      <w:r w:rsidR="00DB77EC">
        <w:rPr>
          <w:rFonts w:hint="eastAsia"/>
        </w:rPr>
        <w:t>号女巫，</w:t>
      </w:r>
      <w:r w:rsidR="00DB77EC">
        <w:rPr>
          <w:rFonts w:hint="eastAsia"/>
        </w:rPr>
        <w:t>7</w:t>
      </w:r>
      <w:r w:rsidR="00DB77EC">
        <w:rPr>
          <w:rFonts w:hint="eastAsia"/>
        </w:rPr>
        <w:t>号女巫</w:t>
      </w:r>
      <w:r w:rsidR="00F274C2">
        <w:rPr>
          <w:rFonts w:hint="eastAsia"/>
        </w:rPr>
        <w:t>受</w:t>
      </w:r>
      <w:r w:rsidR="00F274C2">
        <w:rPr>
          <w:rFonts w:hint="eastAsia"/>
        </w:rPr>
        <w:t>2</w:t>
      </w:r>
      <w:r w:rsidR="00F274C2">
        <w:rPr>
          <w:rFonts w:hint="eastAsia"/>
        </w:rPr>
        <w:t>号狼人遗言影响</w:t>
      </w:r>
      <w:r w:rsidR="00DB77EC">
        <w:rPr>
          <w:rFonts w:hint="eastAsia"/>
        </w:rPr>
        <w:t>错毒</w:t>
      </w:r>
      <w:r w:rsidR="00DB77EC">
        <w:rPr>
          <w:rFonts w:hint="eastAsia"/>
        </w:rPr>
        <w:t>1</w:t>
      </w:r>
      <w:r w:rsidR="00DB77EC">
        <w:rPr>
          <w:rFonts w:hint="eastAsia"/>
        </w:rPr>
        <w:t>号平民，</w:t>
      </w:r>
      <w:r w:rsidR="00DB77EC">
        <w:rPr>
          <w:rFonts w:hint="eastAsia"/>
        </w:rPr>
        <w:t>8</w:t>
      </w:r>
      <w:r w:rsidR="00DB77EC">
        <w:rPr>
          <w:rFonts w:hint="eastAsia"/>
        </w:rPr>
        <w:t>号守卫自守</w:t>
      </w:r>
      <w:r w:rsidR="006921C0">
        <w:rPr>
          <w:rFonts w:hint="eastAsia"/>
        </w:rPr>
        <w:t>，</w:t>
      </w:r>
      <w:r w:rsidR="006921C0">
        <w:rPr>
          <w:rFonts w:hint="eastAsia"/>
        </w:rPr>
        <w:t>1</w:t>
      </w:r>
      <w:r w:rsidR="006921C0">
        <w:t>0</w:t>
      </w:r>
      <w:r w:rsidR="006921C0">
        <w:rPr>
          <w:rFonts w:hint="eastAsia"/>
        </w:rPr>
        <w:t>号通灵师查验</w:t>
      </w:r>
      <w:r w:rsidR="006921C0">
        <w:rPr>
          <w:rFonts w:hint="eastAsia"/>
        </w:rPr>
        <w:t>6</w:t>
      </w:r>
      <w:r w:rsidR="006921C0">
        <w:rPr>
          <w:rFonts w:hint="eastAsia"/>
        </w:rPr>
        <w:t>号猎人。</w:t>
      </w:r>
    </w:p>
    <w:p w14:paraId="1E89488F" w14:textId="77777777" w:rsidR="00FA5F36" w:rsidRDefault="00FA5F36" w:rsidP="00FA5F36">
      <w:r>
        <w:rPr>
          <w:rFonts w:hint="eastAsia"/>
        </w:rPr>
        <w:t xml:space="preserve"> </w:t>
      </w:r>
      <w:r>
        <w:t xml:space="preserve">        </w:t>
      </w:r>
      <w:r>
        <w:rPr>
          <w:rFonts w:hint="eastAsia"/>
        </w:rPr>
        <w:t>第三天，</w:t>
      </w:r>
      <w:r w:rsidR="005C20BF">
        <w:t>1</w:t>
      </w:r>
      <w:r w:rsidR="005C20BF">
        <w:rPr>
          <w:rFonts w:hint="eastAsia"/>
        </w:rPr>
        <w:t>、</w:t>
      </w:r>
      <w:r w:rsidR="005C20BF">
        <w:rPr>
          <w:rFonts w:hint="eastAsia"/>
        </w:rPr>
        <w:t>7</w:t>
      </w:r>
      <w:r w:rsidR="005C20BF">
        <w:rPr>
          <w:rFonts w:hint="eastAsia"/>
        </w:rPr>
        <w:t>双死，</w:t>
      </w:r>
      <w:r w:rsidR="005C20BF">
        <w:rPr>
          <w:rFonts w:hint="eastAsia"/>
        </w:rPr>
        <w:t>5</w:t>
      </w:r>
      <w:r w:rsidR="005C20BF">
        <w:rPr>
          <w:rFonts w:hint="eastAsia"/>
        </w:rPr>
        <w:t>号悍跳狼报</w:t>
      </w:r>
      <w:r w:rsidR="00194F1D">
        <w:rPr>
          <w:rFonts w:hint="eastAsia"/>
        </w:rPr>
        <w:t>已死亡的</w:t>
      </w:r>
      <w:r w:rsidR="005C20BF">
        <w:rPr>
          <w:rFonts w:hint="eastAsia"/>
        </w:rPr>
        <w:t>7</w:t>
      </w:r>
      <w:r w:rsidR="00194F1D">
        <w:rPr>
          <w:rFonts w:hint="eastAsia"/>
        </w:rPr>
        <w:t>号女巫为</w:t>
      </w:r>
      <w:r w:rsidR="005C20BF">
        <w:rPr>
          <w:rFonts w:hint="eastAsia"/>
        </w:rPr>
        <w:t>守卫，</w:t>
      </w:r>
      <w:r w:rsidR="00194F1D">
        <w:rPr>
          <w:rFonts w:hint="eastAsia"/>
        </w:rPr>
        <w:t>随即</w:t>
      </w:r>
      <w:r w:rsidR="005C20BF">
        <w:rPr>
          <w:rFonts w:hint="eastAsia"/>
        </w:rPr>
        <w:t>被</w:t>
      </w:r>
      <w:r w:rsidR="005C20BF">
        <w:rPr>
          <w:rFonts w:hint="eastAsia"/>
        </w:rPr>
        <w:t>8</w:t>
      </w:r>
      <w:r w:rsidR="005C20BF">
        <w:rPr>
          <w:rFonts w:hint="eastAsia"/>
        </w:rPr>
        <w:t>号</w:t>
      </w:r>
      <w:r w:rsidR="00194F1D">
        <w:rPr>
          <w:rFonts w:hint="eastAsia"/>
        </w:rPr>
        <w:t>真</w:t>
      </w:r>
      <w:r w:rsidR="005C20BF">
        <w:rPr>
          <w:rFonts w:hint="eastAsia"/>
        </w:rPr>
        <w:t>守卫</w:t>
      </w:r>
      <w:r w:rsidR="00194F1D">
        <w:rPr>
          <w:rFonts w:hint="eastAsia"/>
        </w:rPr>
        <w:t>起跳身份</w:t>
      </w:r>
      <w:r w:rsidR="005C20BF">
        <w:rPr>
          <w:rFonts w:hint="eastAsia"/>
        </w:rPr>
        <w:t>点破，</w:t>
      </w:r>
      <w:r w:rsidR="005C20BF">
        <w:rPr>
          <w:rFonts w:hint="eastAsia"/>
        </w:rPr>
        <w:t>1</w:t>
      </w:r>
      <w:r w:rsidR="005C20BF">
        <w:t>0</w:t>
      </w:r>
      <w:r w:rsidR="005C20BF">
        <w:rPr>
          <w:rFonts w:hint="eastAsia"/>
        </w:rPr>
        <w:t>号通灵师报出</w:t>
      </w:r>
      <w:r w:rsidR="005C20BF">
        <w:rPr>
          <w:rFonts w:hint="eastAsia"/>
        </w:rPr>
        <w:t>6</w:t>
      </w:r>
      <w:r w:rsidR="005C20BF">
        <w:rPr>
          <w:rFonts w:hint="eastAsia"/>
        </w:rPr>
        <w:t>号猎人，</w:t>
      </w:r>
      <w:r w:rsidR="00194F1D">
        <w:rPr>
          <w:rFonts w:hint="eastAsia"/>
        </w:rPr>
        <w:t>以极大的查验力度成功将</w:t>
      </w:r>
      <w:r w:rsidR="005C20BF">
        <w:rPr>
          <w:rFonts w:hint="eastAsia"/>
        </w:rPr>
        <w:t>5</w:t>
      </w:r>
      <w:r w:rsidR="005C20BF">
        <w:rPr>
          <w:rFonts w:hint="eastAsia"/>
        </w:rPr>
        <w:t>号悍跳狼放逐。</w:t>
      </w:r>
    </w:p>
    <w:p w14:paraId="13B14B27" w14:textId="77777777" w:rsidR="00F9510E" w:rsidRDefault="00F9510E" w:rsidP="00FA5F36">
      <w:r>
        <w:t xml:space="preserve">         </w:t>
      </w:r>
      <w:r>
        <w:rPr>
          <w:rFonts w:hint="eastAsia"/>
        </w:rPr>
        <w:t>第四夜，</w:t>
      </w:r>
      <w:r>
        <w:rPr>
          <w:rFonts w:hint="eastAsia"/>
        </w:rPr>
        <w:t>4</w:t>
      </w:r>
      <w:r>
        <w:rPr>
          <w:rFonts w:hint="eastAsia"/>
        </w:rPr>
        <w:t>号机械狼觉醒，刀杀</w:t>
      </w:r>
      <w:r>
        <w:rPr>
          <w:rFonts w:hint="eastAsia"/>
        </w:rPr>
        <w:t>9</w:t>
      </w:r>
      <w:r>
        <w:rPr>
          <w:rFonts w:hint="eastAsia"/>
        </w:rPr>
        <w:t>号平民，被</w:t>
      </w:r>
      <w:r>
        <w:rPr>
          <w:rFonts w:hint="eastAsia"/>
        </w:rPr>
        <w:t>8</w:t>
      </w:r>
      <w:r>
        <w:rPr>
          <w:rFonts w:hint="eastAsia"/>
        </w:rPr>
        <w:t>号守卫守中，形成平安夜，</w:t>
      </w:r>
      <w:r>
        <w:rPr>
          <w:rFonts w:hint="eastAsia"/>
        </w:rPr>
        <w:t>1</w:t>
      </w:r>
      <w:r>
        <w:t>0</w:t>
      </w:r>
      <w:r>
        <w:rPr>
          <w:rFonts w:hint="eastAsia"/>
        </w:rPr>
        <w:t>号通灵师</w:t>
      </w:r>
      <w:r w:rsidR="009769C2">
        <w:rPr>
          <w:rFonts w:hint="eastAsia"/>
        </w:rPr>
        <w:t>查验</w:t>
      </w:r>
      <w:r w:rsidR="00726125">
        <w:rPr>
          <w:rFonts w:hint="eastAsia"/>
        </w:rPr>
        <w:t>4</w:t>
      </w:r>
      <w:r w:rsidR="00726125">
        <w:rPr>
          <w:rFonts w:hint="eastAsia"/>
        </w:rPr>
        <w:t>号机械狼为平民，狼队获得起死回生的机会。</w:t>
      </w:r>
    </w:p>
    <w:p w14:paraId="139CC94C" w14:textId="77777777" w:rsidR="007E1278" w:rsidRDefault="00726125" w:rsidP="00FA5F36">
      <w:r>
        <w:t xml:space="preserve">         </w:t>
      </w:r>
      <w:r>
        <w:rPr>
          <w:rFonts w:hint="eastAsia"/>
        </w:rPr>
        <w:t>第四天，</w:t>
      </w:r>
      <w:r w:rsidR="00E9601A">
        <w:rPr>
          <w:rFonts w:hint="eastAsia"/>
        </w:rPr>
        <w:t>1</w:t>
      </w:r>
      <w:r w:rsidR="00E9601A">
        <w:t>0</w:t>
      </w:r>
      <w:r w:rsidR="00E9601A">
        <w:rPr>
          <w:rFonts w:hint="eastAsia"/>
        </w:rPr>
        <w:t>号通灵师报出</w:t>
      </w:r>
      <w:r w:rsidR="00E9601A">
        <w:rPr>
          <w:rFonts w:hint="eastAsia"/>
        </w:rPr>
        <w:t>4</w:t>
      </w:r>
      <w:r w:rsidR="00E9601A">
        <w:rPr>
          <w:rFonts w:hint="eastAsia"/>
        </w:rPr>
        <w:t>号机械狼平民身份，选择放逐被</w:t>
      </w:r>
      <w:r w:rsidR="00E9601A">
        <w:rPr>
          <w:rFonts w:hint="eastAsia"/>
        </w:rPr>
        <w:t>5</w:t>
      </w:r>
      <w:r w:rsidR="00E9601A">
        <w:rPr>
          <w:rFonts w:hint="eastAsia"/>
        </w:rPr>
        <w:t>号悍跳狼欺骗</w:t>
      </w:r>
      <w:r w:rsidR="007E1278">
        <w:rPr>
          <w:rFonts w:hint="eastAsia"/>
        </w:rPr>
        <w:t>的</w:t>
      </w:r>
      <w:r w:rsidR="007E1278">
        <w:rPr>
          <w:rFonts w:hint="eastAsia"/>
        </w:rPr>
        <w:t>1</w:t>
      </w:r>
      <w:r w:rsidR="007E1278">
        <w:t>1</w:t>
      </w:r>
      <w:r w:rsidR="007E1278">
        <w:rPr>
          <w:rFonts w:hint="eastAsia"/>
        </w:rPr>
        <w:t>号平民。</w:t>
      </w:r>
      <w:r w:rsidR="007E1278">
        <w:t>11</w:t>
      </w:r>
      <w:r w:rsidR="007E1278">
        <w:rPr>
          <w:rFonts w:hint="eastAsia"/>
        </w:rPr>
        <w:t>号平民遗言点</w:t>
      </w:r>
      <w:r w:rsidR="007E1278">
        <w:rPr>
          <w:rFonts w:hint="eastAsia"/>
        </w:rPr>
        <w:t>4</w:t>
      </w:r>
      <w:r w:rsidR="007E1278">
        <w:rPr>
          <w:rFonts w:hint="eastAsia"/>
        </w:rPr>
        <w:t>为机械狼</w:t>
      </w:r>
      <w:r w:rsidR="00751692">
        <w:rPr>
          <w:rFonts w:hint="eastAsia"/>
        </w:rPr>
        <w:t>。</w:t>
      </w:r>
    </w:p>
    <w:p w14:paraId="00E32FF2" w14:textId="77777777" w:rsidR="00751692" w:rsidRPr="007E1278" w:rsidRDefault="00751692" w:rsidP="00FA5F36">
      <w:r>
        <w:t xml:space="preserve">         </w:t>
      </w:r>
      <w:r>
        <w:rPr>
          <w:rFonts w:hint="eastAsia"/>
        </w:rPr>
        <w:t>第五夜，</w:t>
      </w:r>
      <w:r>
        <w:rPr>
          <w:rFonts w:hint="eastAsia"/>
        </w:rPr>
        <w:t>4</w:t>
      </w:r>
      <w:r>
        <w:rPr>
          <w:rFonts w:hint="eastAsia"/>
        </w:rPr>
        <w:t>号机械狼刀</w:t>
      </w:r>
      <w:r w:rsidR="00137562">
        <w:rPr>
          <w:rFonts w:hint="eastAsia"/>
        </w:rPr>
        <w:t>最后一民</w:t>
      </w:r>
      <w:r w:rsidR="00137562">
        <w:rPr>
          <w:rFonts w:hint="eastAsia"/>
        </w:rPr>
        <w:t>1</w:t>
      </w:r>
      <w:r w:rsidR="00137562">
        <w:t>1</w:t>
      </w:r>
      <w:r w:rsidR="00137562">
        <w:rPr>
          <w:rFonts w:hint="eastAsia"/>
        </w:rPr>
        <w:t>号</w:t>
      </w:r>
      <w:r w:rsidR="00F274C2">
        <w:rPr>
          <w:rFonts w:hint="eastAsia"/>
        </w:rPr>
        <w:t>，狼队险胜</w:t>
      </w:r>
      <w:r w:rsidR="00137562">
        <w:rPr>
          <w:rFonts w:hint="eastAsia"/>
        </w:rPr>
        <w:t>。</w:t>
      </w:r>
    </w:p>
    <w:p w14:paraId="26B30765" w14:textId="77777777" w:rsidR="00FA5F36" w:rsidRDefault="00FA5F36" w:rsidP="00FA5F36">
      <w:r>
        <w:rPr>
          <w:rFonts w:hint="eastAsia"/>
        </w:rPr>
        <w:t xml:space="preserve"> </w:t>
      </w:r>
      <w:r>
        <w:t xml:space="preserve">        </w:t>
      </w:r>
      <w:r>
        <w:rPr>
          <w:rFonts w:hint="eastAsia"/>
        </w:rPr>
        <w:t>本局游戏</w:t>
      </w:r>
      <w:r>
        <w:t>MVP</w:t>
      </w:r>
      <w:r>
        <w:rPr>
          <w:rFonts w:hint="eastAsia"/>
        </w:rPr>
        <w:t>颁发给</w:t>
      </w:r>
      <w:r w:rsidR="007E1278">
        <w:rPr>
          <w:rFonts w:hint="eastAsia"/>
        </w:rPr>
        <w:t>4</w:t>
      </w:r>
      <w:r w:rsidR="007E1278">
        <w:rPr>
          <w:rFonts w:hint="eastAsia"/>
        </w:rPr>
        <w:t>号机械狼骆威，在狼队局势极为不利的情况下，正确选择屠民路线，</w:t>
      </w:r>
      <w:r w:rsidR="00A2433B">
        <w:rPr>
          <w:rFonts w:hint="eastAsia"/>
        </w:rPr>
        <w:t>被通灵师查验后，乘势扛推平民，</w:t>
      </w:r>
      <w:r w:rsidR="00F274C2">
        <w:rPr>
          <w:rFonts w:hint="eastAsia"/>
        </w:rPr>
        <w:t>并</w:t>
      </w:r>
      <w:r w:rsidR="00A2433B">
        <w:rPr>
          <w:rFonts w:hint="eastAsia"/>
        </w:rPr>
        <w:t>屠杀最后一民获胜。</w:t>
      </w:r>
      <w:r w:rsidR="0066617D">
        <w:rPr>
          <w:rFonts w:hint="eastAsia"/>
        </w:rPr>
        <w:t>本局游戏鼓励奖颁发给通灵师胡雨章，成功擒拿狼队所有普狼，全局游戏掌握主动，惜败于伪装的机械狼之手。</w:t>
      </w:r>
    </w:p>
    <w:p w14:paraId="3D2F752D" w14:textId="77777777" w:rsidR="00586482" w:rsidRDefault="00F274C2" w:rsidP="00FA5F36">
      <w:r>
        <w:t xml:space="preserve">         </w:t>
      </w:r>
      <w:r>
        <w:rPr>
          <w:rFonts w:hint="eastAsia"/>
        </w:rPr>
        <w:t>本局游戏</w:t>
      </w:r>
      <w:r>
        <w:rPr>
          <w:rFonts w:hint="eastAsia"/>
        </w:rPr>
        <w:t>4</w:t>
      </w:r>
      <w:r>
        <w:rPr>
          <w:rFonts w:hint="eastAsia"/>
        </w:rPr>
        <w:t>号机械狼骆威获得青铜勋章「深水谍影」</w:t>
      </w:r>
      <w:r w:rsidR="00F67CEE">
        <w:rPr>
          <w:rFonts w:hint="eastAsia"/>
        </w:rPr>
        <w:t>和白银勋章「狼人之光」。</w:t>
      </w:r>
    </w:p>
    <w:sectPr w:rsidR="00586482" w:rsidSect="00BC1A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2MLE0NTUzNTE0sTBU0lEKTi0uzszPAykwrAUARm49aiwAAAA="/>
  </w:docVars>
  <w:rsids>
    <w:rsidRoot w:val="00E97178"/>
    <w:rsid w:val="000407BE"/>
    <w:rsid w:val="00044B42"/>
    <w:rsid w:val="000469C9"/>
    <w:rsid w:val="00050CFB"/>
    <w:rsid w:val="0006640F"/>
    <w:rsid w:val="000710BE"/>
    <w:rsid w:val="00097FD7"/>
    <w:rsid w:val="000A03EA"/>
    <w:rsid w:val="000A0FDE"/>
    <w:rsid w:val="000A2538"/>
    <w:rsid w:val="000A4759"/>
    <w:rsid w:val="000A4CC0"/>
    <w:rsid w:val="000B515E"/>
    <w:rsid w:val="000B5FA2"/>
    <w:rsid w:val="000C7F4D"/>
    <w:rsid w:val="000E3EB0"/>
    <w:rsid w:val="00137562"/>
    <w:rsid w:val="0014542C"/>
    <w:rsid w:val="001554D9"/>
    <w:rsid w:val="001557E7"/>
    <w:rsid w:val="00174052"/>
    <w:rsid w:val="00177887"/>
    <w:rsid w:val="00187B2A"/>
    <w:rsid w:val="00190F17"/>
    <w:rsid w:val="00194F1D"/>
    <w:rsid w:val="001A071A"/>
    <w:rsid w:val="001A0BB6"/>
    <w:rsid w:val="001B5447"/>
    <w:rsid w:val="001B6B5A"/>
    <w:rsid w:val="001D38CE"/>
    <w:rsid w:val="001D4EA3"/>
    <w:rsid w:val="001F4529"/>
    <w:rsid w:val="001F6BA0"/>
    <w:rsid w:val="00200A65"/>
    <w:rsid w:val="002021A5"/>
    <w:rsid w:val="0020468B"/>
    <w:rsid w:val="00204F89"/>
    <w:rsid w:val="002149BC"/>
    <w:rsid w:val="00223315"/>
    <w:rsid w:val="00242A45"/>
    <w:rsid w:val="00246DDE"/>
    <w:rsid w:val="00251B55"/>
    <w:rsid w:val="00270554"/>
    <w:rsid w:val="002763BE"/>
    <w:rsid w:val="00285E84"/>
    <w:rsid w:val="00287995"/>
    <w:rsid w:val="00290EB4"/>
    <w:rsid w:val="002926B7"/>
    <w:rsid w:val="002965AA"/>
    <w:rsid w:val="002A5E1B"/>
    <w:rsid w:val="002C1A8F"/>
    <w:rsid w:val="002D54AD"/>
    <w:rsid w:val="002E127A"/>
    <w:rsid w:val="002E6ADF"/>
    <w:rsid w:val="002F2B57"/>
    <w:rsid w:val="00312685"/>
    <w:rsid w:val="00316A3C"/>
    <w:rsid w:val="00322C63"/>
    <w:rsid w:val="00323B35"/>
    <w:rsid w:val="00332FE1"/>
    <w:rsid w:val="0033344A"/>
    <w:rsid w:val="00333F58"/>
    <w:rsid w:val="00341E64"/>
    <w:rsid w:val="003557E3"/>
    <w:rsid w:val="0036348C"/>
    <w:rsid w:val="00365F2E"/>
    <w:rsid w:val="003670EC"/>
    <w:rsid w:val="00385F56"/>
    <w:rsid w:val="003A03F5"/>
    <w:rsid w:val="003A4F7F"/>
    <w:rsid w:val="003B091B"/>
    <w:rsid w:val="003C627D"/>
    <w:rsid w:val="003E1470"/>
    <w:rsid w:val="003F6216"/>
    <w:rsid w:val="0041209A"/>
    <w:rsid w:val="00416D31"/>
    <w:rsid w:val="00422433"/>
    <w:rsid w:val="00422F02"/>
    <w:rsid w:val="0042575C"/>
    <w:rsid w:val="00437535"/>
    <w:rsid w:val="00441614"/>
    <w:rsid w:val="0044180D"/>
    <w:rsid w:val="0046380E"/>
    <w:rsid w:val="0046685F"/>
    <w:rsid w:val="00481992"/>
    <w:rsid w:val="004828DE"/>
    <w:rsid w:val="00483AB8"/>
    <w:rsid w:val="00485388"/>
    <w:rsid w:val="00493BB5"/>
    <w:rsid w:val="004A025C"/>
    <w:rsid w:val="004B7D90"/>
    <w:rsid w:val="004C0264"/>
    <w:rsid w:val="004E1C8D"/>
    <w:rsid w:val="004E36D5"/>
    <w:rsid w:val="004E4677"/>
    <w:rsid w:val="004E617E"/>
    <w:rsid w:val="004F40C0"/>
    <w:rsid w:val="00517C29"/>
    <w:rsid w:val="00530A44"/>
    <w:rsid w:val="00534008"/>
    <w:rsid w:val="0054449D"/>
    <w:rsid w:val="005526E7"/>
    <w:rsid w:val="00576C71"/>
    <w:rsid w:val="00577BDC"/>
    <w:rsid w:val="00586482"/>
    <w:rsid w:val="00591A56"/>
    <w:rsid w:val="00596948"/>
    <w:rsid w:val="005B6B96"/>
    <w:rsid w:val="005B79A2"/>
    <w:rsid w:val="005B7E21"/>
    <w:rsid w:val="005C20BF"/>
    <w:rsid w:val="005D0388"/>
    <w:rsid w:val="0060577E"/>
    <w:rsid w:val="00613461"/>
    <w:rsid w:val="00614552"/>
    <w:rsid w:val="006220FB"/>
    <w:rsid w:val="00624116"/>
    <w:rsid w:val="00631183"/>
    <w:rsid w:val="0063162C"/>
    <w:rsid w:val="006332DA"/>
    <w:rsid w:val="006354C8"/>
    <w:rsid w:val="00636F73"/>
    <w:rsid w:val="00644296"/>
    <w:rsid w:val="006631FF"/>
    <w:rsid w:val="0066617D"/>
    <w:rsid w:val="00680D2C"/>
    <w:rsid w:val="006840E2"/>
    <w:rsid w:val="006921C0"/>
    <w:rsid w:val="006978A9"/>
    <w:rsid w:val="006A134D"/>
    <w:rsid w:val="006A5964"/>
    <w:rsid w:val="006B2D41"/>
    <w:rsid w:val="006B4D36"/>
    <w:rsid w:val="006B5270"/>
    <w:rsid w:val="006B79C2"/>
    <w:rsid w:val="006C3F0D"/>
    <w:rsid w:val="006C5D71"/>
    <w:rsid w:val="006D7D10"/>
    <w:rsid w:val="006E2AC2"/>
    <w:rsid w:val="006F1BC3"/>
    <w:rsid w:val="006F6E84"/>
    <w:rsid w:val="007204C7"/>
    <w:rsid w:val="007220B8"/>
    <w:rsid w:val="007237CE"/>
    <w:rsid w:val="0072532F"/>
    <w:rsid w:val="00726125"/>
    <w:rsid w:val="00750980"/>
    <w:rsid w:val="00751692"/>
    <w:rsid w:val="00753B0C"/>
    <w:rsid w:val="00760A1A"/>
    <w:rsid w:val="00762081"/>
    <w:rsid w:val="00762E34"/>
    <w:rsid w:val="00764624"/>
    <w:rsid w:val="007653BF"/>
    <w:rsid w:val="00767811"/>
    <w:rsid w:val="0077227C"/>
    <w:rsid w:val="007824FD"/>
    <w:rsid w:val="0078399C"/>
    <w:rsid w:val="007A2BC9"/>
    <w:rsid w:val="007A2F58"/>
    <w:rsid w:val="007A356E"/>
    <w:rsid w:val="007E1278"/>
    <w:rsid w:val="007E1287"/>
    <w:rsid w:val="007E3C00"/>
    <w:rsid w:val="007F483F"/>
    <w:rsid w:val="008145BD"/>
    <w:rsid w:val="00822C1C"/>
    <w:rsid w:val="008243E4"/>
    <w:rsid w:val="00841EEC"/>
    <w:rsid w:val="008461DD"/>
    <w:rsid w:val="008905DE"/>
    <w:rsid w:val="00891B23"/>
    <w:rsid w:val="008B3199"/>
    <w:rsid w:val="008F6BD3"/>
    <w:rsid w:val="00900DE7"/>
    <w:rsid w:val="009118DA"/>
    <w:rsid w:val="00946D24"/>
    <w:rsid w:val="00950A25"/>
    <w:rsid w:val="00964EC0"/>
    <w:rsid w:val="00974863"/>
    <w:rsid w:val="009769C2"/>
    <w:rsid w:val="00981468"/>
    <w:rsid w:val="009A76F1"/>
    <w:rsid w:val="009B6261"/>
    <w:rsid w:val="009D0CED"/>
    <w:rsid w:val="009D614B"/>
    <w:rsid w:val="009E6561"/>
    <w:rsid w:val="009F1B52"/>
    <w:rsid w:val="009F2E54"/>
    <w:rsid w:val="009F372C"/>
    <w:rsid w:val="00A0012C"/>
    <w:rsid w:val="00A0074C"/>
    <w:rsid w:val="00A0166A"/>
    <w:rsid w:val="00A056D1"/>
    <w:rsid w:val="00A134EF"/>
    <w:rsid w:val="00A20018"/>
    <w:rsid w:val="00A2155E"/>
    <w:rsid w:val="00A2433B"/>
    <w:rsid w:val="00A270C8"/>
    <w:rsid w:val="00A324C0"/>
    <w:rsid w:val="00A3744F"/>
    <w:rsid w:val="00A37B82"/>
    <w:rsid w:val="00A41A38"/>
    <w:rsid w:val="00A44EFB"/>
    <w:rsid w:val="00A56426"/>
    <w:rsid w:val="00AB0B5B"/>
    <w:rsid w:val="00AB69FB"/>
    <w:rsid w:val="00AD19ED"/>
    <w:rsid w:val="00AD4B90"/>
    <w:rsid w:val="00B01626"/>
    <w:rsid w:val="00B0618B"/>
    <w:rsid w:val="00B10270"/>
    <w:rsid w:val="00B10DE0"/>
    <w:rsid w:val="00B127A8"/>
    <w:rsid w:val="00B12B76"/>
    <w:rsid w:val="00B150A5"/>
    <w:rsid w:val="00B22F65"/>
    <w:rsid w:val="00B35881"/>
    <w:rsid w:val="00B65A35"/>
    <w:rsid w:val="00B92CDB"/>
    <w:rsid w:val="00B96D4A"/>
    <w:rsid w:val="00BC1AA9"/>
    <w:rsid w:val="00BC25FA"/>
    <w:rsid w:val="00BD4295"/>
    <w:rsid w:val="00BE5A2B"/>
    <w:rsid w:val="00BF3724"/>
    <w:rsid w:val="00BF4780"/>
    <w:rsid w:val="00C1776E"/>
    <w:rsid w:val="00C201A4"/>
    <w:rsid w:val="00C22E83"/>
    <w:rsid w:val="00C317C5"/>
    <w:rsid w:val="00C546D8"/>
    <w:rsid w:val="00C60343"/>
    <w:rsid w:val="00C75985"/>
    <w:rsid w:val="00C76F3F"/>
    <w:rsid w:val="00C90F0C"/>
    <w:rsid w:val="00CB5B61"/>
    <w:rsid w:val="00CB659B"/>
    <w:rsid w:val="00CC6244"/>
    <w:rsid w:val="00CD2465"/>
    <w:rsid w:val="00CD731E"/>
    <w:rsid w:val="00CE4A67"/>
    <w:rsid w:val="00CE57DB"/>
    <w:rsid w:val="00CF6D7F"/>
    <w:rsid w:val="00D032C6"/>
    <w:rsid w:val="00D039DA"/>
    <w:rsid w:val="00D1215B"/>
    <w:rsid w:val="00D21A28"/>
    <w:rsid w:val="00D230DE"/>
    <w:rsid w:val="00D260AE"/>
    <w:rsid w:val="00D36CD7"/>
    <w:rsid w:val="00D4023C"/>
    <w:rsid w:val="00D53002"/>
    <w:rsid w:val="00D53104"/>
    <w:rsid w:val="00D745C4"/>
    <w:rsid w:val="00D76CCF"/>
    <w:rsid w:val="00D83D96"/>
    <w:rsid w:val="00DA1169"/>
    <w:rsid w:val="00DA3171"/>
    <w:rsid w:val="00DB77EC"/>
    <w:rsid w:val="00DC075B"/>
    <w:rsid w:val="00DC44DF"/>
    <w:rsid w:val="00E035DE"/>
    <w:rsid w:val="00E040A5"/>
    <w:rsid w:val="00E071DC"/>
    <w:rsid w:val="00E10700"/>
    <w:rsid w:val="00E1183D"/>
    <w:rsid w:val="00E34D7D"/>
    <w:rsid w:val="00E41BC4"/>
    <w:rsid w:val="00E5733F"/>
    <w:rsid w:val="00E66460"/>
    <w:rsid w:val="00E9601A"/>
    <w:rsid w:val="00E9670E"/>
    <w:rsid w:val="00E97178"/>
    <w:rsid w:val="00EA4B3C"/>
    <w:rsid w:val="00EB583C"/>
    <w:rsid w:val="00EB5DC1"/>
    <w:rsid w:val="00ED1E94"/>
    <w:rsid w:val="00EE0154"/>
    <w:rsid w:val="00EE12E9"/>
    <w:rsid w:val="00EF1077"/>
    <w:rsid w:val="00EF357B"/>
    <w:rsid w:val="00F02B27"/>
    <w:rsid w:val="00F057D0"/>
    <w:rsid w:val="00F274C2"/>
    <w:rsid w:val="00F40397"/>
    <w:rsid w:val="00F42D69"/>
    <w:rsid w:val="00F53B11"/>
    <w:rsid w:val="00F643E0"/>
    <w:rsid w:val="00F65F4E"/>
    <w:rsid w:val="00F67CEE"/>
    <w:rsid w:val="00F77285"/>
    <w:rsid w:val="00F774E3"/>
    <w:rsid w:val="00F8473D"/>
    <w:rsid w:val="00F9510E"/>
    <w:rsid w:val="00FA0E1D"/>
    <w:rsid w:val="00FA5F36"/>
    <w:rsid w:val="00FC206E"/>
    <w:rsid w:val="00FD6679"/>
    <w:rsid w:val="00FE2115"/>
    <w:rsid w:val="00FE3D90"/>
    <w:rsid w:val="00FE44C1"/>
    <w:rsid w:val="00FE44CC"/>
    <w:rsid w:val="00FE6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0343A1"/>
  <w15:chartTrackingRefBased/>
  <w15:docId w15:val="{466F7985-211B-0A44-B57A-FBD59B346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9717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971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804</Words>
  <Characters>458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用户</dc:creator>
  <cp:keywords/>
  <dc:description/>
  <cp:lastModifiedBy>YQY That‘s</cp:lastModifiedBy>
  <cp:revision>5</cp:revision>
  <dcterms:created xsi:type="dcterms:W3CDTF">2020-10-18T18:13:00Z</dcterms:created>
  <dcterms:modified xsi:type="dcterms:W3CDTF">2021-01-06T05:36:00Z</dcterms:modified>
</cp:coreProperties>
</file>